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B25369" w14:textId="1AB59D10" w:rsidR="00075971" w:rsidRDefault="00075971" w:rsidP="00075971">
      <w:pPr>
        <w:jc w:val="both"/>
      </w:pPr>
    </w:p>
    <w:p w14:paraId="44572416" w14:textId="5E103F73" w:rsidR="00AD5E0B" w:rsidRDefault="00AD5E0B" w:rsidP="00075971">
      <w:pPr>
        <w:jc w:val="both"/>
      </w:pPr>
    </w:p>
    <w:p w14:paraId="5B77A22E" w14:textId="02F00F7E" w:rsidR="00075971" w:rsidRPr="00367120" w:rsidRDefault="00C30F3E" w:rsidP="00075971">
      <w:pPr>
        <w:ind w:right="120"/>
        <w:jc w:val="right"/>
        <w:rPr>
          <w:b/>
        </w:rPr>
      </w:pPr>
      <w:r>
        <w:rPr>
          <w:b/>
          <w:bCs/>
        </w:rPr>
        <w:t>Anexa 8</w:t>
      </w:r>
      <w:r w:rsidR="00075971" w:rsidRPr="00367120">
        <w:rPr>
          <w:b/>
          <w:bCs/>
        </w:rPr>
        <w:t xml:space="preserve">  </w:t>
      </w:r>
      <w:r w:rsidR="00075971" w:rsidRPr="00367120">
        <w:rPr>
          <w:b/>
        </w:rPr>
        <w:t>–</w:t>
      </w:r>
      <w:r w:rsidR="00075971" w:rsidRPr="00367120">
        <w:rPr>
          <w:b/>
          <w:bCs/>
        </w:rPr>
        <w:t xml:space="preserve"> PO 02</w:t>
      </w:r>
      <w:r w:rsidR="00075971" w:rsidRPr="0067775F">
        <w:rPr>
          <w:b/>
          <w:bCs/>
        </w:rPr>
        <w:t xml:space="preserve"> F08</w:t>
      </w:r>
    </w:p>
    <w:p w14:paraId="1795B540" w14:textId="77777777" w:rsidR="00075971" w:rsidRPr="00367120" w:rsidRDefault="00075971" w:rsidP="00075971">
      <w:pPr>
        <w:ind w:right="120"/>
        <w:rPr>
          <w:b/>
        </w:rPr>
      </w:pPr>
    </w:p>
    <w:p w14:paraId="6557195C" w14:textId="77777777" w:rsidR="00075971" w:rsidRPr="00367120" w:rsidRDefault="00075971" w:rsidP="00075971">
      <w:pPr>
        <w:ind w:right="120"/>
        <w:rPr>
          <w:b/>
        </w:rPr>
      </w:pPr>
      <w:r w:rsidRPr="00367120">
        <w:rPr>
          <w:b/>
        </w:rPr>
        <w:t xml:space="preserve">Universitatea </w:t>
      </w:r>
      <w:r w:rsidR="00EE1A1A">
        <w:rPr>
          <w:b/>
        </w:rPr>
        <w:t>Ș</w:t>
      </w:r>
      <w:r w:rsidRPr="00367120">
        <w:rPr>
          <w:b/>
        </w:rPr>
        <w:t xml:space="preserve">TEFAN CEL MARE din Suceava  </w:t>
      </w:r>
      <w:r w:rsidRPr="00367120">
        <w:rPr>
          <w:b/>
        </w:rPr>
        <w:tab/>
        <w:t xml:space="preserve">                                                                        </w:t>
      </w:r>
    </w:p>
    <w:p w14:paraId="5974D8B4" w14:textId="77777777" w:rsidR="00075971" w:rsidRPr="00367120" w:rsidRDefault="00075971" w:rsidP="00075971">
      <w:pPr>
        <w:jc w:val="both"/>
        <w:rPr>
          <w:b/>
        </w:rPr>
      </w:pPr>
      <w:r w:rsidRPr="00367120">
        <w:rPr>
          <w:b/>
        </w:rPr>
        <w:t xml:space="preserve">Comisia pentru Evaluarea </w:t>
      </w:r>
      <w:r w:rsidR="00EE1A1A">
        <w:rPr>
          <w:b/>
        </w:rPr>
        <w:t>ș</w:t>
      </w:r>
      <w:r w:rsidRPr="00367120">
        <w:rPr>
          <w:b/>
        </w:rPr>
        <w:t>i Asigurarea Calită</w:t>
      </w:r>
      <w:r w:rsidR="00EE1A1A">
        <w:rPr>
          <w:b/>
        </w:rPr>
        <w:t>ț</w:t>
      </w:r>
      <w:r w:rsidRPr="00367120">
        <w:rPr>
          <w:b/>
        </w:rPr>
        <w:t>ii</w:t>
      </w:r>
    </w:p>
    <w:p w14:paraId="72AA5C03" w14:textId="77777777" w:rsidR="00075971" w:rsidRPr="00367120" w:rsidRDefault="00075971" w:rsidP="00075971">
      <w:pPr>
        <w:ind w:left="3540" w:hanging="3180"/>
        <w:jc w:val="both"/>
      </w:pPr>
      <w:r w:rsidRPr="00367120">
        <w:tab/>
      </w:r>
      <w:r w:rsidRPr="00367120">
        <w:tab/>
      </w:r>
      <w:r w:rsidRPr="00367120">
        <w:tab/>
      </w:r>
      <w:r w:rsidRPr="00367120">
        <w:tab/>
      </w:r>
      <w:r w:rsidRPr="00367120">
        <w:tab/>
      </w:r>
    </w:p>
    <w:p w14:paraId="0C98CB24" w14:textId="77777777" w:rsidR="00075971" w:rsidRPr="00367120" w:rsidRDefault="00075971" w:rsidP="00075971">
      <w:pPr>
        <w:jc w:val="center"/>
        <w:rPr>
          <w:b/>
          <w:bCs/>
          <w:sz w:val="28"/>
          <w:szCs w:val="28"/>
        </w:rPr>
      </w:pPr>
    </w:p>
    <w:p w14:paraId="5CB5D4DB" w14:textId="77777777" w:rsidR="00075971" w:rsidRPr="00367120" w:rsidRDefault="00075971" w:rsidP="00075971">
      <w:pPr>
        <w:jc w:val="center"/>
        <w:rPr>
          <w:b/>
          <w:bCs/>
          <w:sz w:val="28"/>
          <w:szCs w:val="28"/>
        </w:rPr>
      </w:pPr>
      <w:r w:rsidRPr="00367120">
        <w:rPr>
          <w:b/>
          <w:bCs/>
          <w:sz w:val="28"/>
          <w:szCs w:val="28"/>
        </w:rPr>
        <w:t xml:space="preserve">RAPORTUL COMISIEI DE EVALUARE INTERNĂ </w:t>
      </w:r>
    </w:p>
    <w:p w14:paraId="46B3B8EA" w14:textId="77777777" w:rsidR="00075971" w:rsidRPr="00367120" w:rsidRDefault="00075971" w:rsidP="00075971">
      <w:pPr>
        <w:jc w:val="center"/>
        <w:rPr>
          <w:b/>
          <w:bCs/>
          <w:sz w:val="28"/>
          <w:szCs w:val="28"/>
        </w:rPr>
      </w:pPr>
      <w:r w:rsidRPr="00367120">
        <w:rPr>
          <w:b/>
          <w:bCs/>
          <w:sz w:val="28"/>
          <w:szCs w:val="28"/>
        </w:rPr>
        <w:t>A DEPARTAMENTULUI PENTRU PREGĂTIREA PERSONALULUI DIDACTIC</w:t>
      </w:r>
    </w:p>
    <w:p w14:paraId="77C9BD4D" w14:textId="77777777" w:rsidR="00075971" w:rsidRPr="00367120" w:rsidRDefault="00075971" w:rsidP="00075971">
      <w:pPr>
        <w:jc w:val="both"/>
      </w:pPr>
    </w:p>
    <w:p w14:paraId="11701A14" w14:textId="14A16BB1" w:rsidR="00075971" w:rsidRPr="00367120" w:rsidRDefault="00AD5E0B" w:rsidP="00075971">
      <w:pPr>
        <w:jc w:val="both"/>
      </w:pPr>
      <w:r w:rsidRPr="0067775F">
        <w:t>Comisia de</w:t>
      </w:r>
      <w:r w:rsidR="00075971" w:rsidRPr="0067775F">
        <w:t xml:space="preserve"> evaluatori din facultate formată </w:t>
      </w:r>
      <w:r w:rsidR="00075971" w:rsidRPr="00367120">
        <w:t>din:</w:t>
      </w:r>
    </w:p>
    <w:p w14:paraId="14A52259" w14:textId="77777777" w:rsidR="00075971" w:rsidRPr="00367120" w:rsidRDefault="00075971" w:rsidP="00075971">
      <w:pPr>
        <w:jc w:val="both"/>
        <w:rPr>
          <w:b/>
        </w:rPr>
      </w:pPr>
    </w:p>
    <w:p w14:paraId="1E2362D6" w14:textId="77777777" w:rsidR="00075971" w:rsidRPr="00367120" w:rsidRDefault="00075971" w:rsidP="00075971">
      <w:pPr>
        <w:jc w:val="both"/>
      </w:pPr>
      <w:r w:rsidRPr="00367120">
        <w:rPr>
          <w:b/>
        </w:rPr>
        <w:t xml:space="preserve">Evaluator 1: </w:t>
      </w:r>
    </w:p>
    <w:p w14:paraId="4E936F8D" w14:textId="77777777" w:rsidR="00075971" w:rsidRPr="00367120" w:rsidRDefault="00075971" w:rsidP="00075971">
      <w:pPr>
        <w:jc w:val="both"/>
      </w:pPr>
      <w:r w:rsidRPr="00367120">
        <w:rPr>
          <w:b/>
        </w:rPr>
        <w:t>Evaluator 2:</w:t>
      </w:r>
      <w:r w:rsidRPr="00367120">
        <w:t xml:space="preserve"> </w:t>
      </w:r>
    </w:p>
    <w:p w14:paraId="092B5CD4" w14:textId="77777777" w:rsidR="00075971" w:rsidRPr="00367120" w:rsidRDefault="00075971" w:rsidP="00075971">
      <w:pPr>
        <w:jc w:val="both"/>
      </w:pPr>
      <w:r w:rsidRPr="00367120">
        <w:rPr>
          <w:b/>
        </w:rPr>
        <w:t xml:space="preserve">Evaluator 3: </w:t>
      </w:r>
    </w:p>
    <w:p w14:paraId="5F94D401" w14:textId="45E5CA6F" w:rsidR="00075971" w:rsidRPr="00367120" w:rsidRDefault="00AD5E0B" w:rsidP="00075971">
      <w:r>
        <w:t>numită prin decizia</w:t>
      </w:r>
      <w:r w:rsidR="00075971" w:rsidRPr="00367120">
        <w:t xml:space="preserve"> nr. ______________din data de ____________a întocmit Raportul privind evaluarea internă a Departamentului de Specialitate cu Profil Psihopedagogic  </w:t>
      </w:r>
      <w:r w:rsidR="00075971" w:rsidRPr="00367120">
        <w:rPr>
          <w:bCs/>
        </w:rPr>
        <w:t>din</w:t>
      </w:r>
      <w:r w:rsidR="00075971" w:rsidRPr="00367120">
        <w:rPr>
          <w:b/>
          <w:bCs/>
        </w:rPr>
        <w:t xml:space="preserve"> </w:t>
      </w:r>
      <w:r w:rsidR="00075971" w:rsidRPr="00367120">
        <w:t xml:space="preserve">Universitatea </w:t>
      </w:r>
      <w:r w:rsidR="00EE1A1A">
        <w:t>Ș</w:t>
      </w:r>
      <w:r w:rsidR="00075971" w:rsidRPr="00367120">
        <w:t>tefan cel Mare din Suceava,  cu următoarea structură:</w:t>
      </w:r>
    </w:p>
    <w:p w14:paraId="6B9623E5" w14:textId="77777777" w:rsidR="00075971" w:rsidRPr="00367120" w:rsidRDefault="00075971" w:rsidP="00075971">
      <w:pPr>
        <w:jc w:val="both"/>
      </w:pPr>
    </w:p>
    <w:tbl>
      <w:tblPr>
        <w:tblW w:w="158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186"/>
        <w:gridCol w:w="38"/>
        <w:gridCol w:w="3636"/>
      </w:tblGrid>
      <w:tr w:rsidR="00075971" w:rsidRPr="00367120" w14:paraId="6CDD3586" w14:textId="77777777" w:rsidTr="00F97D20">
        <w:tc>
          <w:tcPr>
            <w:tcW w:w="15860" w:type="dxa"/>
            <w:gridSpan w:val="3"/>
          </w:tcPr>
          <w:p w14:paraId="79EBF9DB" w14:textId="77777777" w:rsidR="00075971" w:rsidRPr="00367120" w:rsidRDefault="00075971" w:rsidP="00F97D20">
            <w:pPr>
              <w:jc w:val="center"/>
              <w:rPr>
                <w:b/>
                <w:bCs/>
                <w:iCs/>
              </w:rPr>
            </w:pPr>
            <w:r w:rsidRPr="00367120">
              <w:rPr>
                <w:b/>
                <w:bCs/>
                <w:iCs/>
              </w:rPr>
              <w:t>I. CERIN</w:t>
            </w:r>
            <w:r w:rsidR="00EE1A1A">
              <w:rPr>
                <w:b/>
                <w:bCs/>
                <w:iCs/>
              </w:rPr>
              <w:t>Ț</w:t>
            </w:r>
            <w:r w:rsidRPr="00367120">
              <w:rPr>
                <w:b/>
                <w:bCs/>
                <w:iCs/>
              </w:rPr>
              <w:t>E NORMATIVE PRIVIND EVALUAREA DPPD</w:t>
            </w:r>
          </w:p>
        </w:tc>
      </w:tr>
      <w:tr w:rsidR="00075971" w:rsidRPr="00367120" w14:paraId="0767A3FF" w14:textId="77777777" w:rsidTr="00F97D20">
        <w:tc>
          <w:tcPr>
            <w:tcW w:w="12186" w:type="dxa"/>
            <w:shd w:val="clear" w:color="auto" w:fill="D9D9D9"/>
            <w:vAlign w:val="center"/>
          </w:tcPr>
          <w:p w14:paraId="7D5B5654" w14:textId="77777777" w:rsidR="00075971" w:rsidRPr="00367120" w:rsidRDefault="00075971" w:rsidP="00F97D20">
            <w:pPr>
              <w:jc w:val="center"/>
              <w:rPr>
                <w:b/>
              </w:rPr>
            </w:pPr>
            <w:r w:rsidRPr="00367120">
              <w:rPr>
                <w:b/>
              </w:rPr>
              <w:t>CERIN</w:t>
            </w:r>
            <w:r w:rsidR="00EE1A1A">
              <w:rPr>
                <w:b/>
              </w:rPr>
              <w:t>Ț</w:t>
            </w:r>
            <w:r w:rsidRPr="00367120">
              <w:rPr>
                <w:b/>
              </w:rPr>
              <w:t>E NORMATIVE OBLIGATORII</w:t>
            </w:r>
          </w:p>
        </w:tc>
        <w:tc>
          <w:tcPr>
            <w:tcW w:w="3674" w:type="dxa"/>
            <w:gridSpan w:val="2"/>
            <w:vAlign w:val="center"/>
          </w:tcPr>
          <w:p w14:paraId="340BD013" w14:textId="77777777" w:rsidR="00075971" w:rsidRPr="00367120" w:rsidRDefault="00075971" w:rsidP="00F97D20">
            <w:pPr>
              <w:jc w:val="center"/>
              <w:rPr>
                <w:b/>
                <w:sz w:val="20"/>
                <w:szCs w:val="20"/>
              </w:rPr>
            </w:pPr>
            <w:r w:rsidRPr="00367120">
              <w:rPr>
                <w:b/>
                <w:sz w:val="20"/>
                <w:szCs w:val="20"/>
              </w:rPr>
              <w:t>CONSTATĂRI</w:t>
            </w:r>
          </w:p>
          <w:p w14:paraId="443A309C" w14:textId="77777777" w:rsidR="00075971" w:rsidRPr="00367120" w:rsidRDefault="00075971" w:rsidP="00F97D20">
            <w:pPr>
              <w:jc w:val="center"/>
              <w:rPr>
                <w:b/>
                <w:sz w:val="18"/>
                <w:szCs w:val="18"/>
              </w:rPr>
            </w:pPr>
            <w:r w:rsidRPr="00367120">
              <w:rPr>
                <w:b/>
                <w:sz w:val="20"/>
                <w:szCs w:val="20"/>
              </w:rPr>
              <w:t>Corespunde/Nu corespunde / Nu e cazul</w:t>
            </w:r>
          </w:p>
        </w:tc>
      </w:tr>
      <w:tr w:rsidR="00075971" w:rsidRPr="00367120" w14:paraId="0773A686" w14:textId="77777777" w:rsidTr="00F97D20">
        <w:tc>
          <w:tcPr>
            <w:tcW w:w="12186" w:type="dxa"/>
          </w:tcPr>
          <w:p w14:paraId="2E0B2084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1. DPPD face dovada exist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ei statutului juridic propriu stabilit prin actul de înfii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are (Ordin M.Ed.C.)</w:t>
            </w:r>
          </w:p>
        </w:tc>
        <w:tc>
          <w:tcPr>
            <w:tcW w:w="3674" w:type="dxa"/>
            <w:gridSpan w:val="2"/>
          </w:tcPr>
          <w:p w14:paraId="7BEB283D" w14:textId="77777777" w:rsidR="00075971" w:rsidRPr="00367120" w:rsidRDefault="00075971" w:rsidP="00F97D20">
            <w:pPr>
              <w:jc w:val="center"/>
            </w:pPr>
          </w:p>
        </w:tc>
      </w:tr>
      <w:tr w:rsidR="00075971" w:rsidRPr="00367120" w14:paraId="33C53B7E" w14:textId="77777777" w:rsidTr="00F97D20">
        <w:tc>
          <w:tcPr>
            <w:tcW w:w="12186" w:type="dxa"/>
          </w:tcPr>
          <w:p w14:paraId="7AC8079E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 xml:space="preserve">2. DPPD are o misiune didactică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i de cercetare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tii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fică bine precizate;</w:t>
            </w:r>
          </w:p>
        </w:tc>
        <w:tc>
          <w:tcPr>
            <w:tcW w:w="3674" w:type="dxa"/>
            <w:gridSpan w:val="2"/>
          </w:tcPr>
          <w:p w14:paraId="66D9274A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528F2430" w14:textId="77777777" w:rsidTr="00F97D20">
        <w:tc>
          <w:tcPr>
            <w:tcW w:w="12186" w:type="dxa"/>
          </w:tcPr>
          <w:p w14:paraId="3088230C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 xml:space="preserve">3. Misiunea DPPD are obiective clare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i realizabile, cu respectarea normelor legale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constă în oferirea de programe de formare pentru cariera didactică.</w:t>
            </w:r>
          </w:p>
        </w:tc>
        <w:tc>
          <w:tcPr>
            <w:tcW w:w="3674" w:type="dxa"/>
            <w:gridSpan w:val="2"/>
          </w:tcPr>
          <w:p w14:paraId="71B547C4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0E144ECE" w14:textId="77777777" w:rsidTr="00F97D20">
        <w:tc>
          <w:tcPr>
            <w:tcW w:w="12186" w:type="dxa"/>
          </w:tcPr>
          <w:p w14:paraId="586C1430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 xml:space="preserve">4.  În vederea îndeplinirii misiunii sale, DPPD asigură pregătirea profesională (psihopedagogică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i metodică)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cooperează cu facult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le de profil în vederea realizării pregătirii de specialitate a personalului didactic.</w:t>
            </w:r>
          </w:p>
        </w:tc>
        <w:tc>
          <w:tcPr>
            <w:tcW w:w="3674" w:type="dxa"/>
            <w:gridSpan w:val="2"/>
          </w:tcPr>
          <w:p w14:paraId="454F4B9B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34A94AEF" w14:textId="77777777" w:rsidTr="00F97D20">
        <w:tc>
          <w:tcPr>
            <w:tcW w:w="12186" w:type="dxa"/>
          </w:tcPr>
          <w:p w14:paraId="3C1FF1FA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5. DPPD îndepline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te următoarele func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i specifice:</w:t>
            </w:r>
          </w:p>
          <w:p w14:paraId="3092E60D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- formarea profesională ini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ală pentru cariera didactică;</w:t>
            </w:r>
          </w:p>
          <w:p w14:paraId="0E905F96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 xml:space="preserve">- formarea continuă, psihopedagogică, metodică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de specialitate continuă pentru personalul didactic din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ământul preuniversitar;</w:t>
            </w:r>
          </w:p>
          <w:p w14:paraId="53AFAF52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 xml:space="preserve">- dezvltarea unor programe de masterat în domeniul didacticilor speciale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formării personalului didactic;</w:t>
            </w:r>
          </w:p>
          <w:p w14:paraId="15E5AE9D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- organizarea unor programe de educa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e a adul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lor, la solicitarea persoanelor / institu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ilor interesate;</w:t>
            </w:r>
          </w:p>
          <w:p w14:paraId="27687E00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 xml:space="preserve">- conversie profesională de nivel universitar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postuniversitar;</w:t>
            </w:r>
          </w:p>
          <w:p w14:paraId="6EB68BFB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 xml:space="preserve">- pregătirea, organizarea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desfă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urarea examenelor de ob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nere a definitivatului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a gradelor didactice pentru specializările care i-au fost arondate de MECI;</w:t>
            </w:r>
          </w:p>
          <w:p w14:paraId="6C250F0C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 xml:space="preserve">- consiliere psihopedagogică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i metodică privind dezvoltarea profesională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evolu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a în cariera didactică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coordonarea activit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lor de mentorat din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coli;</w:t>
            </w:r>
          </w:p>
          <w:p w14:paraId="64BF2ABB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- ini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erea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dezvoltarea unor activit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 de cercetare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tii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fică fundamentală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aplicativă în domeniu;</w:t>
            </w:r>
          </w:p>
          <w:p w14:paraId="14D72D04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lastRenderedPageBreak/>
              <w:t>- sus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nerea dezvoltării profesional-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tii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fice a personalului didactic din universitate.</w:t>
            </w:r>
          </w:p>
        </w:tc>
        <w:tc>
          <w:tcPr>
            <w:tcW w:w="3674" w:type="dxa"/>
            <w:gridSpan w:val="2"/>
          </w:tcPr>
          <w:p w14:paraId="1DE6A734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4BD2D546" w14:textId="77777777" w:rsidTr="00F97D20">
        <w:tc>
          <w:tcPr>
            <w:tcW w:w="12186" w:type="dxa"/>
          </w:tcPr>
          <w:p w14:paraId="5DAC92E1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lastRenderedPageBreak/>
              <w:t>6. DPPD î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desfă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oară activitatea în baza unui Regulament propriu, elaborat în baza prevederilor prezentei </w:t>
            </w:r>
            <w:r w:rsidRPr="00367120">
              <w:rPr>
                <w:i/>
                <w:sz w:val="22"/>
                <w:szCs w:val="22"/>
              </w:rPr>
              <w:t>Metodologii</w:t>
            </w:r>
            <w:r w:rsidRPr="00367120">
              <w:rPr>
                <w:sz w:val="22"/>
                <w:szCs w:val="22"/>
              </w:rPr>
              <w:t xml:space="preserve">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aprobat de Senatul institu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ei de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ământ superior.</w:t>
            </w:r>
          </w:p>
        </w:tc>
        <w:tc>
          <w:tcPr>
            <w:tcW w:w="3674" w:type="dxa"/>
            <w:gridSpan w:val="2"/>
          </w:tcPr>
          <w:p w14:paraId="408BBCB2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07315F1E" w14:textId="77777777" w:rsidTr="00F97D20">
        <w:tc>
          <w:tcPr>
            <w:tcW w:w="15860" w:type="dxa"/>
            <w:gridSpan w:val="3"/>
          </w:tcPr>
          <w:p w14:paraId="724CCBBF" w14:textId="77777777" w:rsidR="00075971" w:rsidRPr="00367120" w:rsidRDefault="00075971" w:rsidP="00F97D20">
            <w:pPr>
              <w:jc w:val="center"/>
            </w:pPr>
            <w:r w:rsidRPr="00367120">
              <w:rPr>
                <w:b/>
                <w:bCs/>
                <w:iCs/>
              </w:rPr>
              <w:t>II. PERSONALUL DIDACTIC</w:t>
            </w:r>
          </w:p>
        </w:tc>
      </w:tr>
      <w:tr w:rsidR="00075971" w:rsidRPr="00367120" w14:paraId="580FCD0A" w14:textId="77777777" w:rsidTr="00F97D20">
        <w:tc>
          <w:tcPr>
            <w:tcW w:w="12186" w:type="dxa"/>
            <w:shd w:val="clear" w:color="auto" w:fill="D9D9D9"/>
            <w:vAlign w:val="center"/>
          </w:tcPr>
          <w:p w14:paraId="0C1AB7C6" w14:textId="77777777" w:rsidR="00075971" w:rsidRPr="00367120" w:rsidRDefault="00075971" w:rsidP="00F97D20">
            <w:pPr>
              <w:jc w:val="center"/>
            </w:pPr>
            <w:r w:rsidRPr="00367120">
              <w:rPr>
                <w:b/>
              </w:rPr>
              <w:t>CERIN</w:t>
            </w:r>
            <w:r w:rsidR="00EE1A1A">
              <w:rPr>
                <w:b/>
              </w:rPr>
              <w:t>Ț</w:t>
            </w:r>
            <w:r w:rsidRPr="00367120">
              <w:rPr>
                <w:b/>
              </w:rPr>
              <w:t>E NORMATIVE OBLIGATORII</w:t>
            </w:r>
          </w:p>
        </w:tc>
        <w:tc>
          <w:tcPr>
            <w:tcW w:w="3674" w:type="dxa"/>
            <w:gridSpan w:val="2"/>
            <w:vAlign w:val="center"/>
          </w:tcPr>
          <w:p w14:paraId="7808F168" w14:textId="77777777" w:rsidR="00075971" w:rsidRPr="00367120" w:rsidRDefault="00075971" w:rsidP="00F97D20">
            <w:pPr>
              <w:jc w:val="center"/>
              <w:rPr>
                <w:b/>
                <w:sz w:val="20"/>
                <w:szCs w:val="20"/>
              </w:rPr>
            </w:pPr>
            <w:r w:rsidRPr="00367120">
              <w:rPr>
                <w:b/>
                <w:sz w:val="20"/>
                <w:szCs w:val="20"/>
              </w:rPr>
              <w:t>CONSTATĂRI</w:t>
            </w:r>
          </w:p>
          <w:p w14:paraId="0A2211C1" w14:textId="77777777" w:rsidR="00075971" w:rsidRPr="00367120" w:rsidRDefault="00075971" w:rsidP="00F97D20">
            <w:pPr>
              <w:jc w:val="center"/>
              <w:rPr>
                <w:b/>
                <w:sz w:val="20"/>
                <w:szCs w:val="20"/>
              </w:rPr>
            </w:pPr>
            <w:r w:rsidRPr="00367120">
              <w:rPr>
                <w:b/>
                <w:sz w:val="20"/>
                <w:szCs w:val="20"/>
              </w:rPr>
              <w:t>Corespunde/Nu corespunde / Nu e cazul</w:t>
            </w:r>
          </w:p>
        </w:tc>
      </w:tr>
      <w:tr w:rsidR="00075971" w:rsidRPr="00367120" w14:paraId="2E9113D8" w14:textId="77777777" w:rsidTr="00F97D20">
        <w:tc>
          <w:tcPr>
            <w:tcW w:w="12186" w:type="dxa"/>
          </w:tcPr>
          <w:p w14:paraId="7139CDC0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1. Personalul didactic trebuie să îndeplinească ceri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ele legale pentru ocuparea posturilor didactice.</w:t>
            </w:r>
          </w:p>
        </w:tc>
        <w:tc>
          <w:tcPr>
            <w:tcW w:w="3674" w:type="dxa"/>
            <w:gridSpan w:val="2"/>
          </w:tcPr>
          <w:p w14:paraId="519725C7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1FD48420" w14:textId="77777777" w:rsidTr="00F97D20">
        <w:tc>
          <w:tcPr>
            <w:tcW w:w="12186" w:type="dxa"/>
          </w:tcPr>
          <w:p w14:paraId="0EB30310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 xml:space="preserve">2. Personalul didactic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comunitatea academică a DPPD sunt formate din speciali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ti în: pedagogie, psihopedagogie specială, psihologie, sociologie, didactici speciale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alte specializări determinate prin raportare la misiunea institu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onală.</w:t>
            </w:r>
          </w:p>
        </w:tc>
        <w:tc>
          <w:tcPr>
            <w:tcW w:w="3674" w:type="dxa"/>
            <w:gridSpan w:val="2"/>
          </w:tcPr>
          <w:p w14:paraId="04893C22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3C476D6A" w14:textId="77777777" w:rsidTr="00F97D20">
        <w:tc>
          <w:tcPr>
            <w:tcW w:w="12186" w:type="dxa"/>
          </w:tcPr>
          <w:p w14:paraId="36DD73B3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3. Personalul didactic titularizat în institu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a de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ământ superior unde are func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a de bază este luat în considerare la evaluare pentru o singură normă didactică constituită conform legii.</w:t>
            </w:r>
          </w:p>
        </w:tc>
        <w:tc>
          <w:tcPr>
            <w:tcW w:w="3674" w:type="dxa"/>
            <w:gridSpan w:val="2"/>
          </w:tcPr>
          <w:p w14:paraId="68AC7D15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61C4B353" w14:textId="77777777" w:rsidTr="00F97D20">
        <w:tc>
          <w:tcPr>
            <w:tcW w:w="12186" w:type="dxa"/>
          </w:tcPr>
          <w:p w14:paraId="1B3D4CBC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4. Pentru asigurarea calit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i activit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lor didactice, personalul didactic titularizat în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ământul superior nu poate acoperi, într-un an universitar mai mult de trei norme didactice, indiferent de institu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a de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ământ în care î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desfă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oară activitatea.</w:t>
            </w:r>
          </w:p>
        </w:tc>
        <w:tc>
          <w:tcPr>
            <w:tcW w:w="3674" w:type="dxa"/>
            <w:gridSpan w:val="2"/>
          </w:tcPr>
          <w:p w14:paraId="19B577E1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355F4629" w14:textId="77777777" w:rsidTr="00F97D20">
        <w:tc>
          <w:tcPr>
            <w:tcW w:w="12186" w:type="dxa"/>
          </w:tcPr>
          <w:p w14:paraId="52206705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5. Personalul didactic titularizat în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ământul superior conform legii, pensionat la limită de vârstă sau din alte motive, pierde calitatea de titular pe post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este considerat cadru didactic asociat, neputând să acopere mai mult de o singură normă didactică în institu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a respectivă  de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ământ.</w:t>
            </w:r>
          </w:p>
        </w:tc>
        <w:tc>
          <w:tcPr>
            <w:tcW w:w="3674" w:type="dxa"/>
            <w:gridSpan w:val="2"/>
          </w:tcPr>
          <w:p w14:paraId="401D0BEC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50D64EA5" w14:textId="77777777" w:rsidTr="00F97D20">
        <w:tc>
          <w:tcPr>
            <w:tcW w:w="12186" w:type="dxa"/>
          </w:tcPr>
          <w:p w14:paraId="23135C2D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6. DPPD trebuie să aibă cel pu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n 70% din totalul posturilor din statul de func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i, constituite conform normativelor legale, acoperite cu cadre didactice titularizate în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ământul superior conform normelor legale, iar dintre acestea cel pu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n 25% să fie profesori universitari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confer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ari universitari, dar nu mai mult de 50%. Numărul de cadre didactice cu normă întreagă trebuie să fie mai mare de 40% din numărul total de posturi didactice constituite conform legii.</w:t>
            </w:r>
          </w:p>
        </w:tc>
        <w:tc>
          <w:tcPr>
            <w:tcW w:w="3674" w:type="dxa"/>
            <w:gridSpan w:val="2"/>
          </w:tcPr>
          <w:p w14:paraId="38C3F68D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3DB1ECBB" w14:textId="77777777" w:rsidTr="00F97D20">
        <w:tc>
          <w:tcPr>
            <w:tcW w:w="12186" w:type="dxa"/>
          </w:tcPr>
          <w:p w14:paraId="4893FE76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7. Numărul de cadre didactice titularizate în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ământul superior conform normelor legale, luat în considerare pentru evaluarea DPPD, este cel rezultat 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nându-se seama de posturile întregi din statele de func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i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de frac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unile de posturi pe care le acoperă acestea.</w:t>
            </w:r>
          </w:p>
        </w:tc>
        <w:tc>
          <w:tcPr>
            <w:tcW w:w="3674" w:type="dxa"/>
            <w:gridSpan w:val="2"/>
          </w:tcPr>
          <w:p w14:paraId="7095CBA2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5870CF3A" w14:textId="77777777" w:rsidTr="00F97D20">
        <w:tc>
          <w:tcPr>
            <w:tcW w:w="12186" w:type="dxa"/>
          </w:tcPr>
          <w:p w14:paraId="6DD3848B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8. Personalul didactic asociat care nu este titularizat în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ământul superior poate ocupa temporar un post vacant din statul de func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i al unit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i supuse evaluării numai dacă satisface ceri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ele legale pentru ocuparea postului respectiv.</w:t>
            </w:r>
          </w:p>
        </w:tc>
        <w:tc>
          <w:tcPr>
            <w:tcW w:w="3674" w:type="dxa"/>
            <w:gridSpan w:val="2"/>
          </w:tcPr>
          <w:p w14:paraId="6690B4B1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6B678E63" w14:textId="77777777" w:rsidTr="00F97D20">
        <w:tc>
          <w:tcPr>
            <w:tcW w:w="12186" w:type="dxa"/>
          </w:tcPr>
          <w:p w14:paraId="7ACAD79B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 xml:space="preserve">9. Titularii de disciplină trebuie să aibă titlul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tii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fic de doctor sau să fie doctoranzi în domeniul disciplinelor din postul ocupat; celelalte cadre didactice trebuie să aibă pregătirea ini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ală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compet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e în domeniul disciplinei predate.</w:t>
            </w:r>
          </w:p>
        </w:tc>
        <w:tc>
          <w:tcPr>
            <w:tcW w:w="3674" w:type="dxa"/>
            <w:gridSpan w:val="2"/>
          </w:tcPr>
          <w:p w14:paraId="52BE58F5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3032D6E6" w14:textId="77777777" w:rsidTr="00F97D20">
        <w:tc>
          <w:tcPr>
            <w:tcW w:w="12186" w:type="dxa"/>
          </w:tcPr>
          <w:p w14:paraId="7ECE4E91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 xml:space="preserve">10. Titularii disciplinelor psihopedagogice au specialitatea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i titlul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tii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fic de doctor în Pedagogie/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tii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ele Educa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ei, respectiv în Psihologie.</w:t>
            </w:r>
          </w:p>
        </w:tc>
        <w:tc>
          <w:tcPr>
            <w:tcW w:w="3674" w:type="dxa"/>
            <w:gridSpan w:val="2"/>
          </w:tcPr>
          <w:p w14:paraId="4BA91260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17A2C0FA" w14:textId="77777777" w:rsidTr="00F97D20">
        <w:tc>
          <w:tcPr>
            <w:tcW w:w="12186" w:type="dxa"/>
          </w:tcPr>
          <w:p w14:paraId="296B1038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11. Titularii disciplinelor Didactica Specialit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i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Didactica ariei curriculare au una dintre specialit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le din domeniul de pregătire al stud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lor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i sunt doctori sau doctoranzi în specialitate sau în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tii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ele educa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ei sau, cel pu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n, au un master în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tii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ele educa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ei. Activit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le aplicative pot fi acoperite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de personal didactic asociat, care are gradul didactic I în specializarea / specializările respective.</w:t>
            </w:r>
          </w:p>
        </w:tc>
        <w:tc>
          <w:tcPr>
            <w:tcW w:w="3674" w:type="dxa"/>
            <w:gridSpan w:val="2"/>
          </w:tcPr>
          <w:p w14:paraId="0B5A05F2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0CD2417C" w14:textId="77777777" w:rsidTr="00F97D20">
        <w:tc>
          <w:tcPr>
            <w:tcW w:w="12186" w:type="dxa"/>
          </w:tcPr>
          <w:p w14:paraId="59D1E2CD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12. Cadrul didactic asociat are obliga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a de a face cunoscut, prin declara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e scrisă, conducătorului institu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ei la care are func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a de bază, precum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celui la care este asociat, numărul orelor didactice prestate prin asociere.</w:t>
            </w:r>
          </w:p>
        </w:tc>
        <w:tc>
          <w:tcPr>
            <w:tcW w:w="3674" w:type="dxa"/>
            <w:gridSpan w:val="2"/>
          </w:tcPr>
          <w:p w14:paraId="63F6C436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70778ACB" w14:textId="77777777" w:rsidTr="00F97D20">
        <w:tc>
          <w:tcPr>
            <w:tcW w:w="12186" w:type="dxa"/>
          </w:tcPr>
          <w:p w14:paraId="7926DACE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13. Cadrele didactice cu gradul de profesor universitar, speciali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ti de înaltă clasă într-un anumit domeniu, care au depă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t vârsta de pensionare, nu trebuie să reprezinte mai mult de 20% din numărul total de posturi din statul de func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i.</w:t>
            </w:r>
          </w:p>
        </w:tc>
        <w:tc>
          <w:tcPr>
            <w:tcW w:w="3674" w:type="dxa"/>
            <w:gridSpan w:val="2"/>
          </w:tcPr>
          <w:p w14:paraId="62A509D8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30338A62" w14:textId="77777777" w:rsidTr="00F97D20">
        <w:tc>
          <w:tcPr>
            <w:tcW w:w="12186" w:type="dxa"/>
          </w:tcPr>
          <w:p w14:paraId="35147A18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14. Directorul DPPD este cadru didactic titularizat ca profesor sau confer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ar universitar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are norma de bază în universitate.</w:t>
            </w:r>
          </w:p>
        </w:tc>
        <w:tc>
          <w:tcPr>
            <w:tcW w:w="3674" w:type="dxa"/>
            <w:gridSpan w:val="2"/>
          </w:tcPr>
          <w:p w14:paraId="6D9CB75E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65386672" w14:textId="77777777" w:rsidTr="00F97D20">
        <w:tc>
          <w:tcPr>
            <w:tcW w:w="15860" w:type="dxa"/>
            <w:gridSpan w:val="3"/>
          </w:tcPr>
          <w:p w14:paraId="4450A78B" w14:textId="77777777" w:rsidR="00075971" w:rsidRPr="00367120" w:rsidRDefault="00075971" w:rsidP="00F97D20">
            <w:pPr>
              <w:ind w:left="240" w:hanging="240"/>
              <w:jc w:val="center"/>
            </w:pPr>
            <w:r w:rsidRPr="00367120">
              <w:rPr>
                <w:b/>
                <w:bCs/>
                <w:iCs/>
              </w:rPr>
              <w:t>III.  CON</w:t>
            </w:r>
            <w:r w:rsidR="00EE1A1A">
              <w:rPr>
                <w:b/>
                <w:bCs/>
                <w:iCs/>
              </w:rPr>
              <w:t>Ț</w:t>
            </w:r>
            <w:r w:rsidRPr="00367120">
              <w:rPr>
                <w:b/>
                <w:bCs/>
                <w:iCs/>
              </w:rPr>
              <w:t>INUTUL PROCESULUI DE ÎNVĂ</w:t>
            </w:r>
            <w:r w:rsidR="00EE1A1A">
              <w:rPr>
                <w:b/>
                <w:bCs/>
                <w:iCs/>
              </w:rPr>
              <w:t>Ț</w:t>
            </w:r>
            <w:r w:rsidRPr="00367120">
              <w:rPr>
                <w:b/>
                <w:bCs/>
                <w:iCs/>
              </w:rPr>
              <w:t>ĂMÂNT</w:t>
            </w:r>
          </w:p>
        </w:tc>
      </w:tr>
      <w:tr w:rsidR="00075971" w:rsidRPr="00367120" w14:paraId="5CFA117B" w14:textId="77777777" w:rsidTr="00F97D20">
        <w:tc>
          <w:tcPr>
            <w:tcW w:w="12224" w:type="dxa"/>
            <w:gridSpan w:val="2"/>
            <w:shd w:val="clear" w:color="auto" w:fill="D9D9D9"/>
            <w:vAlign w:val="center"/>
          </w:tcPr>
          <w:p w14:paraId="3FBF1348" w14:textId="77777777" w:rsidR="00075971" w:rsidRPr="00367120" w:rsidRDefault="00075971" w:rsidP="00F97D20">
            <w:pPr>
              <w:jc w:val="center"/>
            </w:pPr>
            <w:r w:rsidRPr="00367120">
              <w:rPr>
                <w:b/>
              </w:rPr>
              <w:t>CERIN</w:t>
            </w:r>
            <w:r w:rsidR="00EE1A1A">
              <w:rPr>
                <w:b/>
              </w:rPr>
              <w:t>Ț</w:t>
            </w:r>
            <w:r w:rsidRPr="00367120">
              <w:rPr>
                <w:b/>
              </w:rPr>
              <w:t>E NORMATIVE OBLIGATORII</w:t>
            </w:r>
          </w:p>
        </w:tc>
        <w:tc>
          <w:tcPr>
            <w:tcW w:w="3636" w:type="dxa"/>
            <w:vAlign w:val="center"/>
          </w:tcPr>
          <w:p w14:paraId="20539244" w14:textId="77777777" w:rsidR="00075971" w:rsidRPr="00367120" w:rsidRDefault="00075971" w:rsidP="00F97D20">
            <w:pPr>
              <w:jc w:val="center"/>
              <w:rPr>
                <w:b/>
                <w:sz w:val="20"/>
                <w:szCs w:val="20"/>
              </w:rPr>
            </w:pPr>
            <w:r w:rsidRPr="00367120">
              <w:rPr>
                <w:b/>
                <w:sz w:val="20"/>
                <w:szCs w:val="20"/>
              </w:rPr>
              <w:t>CONSTATĂRI</w:t>
            </w:r>
          </w:p>
          <w:p w14:paraId="411EFDC4" w14:textId="77777777" w:rsidR="00075971" w:rsidRPr="00367120" w:rsidRDefault="00075971" w:rsidP="00F97D20">
            <w:pPr>
              <w:jc w:val="center"/>
              <w:rPr>
                <w:b/>
                <w:sz w:val="20"/>
                <w:szCs w:val="20"/>
              </w:rPr>
            </w:pPr>
            <w:r w:rsidRPr="00367120">
              <w:rPr>
                <w:b/>
                <w:sz w:val="20"/>
                <w:szCs w:val="20"/>
              </w:rPr>
              <w:t>Corespunde/Nu corespunde / Nu e cazul</w:t>
            </w:r>
          </w:p>
        </w:tc>
      </w:tr>
      <w:tr w:rsidR="00075971" w:rsidRPr="00367120" w14:paraId="4BD84101" w14:textId="77777777" w:rsidTr="00F97D20">
        <w:tc>
          <w:tcPr>
            <w:tcW w:w="12224" w:type="dxa"/>
            <w:gridSpan w:val="2"/>
          </w:tcPr>
          <w:p w14:paraId="007D8E41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1.Formarea ini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ală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continuă furnizată de DPPD se realizează în conformitate cu planuri de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ământ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programe distincte.</w:t>
            </w:r>
          </w:p>
        </w:tc>
        <w:tc>
          <w:tcPr>
            <w:tcW w:w="3636" w:type="dxa"/>
          </w:tcPr>
          <w:p w14:paraId="6BC6FCAC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7358863C" w14:textId="77777777" w:rsidTr="00F97D20">
        <w:tc>
          <w:tcPr>
            <w:tcW w:w="12224" w:type="dxa"/>
            <w:gridSpan w:val="2"/>
          </w:tcPr>
          <w:p w14:paraId="4242A5BF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lastRenderedPageBreak/>
              <w:t>2. Pregătirea stud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lor pentru cariera didactică, potrivit legisla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ei în vigoare, se realizează în regimul activit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lor didactice op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onale / facultative, planul de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ământ pentru formarea psihopedagogică ini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ală, stabilit la nivel na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onal fiind integrat, ca un mod unitar, în planul de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ământ al specializării / facult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i respective.</w:t>
            </w:r>
          </w:p>
        </w:tc>
        <w:tc>
          <w:tcPr>
            <w:tcW w:w="3636" w:type="dxa"/>
          </w:tcPr>
          <w:p w14:paraId="11DD56D3" w14:textId="77777777" w:rsidR="00075971" w:rsidRPr="00367120" w:rsidRDefault="00075971" w:rsidP="00F97D20">
            <w:pPr>
              <w:jc w:val="both"/>
            </w:pPr>
            <w:r w:rsidRPr="00367120">
              <w:tab/>
            </w:r>
          </w:p>
        </w:tc>
      </w:tr>
      <w:tr w:rsidR="00075971" w:rsidRPr="00367120" w14:paraId="6B613938" w14:textId="77777777" w:rsidTr="00F97D20">
        <w:tc>
          <w:tcPr>
            <w:tcW w:w="12224" w:type="dxa"/>
            <w:gridSpan w:val="2"/>
          </w:tcPr>
          <w:p w14:paraId="2622A4BC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3. Elaborarea curriculei pentru formarea ini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ală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i continuă angajează considerarea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i coroborarea mai multor determinări: rolurile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compet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ele specifice profesiei didactice, dezvoltările din domeniul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tii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elor educa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ei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i al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tii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elor conexe, metodologia de formare profesională pentru cariera didactică stabilită prin documentele M.Ed.C., nevoile de pe pia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a muncii.</w:t>
            </w:r>
          </w:p>
        </w:tc>
        <w:tc>
          <w:tcPr>
            <w:tcW w:w="3636" w:type="dxa"/>
          </w:tcPr>
          <w:p w14:paraId="1A167A5E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284A65B1" w14:textId="77777777" w:rsidTr="00F97D20">
        <w:tc>
          <w:tcPr>
            <w:tcW w:w="12224" w:type="dxa"/>
            <w:gridSpan w:val="2"/>
          </w:tcPr>
          <w:p w14:paraId="0BDD07B7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4. Programele de studii pentru formarea ini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ală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i continuă constituie un ansamblu unitar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i coerent, asigurându-se continuitatea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difer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erile specifice; fiecare program î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define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te antecedentele, int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ile / rezultatele a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teptate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conseci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ele pentru următoarele etape de pregătire.</w:t>
            </w:r>
          </w:p>
        </w:tc>
        <w:tc>
          <w:tcPr>
            <w:tcW w:w="3636" w:type="dxa"/>
          </w:tcPr>
          <w:p w14:paraId="397DC063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72777658" w14:textId="77777777" w:rsidTr="00F97D20">
        <w:tc>
          <w:tcPr>
            <w:tcW w:w="12224" w:type="dxa"/>
            <w:gridSpan w:val="2"/>
          </w:tcPr>
          <w:p w14:paraId="492BF4F7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5. Concep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a de organizare a programelor de studii este flexibilă, integrând două componente:</w:t>
            </w:r>
          </w:p>
          <w:p w14:paraId="36619461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- un curriculum nucleu obligatoriu, definit prin documentele M.Ed.C.;</w:t>
            </w:r>
          </w:p>
          <w:p w14:paraId="58860F40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- un curriculum op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onal, stabilit de DPPD pe baza analizei de nevoi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a resurselor existente.</w:t>
            </w:r>
          </w:p>
        </w:tc>
        <w:tc>
          <w:tcPr>
            <w:tcW w:w="3636" w:type="dxa"/>
          </w:tcPr>
          <w:p w14:paraId="2A03E511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7869AAAA" w14:textId="77777777" w:rsidTr="00F97D20">
        <w:tc>
          <w:tcPr>
            <w:tcW w:w="12224" w:type="dxa"/>
            <w:gridSpan w:val="2"/>
          </w:tcPr>
          <w:p w14:paraId="6C03FE82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6. Programul de formare ini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ală pentru cariera didactică este structurat pe două module:</w:t>
            </w:r>
          </w:p>
          <w:p w14:paraId="7047BAD5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a) Modulul I (30 credite) efectuat, de regulă, pe parcursul semestrelor ciclului universitar de lic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ă;</w:t>
            </w:r>
          </w:p>
          <w:p w14:paraId="0AD77618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b) Modulul II (30 credite) efectuat după ob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nerea diplomei de lic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ă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anterior sus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nerii examenului de definitivat. Modulul II poate fi urmat atât de stud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i care se înscriu la studiile de masterat, cât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de absolv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i care, după ob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nerea diplomei de lic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ă, nu-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continuă studiile la master.</w:t>
            </w:r>
          </w:p>
        </w:tc>
        <w:tc>
          <w:tcPr>
            <w:tcW w:w="3636" w:type="dxa"/>
          </w:tcPr>
          <w:p w14:paraId="06DA1BD0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160C388B" w14:textId="77777777" w:rsidTr="00F97D20">
        <w:tc>
          <w:tcPr>
            <w:tcW w:w="12224" w:type="dxa"/>
            <w:gridSpan w:val="2"/>
          </w:tcPr>
          <w:p w14:paraId="08C52D21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 xml:space="preserve">7. DPPD organizează cursuri postuniversitare la solicitarea persoanelor care nu au parcurs modulele I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II pe parcursul studiilor de lic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ă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de masterat.</w:t>
            </w:r>
          </w:p>
        </w:tc>
        <w:tc>
          <w:tcPr>
            <w:tcW w:w="3636" w:type="dxa"/>
          </w:tcPr>
          <w:p w14:paraId="0F60F7B9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12BA37CB" w14:textId="77777777" w:rsidTr="00F97D20">
        <w:tc>
          <w:tcPr>
            <w:tcW w:w="12224" w:type="dxa"/>
            <w:gridSpan w:val="2"/>
          </w:tcPr>
          <w:p w14:paraId="6DE1F925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 xml:space="preserve">8. Pregătirea psihopedagogică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metodică prin cele două module se realizează în conformitate cu planurile de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ământ stabilite de M.Ed.C.</w:t>
            </w:r>
          </w:p>
        </w:tc>
        <w:tc>
          <w:tcPr>
            <w:tcW w:w="3636" w:type="dxa"/>
          </w:tcPr>
          <w:p w14:paraId="111FF9AE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79019B7E" w14:textId="77777777" w:rsidTr="00F97D20">
        <w:tc>
          <w:tcPr>
            <w:tcW w:w="12224" w:type="dxa"/>
            <w:gridSpan w:val="2"/>
          </w:tcPr>
          <w:p w14:paraId="0CFB2756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9. Pentru fiecare modul, planul de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ământ cuprinde disciplinele obligatorii prevăzute de documentele M.Ed.C.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discipline op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onale la decizia DPPD.</w:t>
            </w:r>
          </w:p>
        </w:tc>
        <w:tc>
          <w:tcPr>
            <w:tcW w:w="3636" w:type="dxa"/>
          </w:tcPr>
          <w:p w14:paraId="1A20D7C0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12BDB446" w14:textId="77777777" w:rsidTr="00F97D20">
        <w:tc>
          <w:tcPr>
            <w:tcW w:w="12224" w:type="dxa"/>
            <w:gridSpan w:val="2"/>
          </w:tcPr>
          <w:p w14:paraId="4DB71A32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10. Disciplinele Didactica specialit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i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Practica pedagogică vor fi precedate de absolvirea disciplinelor Psihologie educa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onală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pedagogie. Disciplinele op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onale pot fi frecventate în oricare dintre anii de studii universitare de lic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ă.</w:t>
            </w:r>
          </w:p>
        </w:tc>
        <w:tc>
          <w:tcPr>
            <w:tcW w:w="3636" w:type="dxa"/>
          </w:tcPr>
          <w:p w14:paraId="0474DFE3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29094843" w14:textId="77777777" w:rsidTr="00F97D20">
        <w:tc>
          <w:tcPr>
            <w:tcW w:w="12224" w:type="dxa"/>
            <w:gridSpan w:val="2"/>
          </w:tcPr>
          <w:p w14:paraId="12B9ACBC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 xml:space="preserve">11.DPPD asigură programe de formare continuă pentru definitivat, gradul didactic II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i gradul didactic I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, de asemenea, participă la competi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a de ob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nere a granturilor în vederea perfec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onării periodice a personalului didactic.</w:t>
            </w:r>
          </w:p>
        </w:tc>
        <w:tc>
          <w:tcPr>
            <w:tcW w:w="3636" w:type="dxa"/>
          </w:tcPr>
          <w:p w14:paraId="782470D3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32D8E106" w14:textId="77777777" w:rsidTr="00F97D20">
        <w:tc>
          <w:tcPr>
            <w:tcW w:w="12224" w:type="dxa"/>
            <w:gridSpan w:val="2"/>
          </w:tcPr>
          <w:p w14:paraId="642604AF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12. Disciplinele de studiu din planurile de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ământ sunt prevăzute într-o succesiune logică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au în vedere îndeplinirea următoarelor ceri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e:</w:t>
            </w:r>
          </w:p>
          <w:p w14:paraId="218E9F51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 xml:space="preserve">- definirea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delimitarea precisă a compet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elor generale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i de specialitate pe domeniul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tii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elor educa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ei, în corela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e cu compet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ele corespunzătoare ale studiilor universitare de masterat;</w:t>
            </w:r>
          </w:p>
          <w:p w14:paraId="7782B5EC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- compatibilitatea cu cadrul de calificări na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onal;</w:t>
            </w:r>
          </w:p>
          <w:p w14:paraId="6C8A1438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 xml:space="preserve">- compatibilitatea cu cadruri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i programe de studii similare din state ale Uniunii Europene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din alte state ale lumii, ponderea disciplinelor fiind exprimată în credite de studii ECTS.</w:t>
            </w:r>
          </w:p>
        </w:tc>
        <w:tc>
          <w:tcPr>
            <w:tcW w:w="3636" w:type="dxa"/>
          </w:tcPr>
          <w:p w14:paraId="0836A15B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513FC9C6" w14:textId="77777777" w:rsidTr="00F97D20">
        <w:tc>
          <w:tcPr>
            <w:tcW w:w="12224" w:type="dxa"/>
            <w:gridSpan w:val="2"/>
          </w:tcPr>
          <w:p w14:paraId="453D692A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13. Disciplinele de studii cuprinse în planurile de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ământ au programe analitice în care sunt precizate obiectivele disciplinei, co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nutul tematic de bază, repartizarea numărului de ore de curs, seminar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activit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 aplicative etc., pe teme, sistemul de evaluare al stud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lor, bibliografia minimală.</w:t>
            </w:r>
          </w:p>
        </w:tc>
        <w:tc>
          <w:tcPr>
            <w:tcW w:w="3636" w:type="dxa"/>
          </w:tcPr>
          <w:p w14:paraId="5FF83CC2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6BA31C6D" w14:textId="77777777" w:rsidTr="00F97D20">
        <w:tc>
          <w:tcPr>
            <w:tcW w:w="12224" w:type="dxa"/>
            <w:gridSpan w:val="2"/>
          </w:tcPr>
          <w:p w14:paraId="172C8EF8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14. Formele de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ământ “la dista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ă” sau alte forme de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ământ care nu presupun prez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a obligatorie în campusul universitare nu se organizează fără a exista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ământ “de zi”.</w:t>
            </w:r>
          </w:p>
        </w:tc>
        <w:tc>
          <w:tcPr>
            <w:tcW w:w="3636" w:type="dxa"/>
          </w:tcPr>
          <w:p w14:paraId="23757200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34C5BC38" w14:textId="77777777" w:rsidTr="00F97D20">
        <w:tc>
          <w:tcPr>
            <w:tcW w:w="12224" w:type="dxa"/>
            <w:gridSpan w:val="2"/>
          </w:tcPr>
          <w:p w14:paraId="6B8664CD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 xml:space="preserve">15. Proiectarea, organizarea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desfă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urarea stagiilor de practică în conformitate cu prevederile legisla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ei în vigoare.</w:t>
            </w:r>
          </w:p>
        </w:tc>
        <w:tc>
          <w:tcPr>
            <w:tcW w:w="3636" w:type="dxa"/>
          </w:tcPr>
          <w:p w14:paraId="1DD5F932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073FD734" w14:textId="77777777" w:rsidTr="00F97D20">
        <w:tc>
          <w:tcPr>
            <w:tcW w:w="12224" w:type="dxa"/>
            <w:gridSpan w:val="2"/>
          </w:tcPr>
          <w:p w14:paraId="20D28E02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lastRenderedPageBreak/>
              <w:t>16. Pentru stagiile de practică DPPD a încheiat conv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i de colaborare, contracte sau alte documente cu unit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le baze de practică, în care sunt precizate: locul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perioada desfă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urării practicii, modul de organizare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îndrumare, responsabilii din partea institu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ei de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ământ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a bazei de practică etc.</w:t>
            </w:r>
          </w:p>
        </w:tc>
        <w:tc>
          <w:tcPr>
            <w:tcW w:w="3636" w:type="dxa"/>
          </w:tcPr>
          <w:p w14:paraId="489E9826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2511BABF" w14:textId="77777777" w:rsidTr="00F97D20">
        <w:tc>
          <w:tcPr>
            <w:tcW w:w="12224" w:type="dxa"/>
            <w:gridSpan w:val="2"/>
          </w:tcPr>
          <w:p w14:paraId="372FA0DC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17. Cel pu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n 50% din formele de verificare ale disciplinelor de studii prevăzute în planul de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ământ sunt examene.</w:t>
            </w:r>
          </w:p>
        </w:tc>
        <w:tc>
          <w:tcPr>
            <w:tcW w:w="3636" w:type="dxa"/>
          </w:tcPr>
          <w:p w14:paraId="393AEFE3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16797758" w14:textId="77777777" w:rsidTr="00F97D20">
        <w:tc>
          <w:tcPr>
            <w:tcW w:w="15860" w:type="dxa"/>
            <w:gridSpan w:val="3"/>
          </w:tcPr>
          <w:p w14:paraId="3435FEB7" w14:textId="77777777" w:rsidR="00075971" w:rsidRPr="00367120" w:rsidRDefault="00075971" w:rsidP="00F97D20">
            <w:pPr>
              <w:ind w:left="360"/>
              <w:jc w:val="center"/>
              <w:rPr>
                <w:b/>
                <w:bCs/>
                <w:iCs/>
              </w:rPr>
            </w:pPr>
            <w:r w:rsidRPr="00367120">
              <w:rPr>
                <w:b/>
                <w:bCs/>
                <w:iCs/>
              </w:rPr>
              <w:t xml:space="preserve">IV. </w:t>
            </w:r>
            <w:r w:rsidRPr="00367120">
              <w:rPr>
                <w:b/>
                <w:bCs/>
                <w:iCs/>
                <w:caps/>
              </w:rPr>
              <w:t>STUDEN</w:t>
            </w:r>
            <w:r w:rsidR="00EE1A1A">
              <w:rPr>
                <w:b/>
                <w:bCs/>
                <w:iCs/>
                <w:caps/>
              </w:rPr>
              <w:t>Ț</w:t>
            </w:r>
            <w:r w:rsidRPr="00367120">
              <w:rPr>
                <w:b/>
                <w:bCs/>
                <w:iCs/>
                <w:caps/>
              </w:rPr>
              <w:t>II</w:t>
            </w:r>
          </w:p>
        </w:tc>
      </w:tr>
      <w:tr w:rsidR="00075971" w:rsidRPr="00367120" w14:paraId="04594C54" w14:textId="77777777" w:rsidTr="00F97D20">
        <w:tc>
          <w:tcPr>
            <w:tcW w:w="12224" w:type="dxa"/>
            <w:gridSpan w:val="2"/>
            <w:shd w:val="clear" w:color="auto" w:fill="D9D9D9"/>
            <w:vAlign w:val="center"/>
          </w:tcPr>
          <w:p w14:paraId="4CE41BAC" w14:textId="77777777" w:rsidR="00075971" w:rsidRPr="00367120" w:rsidRDefault="00075971" w:rsidP="00F97D20">
            <w:pPr>
              <w:jc w:val="center"/>
            </w:pPr>
            <w:r w:rsidRPr="00367120">
              <w:rPr>
                <w:b/>
              </w:rPr>
              <w:t>CERIN</w:t>
            </w:r>
            <w:r w:rsidR="00EE1A1A">
              <w:rPr>
                <w:b/>
              </w:rPr>
              <w:t>Ț</w:t>
            </w:r>
            <w:r w:rsidRPr="00367120">
              <w:rPr>
                <w:b/>
              </w:rPr>
              <w:t>E NORMATIVE OBLIGATORII</w:t>
            </w:r>
          </w:p>
        </w:tc>
        <w:tc>
          <w:tcPr>
            <w:tcW w:w="3636" w:type="dxa"/>
            <w:vAlign w:val="center"/>
          </w:tcPr>
          <w:p w14:paraId="660671DE" w14:textId="77777777" w:rsidR="00075971" w:rsidRPr="00367120" w:rsidRDefault="00075971" w:rsidP="00F97D20">
            <w:pPr>
              <w:jc w:val="center"/>
              <w:rPr>
                <w:b/>
                <w:sz w:val="20"/>
                <w:szCs w:val="20"/>
              </w:rPr>
            </w:pPr>
            <w:r w:rsidRPr="00367120">
              <w:rPr>
                <w:b/>
                <w:sz w:val="20"/>
                <w:szCs w:val="20"/>
              </w:rPr>
              <w:t>CONSTATĂRI</w:t>
            </w:r>
          </w:p>
          <w:p w14:paraId="204B506E" w14:textId="77777777" w:rsidR="00075971" w:rsidRPr="00367120" w:rsidRDefault="00075971" w:rsidP="00F97D20">
            <w:pPr>
              <w:jc w:val="center"/>
              <w:rPr>
                <w:b/>
                <w:sz w:val="20"/>
                <w:szCs w:val="20"/>
              </w:rPr>
            </w:pPr>
            <w:r w:rsidRPr="00367120">
              <w:rPr>
                <w:b/>
                <w:sz w:val="20"/>
                <w:szCs w:val="20"/>
              </w:rPr>
              <w:t>Corespunde/Nu corespunde / Nu e cazul</w:t>
            </w:r>
          </w:p>
        </w:tc>
      </w:tr>
      <w:tr w:rsidR="00075971" w:rsidRPr="00367120" w14:paraId="6610DBBD" w14:textId="77777777" w:rsidTr="00F97D20">
        <w:tc>
          <w:tcPr>
            <w:tcW w:w="12224" w:type="dxa"/>
            <w:gridSpan w:val="2"/>
          </w:tcPr>
          <w:p w14:paraId="70D1E71D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1. Beneficiari ai programelor oferite de DPPD pot fi: stud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i universit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i respective, personalul didactic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de conducere din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ământul preuniversitar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i superior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absolv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 ai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ământului superior, postliceal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liceal.</w:t>
            </w:r>
          </w:p>
        </w:tc>
        <w:tc>
          <w:tcPr>
            <w:tcW w:w="3636" w:type="dxa"/>
          </w:tcPr>
          <w:p w14:paraId="3F9C3101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0682A4F5" w14:textId="77777777" w:rsidTr="00F97D20">
        <w:tc>
          <w:tcPr>
            <w:tcW w:w="12224" w:type="dxa"/>
            <w:gridSpan w:val="2"/>
          </w:tcPr>
          <w:p w14:paraId="2FCABC79" w14:textId="77777777" w:rsidR="00075971" w:rsidRPr="00367120" w:rsidRDefault="00075971" w:rsidP="00F97D20">
            <w:pPr>
              <w:widowControl w:val="0"/>
              <w:autoSpaceDE w:val="0"/>
              <w:autoSpaceDN w:val="0"/>
              <w:adjustRightInd w:val="0"/>
              <w:snapToGrid w:val="0"/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2. Admiterea stud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lor sau a altor categorii de beneficiari la programul de profesionalizare pentru cariera didactică se face pe baza unui interviu</w:t>
            </w:r>
          </w:p>
        </w:tc>
        <w:tc>
          <w:tcPr>
            <w:tcW w:w="3636" w:type="dxa"/>
          </w:tcPr>
          <w:p w14:paraId="0FAD4D7E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1BEEF04A" w14:textId="77777777" w:rsidTr="00F97D20">
        <w:tc>
          <w:tcPr>
            <w:tcW w:w="12224" w:type="dxa"/>
            <w:gridSpan w:val="2"/>
          </w:tcPr>
          <w:p w14:paraId="5CFEF7BC" w14:textId="77777777" w:rsidR="00075971" w:rsidRPr="00367120" w:rsidRDefault="00075971" w:rsidP="00F97D20">
            <w:pPr>
              <w:widowControl w:val="0"/>
              <w:autoSpaceDE w:val="0"/>
              <w:autoSpaceDN w:val="0"/>
              <w:adjustRightInd w:val="0"/>
              <w:snapToGrid w:val="0"/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3. Forma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ile de studiu (serii, grupe, subgrupe) sunt astfel dimensionate încât să asigure desfă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urarea eficientă a procesului de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ământ.</w:t>
            </w:r>
          </w:p>
        </w:tc>
        <w:tc>
          <w:tcPr>
            <w:tcW w:w="3636" w:type="dxa"/>
          </w:tcPr>
          <w:p w14:paraId="3C72D1FF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76F65B4B" w14:textId="77777777" w:rsidTr="00F97D20">
        <w:tc>
          <w:tcPr>
            <w:tcW w:w="12224" w:type="dxa"/>
            <w:gridSpan w:val="2"/>
          </w:tcPr>
          <w:p w14:paraId="388519C1" w14:textId="77777777" w:rsidR="00075971" w:rsidRPr="00367120" w:rsidRDefault="00075971" w:rsidP="00F97D20">
            <w:pPr>
              <w:widowControl w:val="0"/>
              <w:autoSpaceDE w:val="0"/>
              <w:autoSpaceDN w:val="0"/>
              <w:adjustRightInd w:val="0"/>
              <w:snapToGrid w:val="0"/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4. Din orarul facult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i, pentru programul de studii supus evaluării, rezultă posibilitatea desfă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urării normale a procesului de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ământ, în condi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ile legii.</w:t>
            </w:r>
          </w:p>
        </w:tc>
        <w:tc>
          <w:tcPr>
            <w:tcW w:w="3636" w:type="dxa"/>
          </w:tcPr>
          <w:p w14:paraId="6539D6E7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5E3DADD8" w14:textId="77777777" w:rsidTr="00F97D20">
        <w:tc>
          <w:tcPr>
            <w:tcW w:w="12224" w:type="dxa"/>
            <w:gridSpan w:val="2"/>
          </w:tcPr>
          <w:p w14:paraId="6419445B" w14:textId="77777777" w:rsidR="00075971" w:rsidRPr="00367120" w:rsidRDefault="00075971" w:rsidP="00F97D20">
            <w:pPr>
              <w:widowControl w:val="0"/>
              <w:autoSpaceDE w:val="0"/>
              <w:autoSpaceDN w:val="0"/>
              <w:adjustRightInd w:val="0"/>
              <w:snapToGrid w:val="0"/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5. Promovabilitatea stud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lor pe fiecare an de studiu să fie de cel pu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n 40% din numărul total de stud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 al seriei respective.</w:t>
            </w:r>
          </w:p>
        </w:tc>
        <w:tc>
          <w:tcPr>
            <w:tcW w:w="3636" w:type="dxa"/>
          </w:tcPr>
          <w:p w14:paraId="3860377E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4192CCF1" w14:textId="77777777" w:rsidTr="00F97D20">
        <w:tc>
          <w:tcPr>
            <w:tcW w:w="12224" w:type="dxa"/>
            <w:gridSpan w:val="2"/>
          </w:tcPr>
          <w:p w14:paraId="7F4325D6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6. Rezultatele ob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nute de student pe parcursul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colarizării sunt atestate prin suplimentul la diplomă.</w:t>
            </w:r>
          </w:p>
        </w:tc>
        <w:tc>
          <w:tcPr>
            <w:tcW w:w="3636" w:type="dxa"/>
          </w:tcPr>
          <w:p w14:paraId="4E0F71EF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3F4E9B82" w14:textId="77777777" w:rsidTr="00F97D20">
        <w:tc>
          <w:tcPr>
            <w:tcW w:w="12224" w:type="dxa"/>
            <w:gridSpan w:val="2"/>
          </w:tcPr>
          <w:p w14:paraId="37CD21B4" w14:textId="77777777" w:rsidR="00075971" w:rsidRPr="00367120" w:rsidRDefault="00075971" w:rsidP="00F97D20">
            <w:pPr>
              <w:widowControl w:val="0"/>
              <w:autoSpaceDE w:val="0"/>
              <w:autoSpaceDN w:val="0"/>
              <w:adjustRightInd w:val="0"/>
              <w:snapToGrid w:val="0"/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7. Institu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a are reglementată procedura de promovare a studentului dintr-un an de studiu în altul, în func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e de creditele de studiu (ECTS) acumulate, precum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procedura de comprimare a studiilor.</w:t>
            </w:r>
          </w:p>
        </w:tc>
        <w:tc>
          <w:tcPr>
            <w:tcW w:w="3636" w:type="dxa"/>
          </w:tcPr>
          <w:p w14:paraId="5392BC4C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36B843B7" w14:textId="77777777" w:rsidTr="00F97D20">
        <w:tc>
          <w:tcPr>
            <w:tcW w:w="12224" w:type="dxa"/>
            <w:gridSpan w:val="2"/>
          </w:tcPr>
          <w:p w14:paraId="45B09348" w14:textId="77777777" w:rsidR="00075971" w:rsidRPr="00367120" w:rsidRDefault="00075971" w:rsidP="00F97D20">
            <w:pPr>
              <w:widowControl w:val="0"/>
              <w:autoSpaceDE w:val="0"/>
              <w:autoSpaceDN w:val="0"/>
              <w:adjustRightInd w:val="0"/>
              <w:snapToGrid w:val="0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8. Conferirea certificatelor de studii respectă legisla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a în vigoare.</w:t>
            </w:r>
          </w:p>
        </w:tc>
        <w:tc>
          <w:tcPr>
            <w:tcW w:w="3636" w:type="dxa"/>
          </w:tcPr>
          <w:p w14:paraId="220F0ED2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6D70A4EB" w14:textId="77777777" w:rsidTr="00F97D20">
        <w:tc>
          <w:tcPr>
            <w:tcW w:w="15860" w:type="dxa"/>
            <w:gridSpan w:val="3"/>
          </w:tcPr>
          <w:p w14:paraId="560A8A83" w14:textId="77777777" w:rsidR="00075971" w:rsidRPr="00367120" w:rsidRDefault="00075971" w:rsidP="00F97D20">
            <w:pPr>
              <w:numPr>
                <w:ilvl w:val="0"/>
                <w:numId w:val="2"/>
              </w:numPr>
              <w:tabs>
                <w:tab w:val="clear" w:pos="1080"/>
                <w:tab w:val="num" w:pos="600"/>
              </w:tabs>
              <w:ind w:left="720" w:hanging="360"/>
              <w:jc w:val="center"/>
              <w:rPr>
                <w:b/>
              </w:rPr>
            </w:pPr>
            <w:r w:rsidRPr="00367120">
              <w:rPr>
                <w:b/>
                <w:bCs/>
                <w:iCs/>
              </w:rPr>
              <w:t xml:space="preserve">CERCETAREA </w:t>
            </w:r>
            <w:r w:rsidR="00EE1A1A">
              <w:rPr>
                <w:b/>
                <w:bCs/>
                <w:iCs/>
              </w:rPr>
              <w:t>Ș</w:t>
            </w:r>
            <w:r w:rsidRPr="00367120">
              <w:rPr>
                <w:b/>
                <w:bCs/>
                <w:iCs/>
              </w:rPr>
              <w:t>TIIN</w:t>
            </w:r>
            <w:r w:rsidR="00EE1A1A">
              <w:rPr>
                <w:b/>
                <w:bCs/>
                <w:iCs/>
              </w:rPr>
              <w:t>Ț</w:t>
            </w:r>
            <w:r w:rsidRPr="00367120">
              <w:rPr>
                <w:b/>
                <w:bCs/>
                <w:iCs/>
              </w:rPr>
              <w:t>IFICĂ</w:t>
            </w:r>
          </w:p>
        </w:tc>
      </w:tr>
      <w:tr w:rsidR="00075971" w:rsidRPr="00367120" w14:paraId="70BD0C2E" w14:textId="77777777" w:rsidTr="00F97D20">
        <w:tc>
          <w:tcPr>
            <w:tcW w:w="12224" w:type="dxa"/>
            <w:gridSpan w:val="2"/>
            <w:shd w:val="clear" w:color="auto" w:fill="D9D9D9"/>
            <w:vAlign w:val="center"/>
          </w:tcPr>
          <w:p w14:paraId="1573C9B4" w14:textId="77777777" w:rsidR="00075971" w:rsidRPr="00367120" w:rsidRDefault="00075971" w:rsidP="00F97D20">
            <w:pPr>
              <w:jc w:val="center"/>
            </w:pPr>
            <w:r w:rsidRPr="00367120">
              <w:rPr>
                <w:b/>
              </w:rPr>
              <w:t>CERIN</w:t>
            </w:r>
            <w:r w:rsidR="00EE1A1A">
              <w:rPr>
                <w:b/>
              </w:rPr>
              <w:t>Ț</w:t>
            </w:r>
            <w:r w:rsidRPr="00367120">
              <w:rPr>
                <w:b/>
              </w:rPr>
              <w:t>E NORMATIVE OBLIGATORII</w:t>
            </w:r>
          </w:p>
        </w:tc>
        <w:tc>
          <w:tcPr>
            <w:tcW w:w="3636" w:type="dxa"/>
            <w:vAlign w:val="center"/>
          </w:tcPr>
          <w:p w14:paraId="160DBB76" w14:textId="77777777" w:rsidR="00075971" w:rsidRPr="00367120" w:rsidRDefault="00075971" w:rsidP="00F97D20">
            <w:pPr>
              <w:jc w:val="center"/>
              <w:rPr>
                <w:b/>
                <w:sz w:val="20"/>
                <w:szCs w:val="20"/>
              </w:rPr>
            </w:pPr>
            <w:r w:rsidRPr="00367120">
              <w:rPr>
                <w:b/>
                <w:sz w:val="20"/>
                <w:szCs w:val="20"/>
              </w:rPr>
              <w:t>CONSTATĂRI</w:t>
            </w:r>
          </w:p>
          <w:p w14:paraId="27DD52C5" w14:textId="77777777" w:rsidR="00075971" w:rsidRPr="00367120" w:rsidRDefault="00075971" w:rsidP="00F97D20">
            <w:pPr>
              <w:jc w:val="center"/>
              <w:rPr>
                <w:b/>
                <w:sz w:val="20"/>
                <w:szCs w:val="20"/>
              </w:rPr>
            </w:pPr>
            <w:r w:rsidRPr="00367120">
              <w:rPr>
                <w:b/>
                <w:sz w:val="20"/>
                <w:szCs w:val="20"/>
              </w:rPr>
              <w:t>Corespunde/Nu corespunde / Nu e cazul</w:t>
            </w:r>
          </w:p>
        </w:tc>
      </w:tr>
      <w:tr w:rsidR="00075971" w:rsidRPr="00367120" w14:paraId="4CAE1B8D" w14:textId="77777777" w:rsidTr="00F97D20">
        <w:tc>
          <w:tcPr>
            <w:tcW w:w="12224" w:type="dxa"/>
            <w:gridSpan w:val="2"/>
          </w:tcPr>
          <w:p w14:paraId="1F893EE4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 xml:space="preserve">1. DPPD dispune de plan de cercetare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tii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fică propriu, inclus în planul strategic al facult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i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, respectiv, în cel al institu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ei de care apar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ne, atestat prin documente aflate la departamente, la facultate etc.</w:t>
            </w:r>
          </w:p>
        </w:tc>
        <w:tc>
          <w:tcPr>
            <w:tcW w:w="3636" w:type="dxa"/>
          </w:tcPr>
          <w:p w14:paraId="6F3E862B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1DE8AAF3" w14:textId="77777777" w:rsidTr="00F97D20">
        <w:tc>
          <w:tcPr>
            <w:tcW w:w="12224" w:type="dxa"/>
            <w:gridSpan w:val="2"/>
          </w:tcPr>
          <w:p w14:paraId="4E63DAD8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 xml:space="preserve">2. Temele de cercetare cuprinse în plan se înscriu în aria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tii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fică a domeniului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tii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elor educa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ei, psihologie, sociologie, studii integrate / interdisciplinare.</w:t>
            </w:r>
          </w:p>
        </w:tc>
        <w:tc>
          <w:tcPr>
            <w:tcW w:w="3636" w:type="dxa"/>
          </w:tcPr>
          <w:p w14:paraId="67CF7C83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787C50DC" w14:textId="77777777" w:rsidTr="00F97D20">
        <w:tc>
          <w:tcPr>
            <w:tcW w:w="12224" w:type="dxa"/>
            <w:gridSpan w:val="2"/>
          </w:tcPr>
          <w:p w14:paraId="01F2DB56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3. Personalul didactic desfă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oară activit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 de cercetare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tii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fică în domeniul disciplinelor cuprinse în norma didactică pe care o acoperă.</w:t>
            </w:r>
          </w:p>
        </w:tc>
        <w:tc>
          <w:tcPr>
            <w:tcW w:w="3636" w:type="dxa"/>
          </w:tcPr>
          <w:p w14:paraId="5CD5286A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2C9467A3" w14:textId="77777777" w:rsidTr="00F97D20">
        <w:tc>
          <w:tcPr>
            <w:tcW w:w="12224" w:type="dxa"/>
            <w:gridSpan w:val="2"/>
          </w:tcPr>
          <w:p w14:paraId="5436FD69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4. Personalul didactic desfă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oară activit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 de cercetare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tii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fică valorificate prin publica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i în reviste de specialitate sau edituri din 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ară recunoscute de CNCSIS sau din străinătate, comunicări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tii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fice prezentate la sesiuni, simpozioane, seminarii etc. din 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ară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/sau străinătate, contracte, expertiză, consulta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ă etc. pe bază de contracte sau conv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i încheiate cu parteneri din 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ară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/sau din străinătate,cu evaluare atestată de către comisii de specialitate etc.</w:t>
            </w:r>
          </w:p>
        </w:tc>
        <w:tc>
          <w:tcPr>
            <w:tcW w:w="3636" w:type="dxa"/>
          </w:tcPr>
          <w:p w14:paraId="5CA477CA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72E69B01" w14:textId="77777777" w:rsidTr="00F97D20">
        <w:tc>
          <w:tcPr>
            <w:tcW w:w="12224" w:type="dxa"/>
            <w:gridSpan w:val="2"/>
          </w:tcPr>
          <w:p w14:paraId="5458973B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 xml:space="preserve">5. . Rezultatele cercetării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tii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fice efectuate în cadrul laboratoarelor de cercetare proprii structurii de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ământ supuse evaluării sunt valorificate prin lucrări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tii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fice publicate etc.</w:t>
            </w:r>
          </w:p>
        </w:tc>
        <w:tc>
          <w:tcPr>
            <w:tcW w:w="3636" w:type="dxa"/>
          </w:tcPr>
          <w:p w14:paraId="65AE830E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6AC34333" w14:textId="77777777" w:rsidTr="00F97D20">
        <w:tc>
          <w:tcPr>
            <w:tcW w:w="12224" w:type="dxa"/>
            <w:gridSpan w:val="2"/>
          </w:tcPr>
          <w:p w14:paraId="13D57D49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 xml:space="preserve">6. DPPD organizează periodic cu cadrele didactice, cercetătorii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absolv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i sesiuni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tii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fice, simpozioane, conferi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e, mese rotunde, iar comunicările sunt publicate în buletine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tii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fice cotate ISBN, ISSN sau în reviste dedicate activit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i organizate.</w:t>
            </w:r>
          </w:p>
        </w:tc>
        <w:tc>
          <w:tcPr>
            <w:tcW w:w="3636" w:type="dxa"/>
          </w:tcPr>
          <w:p w14:paraId="0034202E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77D5F6DF" w14:textId="77777777" w:rsidTr="00F97D20">
        <w:tc>
          <w:tcPr>
            <w:tcW w:w="15860" w:type="dxa"/>
            <w:gridSpan w:val="3"/>
          </w:tcPr>
          <w:p w14:paraId="5FF5E819" w14:textId="77777777" w:rsidR="00075971" w:rsidRPr="00367120" w:rsidRDefault="00075971" w:rsidP="00F97D20">
            <w:pPr>
              <w:jc w:val="center"/>
            </w:pPr>
            <w:r w:rsidRPr="00367120">
              <w:rPr>
                <w:b/>
                <w:bCs/>
                <w:iCs/>
              </w:rPr>
              <w:t>VI. BAZA MATERIALĂ</w:t>
            </w:r>
          </w:p>
        </w:tc>
      </w:tr>
      <w:tr w:rsidR="00075971" w:rsidRPr="00367120" w14:paraId="3B4CCC87" w14:textId="77777777" w:rsidTr="00F97D20">
        <w:tc>
          <w:tcPr>
            <w:tcW w:w="12224" w:type="dxa"/>
            <w:gridSpan w:val="2"/>
            <w:shd w:val="clear" w:color="auto" w:fill="D9D9D9"/>
            <w:vAlign w:val="center"/>
          </w:tcPr>
          <w:p w14:paraId="666CC983" w14:textId="77777777" w:rsidR="00075971" w:rsidRPr="00367120" w:rsidRDefault="00075971" w:rsidP="00F97D20">
            <w:pPr>
              <w:jc w:val="center"/>
            </w:pPr>
            <w:r w:rsidRPr="00367120">
              <w:rPr>
                <w:b/>
              </w:rPr>
              <w:t>CERIN</w:t>
            </w:r>
            <w:r w:rsidR="00EE1A1A">
              <w:rPr>
                <w:b/>
              </w:rPr>
              <w:t>Ț</w:t>
            </w:r>
            <w:r w:rsidRPr="00367120">
              <w:rPr>
                <w:b/>
              </w:rPr>
              <w:t>E NORMATIVE OBLIGATORII</w:t>
            </w:r>
          </w:p>
        </w:tc>
        <w:tc>
          <w:tcPr>
            <w:tcW w:w="3636" w:type="dxa"/>
            <w:vAlign w:val="center"/>
          </w:tcPr>
          <w:p w14:paraId="767B9435" w14:textId="77777777" w:rsidR="00075971" w:rsidRPr="00367120" w:rsidRDefault="00075971" w:rsidP="00F97D20">
            <w:pPr>
              <w:jc w:val="center"/>
              <w:rPr>
                <w:b/>
                <w:sz w:val="20"/>
                <w:szCs w:val="20"/>
              </w:rPr>
            </w:pPr>
            <w:r w:rsidRPr="00367120">
              <w:rPr>
                <w:b/>
                <w:sz w:val="20"/>
                <w:szCs w:val="20"/>
              </w:rPr>
              <w:t>CONSTATĂRI</w:t>
            </w:r>
          </w:p>
          <w:p w14:paraId="7DF1AB7D" w14:textId="77777777" w:rsidR="00075971" w:rsidRPr="00367120" w:rsidRDefault="00075971" w:rsidP="00F97D20">
            <w:pPr>
              <w:jc w:val="center"/>
              <w:rPr>
                <w:b/>
                <w:sz w:val="20"/>
                <w:szCs w:val="20"/>
              </w:rPr>
            </w:pPr>
            <w:r w:rsidRPr="00367120">
              <w:rPr>
                <w:b/>
                <w:sz w:val="20"/>
                <w:szCs w:val="20"/>
              </w:rPr>
              <w:t>Corespunde/Nu corespunde / Nu e cazul</w:t>
            </w:r>
          </w:p>
        </w:tc>
      </w:tr>
      <w:tr w:rsidR="00075971" w:rsidRPr="00367120" w14:paraId="171AAC71" w14:textId="77777777" w:rsidTr="00F97D20">
        <w:tc>
          <w:tcPr>
            <w:tcW w:w="12224" w:type="dxa"/>
            <w:gridSpan w:val="2"/>
          </w:tcPr>
          <w:p w14:paraId="0C4F2319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1. Baza materială a DPPD trebuie să corespundă standardelor care asigură desfă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urarea unui proces de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ământ de calitate.</w:t>
            </w:r>
          </w:p>
        </w:tc>
        <w:tc>
          <w:tcPr>
            <w:tcW w:w="3636" w:type="dxa"/>
          </w:tcPr>
          <w:p w14:paraId="53023792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3862A93F" w14:textId="77777777" w:rsidTr="00F97D20">
        <w:tc>
          <w:tcPr>
            <w:tcW w:w="12224" w:type="dxa"/>
            <w:gridSpan w:val="2"/>
          </w:tcPr>
          <w:p w14:paraId="75561AB4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lastRenderedPageBreak/>
              <w:t>2. Institu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a de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ământ superior organizatoare de programe de formare a personalului didactic trebuie să facă dovada cu acte corespunzătoare (acte de proprietate, contracte de închiriere, inventare, facturi etc.), de:</w:t>
            </w:r>
          </w:p>
          <w:p w14:paraId="034B5951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- spa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i adecvate procesului de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ământ în proprietate sau prin închiriere;</w:t>
            </w:r>
          </w:p>
          <w:p w14:paraId="7CAE1785" w14:textId="77777777" w:rsidR="00075971" w:rsidRPr="00367120" w:rsidRDefault="00075971" w:rsidP="00F97D20">
            <w:pPr>
              <w:widowControl w:val="0"/>
              <w:autoSpaceDE w:val="0"/>
              <w:autoSpaceDN w:val="0"/>
              <w:adjustRightInd w:val="0"/>
              <w:snapToGrid w:val="0"/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- conv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i de colaborare, contracte sau alte documente cu unit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le baze de practică –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coli / institu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i de aplica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e;</w:t>
            </w:r>
          </w:p>
          <w:p w14:paraId="3DC931C5" w14:textId="77777777" w:rsidR="00075971" w:rsidRPr="00367120" w:rsidRDefault="00075971" w:rsidP="00F97D20">
            <w:pPr>
              <w:widowControl w:val="0"/>
              <w:autoSpaceDE w:val="0"/>
              <w:autoSpaceDN w:val="0"/>
              <w:adjustRightInd w:val="0"/>
              <w:snapToGrid w:val="0"/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- soft-uri corespunzătoare disciplinelor de studiu din planul de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ământ, cu lic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ă de utilizare a acestora;</w:t>
            </w:r>
          </w:p>
          <w:p w14:paraId="6A87250F" w14:textId="77777777" w:rsidR="00075971" w:rsidRPr="00367120" w:rsidRDefault="00075971" w:rsidP="00F97D20">
            <w:pPr>
              <w:widowControl w:val="0"/>
              <w:autoSpaceDE w:val="0"/>
              <w:autoSpaceDN w:val="0"/>
              <w:adjustRightInd w:val="0"/>
              <w:snapToGrid w:val="0"/>
              <w:jc w:val="both"/>
            </w:pPr>
            <w:r w:rsidRPr="00367120">
              <w:rPr>
                <w:sz w:val="22"/>
                <w:szCs w:val="22"/>
              </w:rPr>
              <w:t xml:space="preserve">- bibliotecă dotată cu sală de lectură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fond de carte propriu.</w:t>
            </w:r>
          </w:p>
        </w:tc>
        <w:tc>
          <w:tcPr>
            <w:tcW w:w="3636" w:type="dxa"/>
          </w:tcPr>
          <w:p w14:paraId="5DA5B020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115606C4" w14:textId="77777777" w:rsidTr="00F97D20">
        <w:tc>
          <w:tcPr>
            <w:tcW w:w="12224" w:type="dxa"/>
            <w:gridSpan w:val="2"/>
          </w:tcPr>
          <w:p w14:paraId="3C03A5C3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3. Capacitatea spa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ilor de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ământ pentru programul de studii supus evaluării trebuie să fie de:</w:t>
            </w:r>
          </w:p>
          <w:p w14:paraId="72FAF571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- minim 1mp. / loc, în sălile de curs;</w:t>
            </w:r>
          </w:p>
          <w:p w14:paraId="20A6D475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- minim 1,4 mp. / loc, în sălile de seminar;</w:t>
            </w:r>
          </w:p>
          <w:p w14:paraId="3B314F44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- minim 1,5 mp. / loc, în sălile de lectură din biblioteci;</w:t>
            </w:r>
          </w:p>
          <w:p w14:paraId="6DBAB778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 xml:space="preserve">- minim 2,5 mp. / loc, în laboratoarele de informatică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cele ale disciplinelor de specialitate care utilizează calculatorul electronic;</w:t>
            </w:r>
          </w:p>
          <w:p w14:paraId="2F1D79A5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- minim 4 mp. / loc, în laboratoarele disciplinelor cu caracter tehnic, experimental, de proiectare etc.</w:t>
            </w:r>
          </w:p>
        </w:tc>
        <w:tc>
          <w:tcPr>
            <w:tcW w:w="3636" w:type="dxa"/>
          </w:tcPr>
          <w:p w14:paraId="18D07CF2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6F5785AD" w14:textId="77777777" w:rsidTr="00F97D20">
        <w:tc>
          <w:tcPr>
            <w:tcW w:w="12224" w:type="dxa"/>
            <w:gridSpan w:val="2"/>
            <w:tcBorders>
              <w:bottom w:val="single" w:sz="4" w:space="0" w:color="auto"/>
            </w:tcBorders>
          </w:tcPr>
          <w:p w14:paraId="2C4E3F2F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 xml:space="preserve">4. Numărul de locuri în sălile de curs, seminar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laborator trebuie să fie corelat cu mărimea forma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ilor de studiu (serii, grupe, subgrupe etc.),  conform normativelor </w:t>
            </w:r>
            <w:r w:rsidRPr="00367120">
              <w:rPr>
                <w:i/>
                <w:sz w:val="22"/>
                <w:szCs w:val="22"/>
              </w:rPr>
              <w:t>Ministerului Educa</w:t>
            </w:r>
            <w:r w:rsidR="00EE1A1A">
              <w:rPr>
                <w:i/>
                <w:sz w:val="22"/>
                <w:szCs w:val="22"/>
              </w:rPr>
              <w:t>ț</w:t>
            </w:r>
            <w:r w:rsidRPr="00367120">
              <w:rPr>
                <w:i/>
                <w:sz w:val="22"/>
                <w:szCs w:val="22"/>
              </w:rPr>
              <w:t xml:space="preserve">iei, Cercetării, Tineretului </w:t>
            </w:r>
            <w:r w:rsidR="00EE1A1A">
              <w:rPr>
                <w:i/>
                <w:sz w:val="22"/>
                <w:szCs w:val="22"/>
              </w:rPr>
              <w:t>ș</w:t>
            </w:r>
            <w:r w:rsidRPr="00367120">
              <w:rPr>
                <w:i/>
                <w:sz w:val="22"/>
                <w:szCs w:val="22"/>
              </w:rPr>
              <w:t>i Sportului.</w:t>
            </w:r>
            <w:r w:rsidRPr="00367120">
              <w:rPr>
                <w:sz w:val="22"/>
                <w:szCs w:val="22"/>
              </w:rPr>
              <w:t xml:space="preserve"> </w:t>
            </w:r>
          </w:p>
        </w:tc>
        <w:tc>
          <w:tcPr>
            <w:tcW w:w="3636" w:type="dxa"/>
          </w:tcPr>
          <w:p w14:paraId="50DAA778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559463F6" w14:textId="77777777" w:rsidTr="00F97D20">
        <w:tc>
          <w:tcPr>
            <w:tcW w:w="12224" w:type="dxa"/>
            <w:gridSpan w:val="2"/>
            <w:tcBorders>
              <w:bottom w:val="single" w:sz="4" w:space="0" w:color="auto"/>
            </w:tcBorders>
          </w:tcPr>
          <w:p w14:paraId="0BB02AF2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5.  Se asigură desfă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urarea lucrărilor aplicative la disciplinele de specialitate din planurile de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ământ în laboratoare dotate corespunzător, astfel încât, la nivelul unei forma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i de studiu, să existe câte un calculator la cel mult 2 stud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 pentru ciclul de lic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ă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un calculator pentru fiecare student, pentru ciclul de masterat.</w:t>
            </w:r>
          </w:p>
        </w:tc>
        <w:tc>
          <w:tcPr>
            <w:tcW w:w="3636" w:type="dxa"/>
          </w:tcPr>
          <w:p w14:paraId="006C4B60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1CC71260" w14:textId="77777777" w:rsidTr="00F97D20">
        <w:tc>
          <w:tcPr>
            <w:tcW w:w="12224" w:type="dxa"/>
            <w:gridSpan w:val="2"/>
            <w:tcBorders>
              <w:bottom w:val="single" w:sz="4" w:space="0" w:color="auto"/>
            </w:tcBorders>
            <w:vAlign w:val="center"/>
          </w:tcPr>
          <w:p w14:paraId="38CBB627" w14:textId="77777777" w:rsidR="00075971" w:rsidRPr="00367120" w:rsidRDefault="00075971" w:rsidP="00F97D20">
            <w:pPr>
              <w:tabs>
                <w:tab w:val="left" w:pos="8339"/>
              </w:tabs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6. Bibliotecile institu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ei de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ământ trebuie să asigure:</w:t>
            </w:r>
            <w:r w:rsidRPr="00367120">
              <w:rPr>
                <w:sz w:val="22"/>
                <w:szCs w:val="22"/>
              </w:rPr>
              <w:tab/>
            </w:r>
          </w:p>
          <w:p w14:paraId="7A17B6AE" w14:textId="77777777" w:rsidR="00075971" w:rsidRPr="00367120" w:rsidRDefault="00075971" w:rsidP="00F97D20">
            <w:pPr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- un număr de locuri în sălile de lectură corespunzător la cel pu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n 10% din numărul total al stud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lor;</w:t>
            </w:r>
          </w:p>
          <w:p w14:paraId="7AC81A1B" w14:textId="77777777" w:rsidR="00075971" w:rsidRPr="00367120" w:rsidRDefault="00075971" w:rsidP="00F97D20">
            <w:pPr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 xml:space="preserve">- fondul de carte propriu din literatura de specialitate română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străină într-un număr de exemplare suficient pentru a acoperi integral disciplinele din planurile de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ământ, din care cel pu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n 50% să reprezinte titluri de carte sau cursuri de specialitate pentru domeniul supus evaluării, apărute în ultimii 10 ani în edituri recunoscute;</w:t>
            </w:r>
          </w:p>
          <w:p w14:paraId="699E8966" w14:textId="77777777" w:rsidR="00075971" w:rsidRPr="00367120" w:rsidRDefault="00075971" w:rsidP="00F97D20">
            <w:pPr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- fondul de carte din biblioteca proprie într-un număr suficient de exemplare pentru acoperirea necesit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lor tuturor stud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lor afla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 în ciclul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anul de studii la care este prevăzută disciplina respectivă;</w:t>
            </w:r>
          </w:p>
          <w:p w14:paraId="0209F72F" w14:textId="77777777" w:rsidR="00075971" w:rsidRPr="00367120" w:rsidRDefault="00075971" w:rsidP="00F97D20">
            <w:pPr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- un număr suficient de abonamente la publica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i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periodice române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ti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străine, corespunzător misiunii asumate.</w:t>
            </w:r>
          </w:p>
        </w:tc>
        <w:tc>
          <w:tcPr>
            <w:tcW w:w="3636" w:type="dxa"/>
            <w:tcBorders>
              <w:bottom w:val="single" w:sz="4" w:space="0" w:color="auto"/>
            </w:tcBorders>
          </w:tcPr>
          <w:p w14:paraId="535C737B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6A3B0B71" w14:textId="77777777" w:rsidTr="00F97D20">
        <w:tc>
          <w:tcPr>
            <w:tcW w:w="15860" w:type="dxa"/>
            <w:gridSpan w:val="3"/>
            <w:tcBorders>
              <w:bottom w:val="single" w:sz="4" w:space="0" w:color="auto"/>
            </w:tcBorders>
            <w:shd w:val="clear" w:color="auto" w:fill="CCCCCC"/>
            <w:vAlign w:val="center"/>
          </w:tcPr>
          <w:p w14:paraId="1C18AB71" w14:textId="77777777" w:rsidR="00075971" w:rsidRPr="00367120" w:rsidRDefault="00075971" w:rsidP="00F97D20">
            <w:pPr>
              <w:jc w:val="center"/>
              <w:rPr>
                <w:b/>
                <w:sz w:val="6"/>
                <w:szCs w:val="6"/>
              </w:rPr>
            </w:pPr>
          </w:p>
          <w:p w14:paraId="7975DB39" w14:textId="77777777" w:rsidR="00075971" w:rsidRPr="00367120" w:rsidRDefault="00075971" w:rsidP="00F97D20">
            <w:pPr>
              <w:jc w:val="center"/>
              <w:rPr>
                <w:b/>
              </w:rPr>
            </w:pPr>
            <w:r w:rsidRPr="00367120">
              <w:rPr>
                <w:b/>
              </w:rPr>
              <w:t xml:space="preserve">STANDARDE </w:t>
            </w:r>
            <w:r w:rsidR="00EE1A1A">
              <w:rPr>
                <w:b/>
              </w:rPr>
              <w:t>Ș</w:t>
            </w:r>
            <w:r w:rsidRPr="00367120">
              <w:rPr>
                <w:b/>
              </w:rPr>
              <w:t>I INDICATORI DE PERFORMAN</w:t>
            </w:r>
            <w:r w:rsidR="00EE1A1A">
              <w:rPr>
                <w:b/>
              </w:rPr>
              <w:t>Ț</w:t>
            </w:r>
            <w:r w:rsidRPr="00367120">
              <w:rPr>
                <w:b/>
              </w:rPr>
              <w:t>Ă</w:t>
            </w:r>
          </w:p>
          <w:p w14:paraId="39681D5B" w14:textId="77777777" w:rsidR="00075971" w:rsidRPr="00367120" w:rsidRDefault="00075971" w:rsidP="00F97D20">
            <w:pPr>
              <w:jc w:val="center"/>
              <w:rPr>
                <w:b/>
                <w:sz w:val="6"/>
                <w:szCs w:val="6"/>
              </w:rPr>
            </w:pPr>
          </w:p>
        </w:tc>
      </w:tr>
      <w:tr w:rsidR="00075971" w:rsidRPr="00367120" w14:paraId="167B985F" w14:textId="77777777" w:rsidTr="00F97D20">
        <w:tc>
          <w:tcPr>
            <w:tcW w:w="15860" w:type="dxa"/>
            <w:gridSpan w:val="3"/>
            <w:shd w:val="clear" w:color="auto" w:fill="D9D9D9"/>
          </w:tcPr>
          <w:p w14:paraId="7632D0A7" w14:textId="77777777" w:rsidR="00075971" w:rsidRPr="00367120" w:rsidRDefault="00075971" w:rsidP="00F97D20">
            <w:pPr>
              <w:tabs>
                <w:tab w:val="left" w:pos="5325"/>
              </w:tabs>
              <w:jc w:val="center"/>
              <w:rPr>
                <w:b/>
              </w:rPr>
            </w:pPr>
            <w:r w:rsidRPr="00367120">
              <w:rPr>
                <w:b/>
              </w:rPr>
              <w:t>I. CAPACITATEA INSTITU</w:t>
            </w:r>
            <w:r w:rsidR="00EE1A1A">
              <w:rPr>
                <w:b/>
              </w:rPr>
              <w:t>Ț</w:t>
            </w:r>
            <w:r w:rsidRPr="00367120">
              <w:rPr>
                <w:b/>
              </w:rPr>
              <w:t>IONALĂ</w:t>
            </w:r>
          </w:p>
        </w:tc>
      </w:tr>
      <w:tr w:rsidR="00075971" w:rsidRPr="00367120" w14:paraId="702B5756" w14:textId="77777777" w:rsidTr="00F97D20">
        <w:tc>
          <w:tcPr>
            <w:tcW w:w="12224" w:type="dxa"/>
            <w:gridSpan w:val="2"/>
            <w:shd w:val="clear" w:color="auto" w:fill="D9D9D9"/>
            <w:vAlign w:val="center"/>
          </w:tcPr>
          <w:p w14:paraId="1E91382D" w14:textId="77777777" w:rsidR="00075971" w:rsidRPr="00367120" w:rsidRDefault="00075971" w:rsidP="00F97D20">
            <w:pPr>
              <w:jc w:val="center"/>
              <w:rPr>
                <w:b/>
              </w:rPr>
            </w:pPr>
            <w:r w:rsidRPr="00367120">
              <w:rPr>
                <w:b/>
              </w:rPr>
              <w:t>A.1. STRUCTURILE INSTITU</w:t>
            </w:r>
            <w:r w:rsidR="00EE1A1A">
              <w:rPr>
                <w:b/>
              </w:rPr>
              <w:t>Ț</w:t>
            </w:r>
            <w:r w:rsidRPr="00367120">
              <w:rPr>
                <w:b/>
              </w:rPr>
              <w:t xml:space="preserve">IONALE, ADMINISTRATIVE </w:t>
            </w:r>
            <w:r w:rsidR="00EE1A1A">
              <w:rPr>
                <w:b/>
              </w:rPr>
              <w:t>Ș</w:t>
            </w:r>
            <w:r w:rsidRPr="00367120">
              <w:rPr>
                <w:b/>
              </w:rPr>
              <w:t>I MANAGERIALE</w:t>
            </w:r>
          </w:p>
        </w:tc>
        <w:tc>
          <w:tcPr>
            <w:tcW w:w="3636" w:type="dxa"/>
            <w:vAlign w:val="center"/>
          </w:tcPr>
          <w:p w14:paraId="4424CAA6" w14:textId="77777777" w:rsidR="00075971" w:rsidRPr="00367120" w:rsidRDefault="00075971" w:rsidP="00F97D20">
            <w:pPr>
              <w:jc w:val="center"/>
              <w:rPr>
                <w:b/>
                <w:sz w:val="20"/>
                <w:szCs w:val="20"/>
              </w:rPr>
            </w:pPr>
            <w:r w:rsidRPr="00367120">
              <w:rPr>
                <w:b/>
                <w:sz w:val="20"/>
                <w:szCs w:val="20"/>
              </w:rPr>
              <w:t>CONSTATĂRI</w:t>
            </w:r>
          </w:p>
          <w:p w14:paraId="527F13E7" w14:textId="77777777" w:rsidR="00075971" w:rsidRPr="00367120" w:rsidRDefault="00075971" w:rsidP="00F97D20">
            <w:pPr>
              <w:jc w:val="center"/>
              <w:rPr>
                <w:b/>
                <w:sz w:val="20"/>
                <w:szCs w:val="20"/>
              </w:rPr>
            </w:pPr>
            <w:r w:rsidRPr="00367120">
              <w:rPr>
                <w:b/>
                <w:sz w:val="20"/>
                <w:szCs w:val="20"/>
              </w:rPr>
              <w:t>Corespunde/Nu corespunde / Nu e cazul</w:t>
            </w:r>
          </w:p>
        </w:tc>
      </w:tr>
      <w:tr w:rsidR="00075971" w:rsidRPr="00367120" w14:paraId="445A3A18" w14:textId="77777777" w:rsidTr="00F97D20">
        <w:tc>
          <w:tcPr>
            <w:tcW w:w="15860" w:type="dxa"/>
            <w:gridSpan w:val="3"/>
          </w:tcPr>
          <w:p w14:paraId="49C276F4" w14:textId="77777777" w:rsidR="00075971" w:rsidRPr="00367120" w:rsidRDefault="00075971" w:rsidP="00F97D20">
            <w:pPr>
              <w:jc w:val="both"/>
            </w:pPr>
            <w:r w:rsidRPr="00367120">
              <w:rPr>
                <w:b/>
                <w:sz w:val="22"/>
                <w:szCs w:val="22"/>
              </w:rPr>
              <w:t xml:space="preserve">Standard S.A.1.1.:Misiune, obiective </w:t>
            </w:r>
            <w:r w:rsidR="00EE1A1A">
              <w:rPr>
                <w:b/>
                <w:sz w:val="22"/>
                <w:szCs w:val="22"/>
              </w:rPr>
              <w:t>ș</w:t>
            </w:r>
            <w:r w:rsidRPr="00367120">
              <w:rPr>
                <w:b/>
                <w:sz w:val="22"/>
                <w:szCs w:val="22"/>
              </w:rPr>
              <w:t>i integritate academică</w:t>
            </w:r>
          </w:p>
        </w:tc>
      </w:tr>
      <w:tr w:rsidR="00075971" w:rsidRPr="00367120" w14:paraId="3CB59712" w14:textId="77777777" w:rsidTr="00F97D20">
        <w:tc>
          <w:tcPr>
            <w:tcW w:w="12224" w:type="dxa"/>
            <w:gridSpan w:val="2"/>
          </w:tcPr>
          <w:p w14:paraId="5473812F" w14:textId="77777777" w:rsidR="00075971" w:rsidRPr="00367120" w:rsidRDefault="00075971" w:rsidP="00F97D20">
            <w:pPr>
              <w:widowControl w:val="0"/>
              <w:autoSpaceDE w:val="0"/>
              <w:autoSpaceDN w:val="0"/>
              <w:adjustRightInd w:val="0"/>
              <w:snapToGrid w:val="0"/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1. DPPD este înfii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at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func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onează conform legii printr-un ordin al M.Ed.C.</w:t>
            </w:r>
          </w:p>
        </w:tc>
        <w:tc>
          <w:tcPr>
            <w:tcW w:w="3636" w:type="dxa"/>
            <w:tcBorders>
              <w:top w:val="single" w:sz="4" w:space="0" w:color="auto"/>
            </w:tcBorders>
          </w:tcPr>
          <w:p w14:paraId="6E2FD970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0FDEEE9B" w14:textId="77777777" w:rsidTr="00F97D20">
        <w:tc>
          <w:tcPr>
            <w:tcW w:w="12224" w:type="dxa"/>
            <w:gridSpan w:val="2"/>
            <w:tcBorders>
              <w:bottom w:val="single" w:sz="4" w:space="0" w:color="auto"/>
            </w:tcBorders>
          </w:tcPr>
          <w:p w14:paraId="1D717145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2. DPPD are un Regulament propriu aprobat de către Senat, ale cărui prevederi sunt concordante cu legisla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a na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onală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cu principiile Spa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ului European al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ământului Superior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sunt cunoscute de membrii comunit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i universitare.</w:t>
            </w:r>
          </w:p>
        </w:tc>
        <w:tc>
          <w:tcPr>
            <w:tcW w:w="3636" w:type="dxa"/>
            <w:tcBorders>
              <w:bottom w:val="single" w:sz="4" w:space="0" w:color="auto"/>
            </w:tcBorders>
          </w:tcPr>
          <w:p w14:paraId="241334D7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20EC6588" w14:textId="77777777" w:rsidTr="00F97D20">
        <w:tc>
          <w:tcPr>
            <w:tcW w:w="12224" w:type="dxa"/>
            <w:gridSpan w:val="2"/>
          </w:tcPr>
          <w:p w14:paraId="76746342" w14:textId="77777777" w:rsidR="00075971" w:rsidRPr="00367120" w:rsidRDefault="00075971" w:rsidP="00F97D20">
            <w:pPr>
              <w:widowControl w:val="0"/>
              <w:autoSpaceDE w:val="0"/>
              <w:autoSpaceDN w:val="0"/>
              <w:adjustRightInd w:val="0"/>
              <w:snapToGrid w:val="0"/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 xml:space="preserve">3. DPPD aderă la codul eticii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integrit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i academice din cadrul institu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ei de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ământ, prin care apără valorile libert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i academice, autonomiei universitare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integrit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i etice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i dispune de practici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mecanisme clare pentru aplicarea codului.</w:t>
            </w:r>
          </w:p>
        </w:tc>
        <w:tc>
          <w:tcPr>
            <w:tcW w:w="3636" w:type="dxa"/>
          </w:tcPr>
          <w:p w14:paraId="6A10C898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64826DF1" w14:textId="77777777" w:rsidTr="00F97D20">
        <w:tc>
          <w:tcPr>
            <w:tcW w:w="12224" w:type="dxa"/>
            <w:gridSpan w:val="2"/>
          </w:tcPr>
          <w:p w14:paraId="27FFE4FB" w14:textId="77777777" w:rsidR="00075971" w:rsidRPr="00367120" w:rsidRDefault="00075971" w:rsidP="00F97D20">
            <w:pPr>
              <w:widowControl w:val="0"/>
              <w:autoSpaceDE w:val="0"/>
              <w:autoSpaceDN w:val="0"/>
              <w:adjustRightInd w:val="0"/>
              <w:snapToGrid w:val="0"/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4. DPPD dispune de practici de auditare internă / evaluarea calit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i cu privire la principalele domenii ale activit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i de formare ini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ală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i continuă a personalului didactic, pentru a se asigura că angajamentele pe care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le-a asumat sunt respectate riguros, în condi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i de transpar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ă publică.</w:t>
            </w:r>
          </w:p>
        </w:tc>
        <w:tc>
          <w:tcPr>
            <w:tcW w:w="3636" w:type="dxa"/>
          </w:tcPr>
          <w:p w14:paraId="1F002B1B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4CBFEC57" w14:textId="77777777" w:rsidTr="00F97D20">
        <w:tc>
          <w:tcPr>
            <w:tcW w:w="15860" w:type="dxa"/>
            <w:gridSpan w:val="3"/>
          </w:tcPr>
          <w:p w14:paraId="7AC0AD29" w14:textId="77777777" w:rsidR="00075971" w:rsidRPr="00367120" w:rsidRDefault="00075971" w:rsidP="00F97D20">
            <w:r w:rsidRPr="00367120">
              <w:rPr>
                <w:b/>
                <w:sz w:val="22"/>
                <w:szCs w:val="22"/>
              </w:rPr>
              <w:t xml:space="preserve">Standard S.A.1.2.: Conducere </w:t>
            </w:r>
            <w:r w:rsidR="00EE1A1A">
              <w:rPr>
                <w:b/>
                <w:sz w:val="22"/>
                <w:szCs w:val="22"/>
              </w:rPr>
              <w:t>ș</w:t>
            </w:r>
            <w:r w:rsidRPr="00367120">
              <w:rPr>
                <w:b/>
                <w:sz w:val="22"/>
                <w:szCs w:val="22"/>
              </w:rPr>
              <w:t>i administra</w:t>
            </w:r>
            <w:r w:rsidR="00EE1A1A">
              <w:rPr>
                <w:b/>
                <w:sz w:val="22"/>
                <w:szCs w:val="22"/>
              </w:rPr>
              <w:t>ț</w:t>
            </w:r>
            <w:r w:rsidRPr="00367120">
              <w:rPr>
                <w:b/>
                <w:sz w:val="22"/>
                <w:szCs w:val="22"/>
              </w:rPr>
              <w:t xml:space="preserve">ie </w:t>
            </w:r>
          </w:p>
        </w:tc>
      </w:tr>
      <w:tr w:rsidR="00075971" w:rsidRPr="00367120" w14:paraId="3DF24DF7" w14:textId="77777777" w:rsidTr="00F97D20">
        <w:tc>
          <w:tcPr>
            <w:tcW w:w="12224" w:type="dxa"/>
            <w:gridSpan w:val="2"/>
          </w:tcPr>
          <w:p w14:paraId="79DA958D" w14:textId="77777777" w:rsidR="00075971" w:rsidRPr="00367120" w:rsidRDefault="00075971" w:rsidP="00F97D20">
            <w:pPr>
              <w:widowControl w:val="0"/>
              <w:autoSpaceDE w:val="0"/>
              <w:autoSpaceDN w:val="0"/>
              <w:adjustRightInd w:val="0"/>
              <w:snapToGrid w:val="0"/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 xml:space="preserve">1.  DPPD are un sistem de conducere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un regulament de func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onare internă care respectă reglementările legale în vigoare. Mecanismul </w:t>
            </w:r>
            <w:r w:rsidRPr="00367120">
              <w:rPr>
                <w:sz w:val="22"/>
                <w:szCs w:val="22"/>
              </w:rPr>
              <w:lastRenderedPageBreak/>
              <w:t>de alegere a reprezenta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lor stud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lor în Consilii este clar descris în Carta Universitară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i în Regulamentul intern. Acesta este democratic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i transparent, nediscriminatoriu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nu limitează dreptul stud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lor de a reprezenta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de a fi reprezenta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.</w:t>
            </w:r>
          </w:p>
        </w:tc>
        <w:tc>
          <w:tcPr>
            <w:tcW w:w="3636" w:type="dxa"/>
          </w:tcPr>
          <w:p w14:paraId="51A83B28" w14:textId="77777777" w:rsidR="00075971" w:rsidRPr="00367120" w:rsidRDefault="00075971" w:rsidP="00F97D20">
            <w:pPr>
              <w:jc w:val="both"/>
            </w:pPr>
            <w:r w:rsidRPr="00367120">
              <w:lastRenderedPageBreak/>
              <w:t xml:space="preserve"> </w:t>
            </w:r>
          </w:p>
        </w:tc>
      </w:tr>
      <w:tr w:rsidR="00075971" w:rsidRPr="00367120" w14:paraId="3D336A4D" w14:textId="77777777" w:rsidTr="00F97D20">
        <w:tc>
          <w:tcPr>
            <w:tcW w:w="12224" w:type="dxa"/>
            <w:gridSpan w:val="2"/>
          </w:tcPr>
          <w:p w14:paraId="13A5CDCE" w14:textId="77777777" w:rsidR="00075971" w:rsidRPr="00367120" w:rsidRDefault="00075971" w:rsidP="00F97D20">
            <w:pPr>
              <w:widowControl w:val="0"/>
              <w:autoSpaceDE w:val="0"/>
              <w:autoSpaceDN w:val="0"/>
              <w:adjustRightInd w:val="0"/>
              <w:snapToGrid w:val="0"/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lastRenderedPageBreak/>
              <w:t>2. Directorul DPPD este cadru didactic titularizat ca profesor sau confer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ar universitar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are norma de bază în universitate.</w:t>
            </w:r>
          </w:p>
        </w:tc>
        <w:tc>
          <w:tcPr>
            <w:tcW w:w="3636" w:type="dxa"/>
          </w:tcPr>
          <w:p w14:paraId="5AD51FD7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29F63E44" w14:textId="77777777" w:rsidTr="00F97D20">
        <w:tc>
          <w:tcPr>
            <w:tcW w:w="12224" w:type="dxa"/>
            <w:gridSpan w:val="2"/>
            <w:tcBorders>
              <w:bottom w:val="single" w:sz="4" w:space="0" w:color="auto"/>
            </w:tcBorders>
          </w:tcPr>
          <w:p w14:paraId="7881D4BA" w14:textId="77777777" w:rsidR="00075971" w:rsidRPr="00367120" w:rsidRDefault="00075971" w:rsidP="00F97D20">
            <w:pPr>
              <w:widowControl w:val="0"/>
              <w:autoSpaceDE w:val="0"/>
              <w:autoSpaceDN w:val="0"/>
              <w:adjustRightInd w:val="0"/>
              <w:snapToGrid w:val="0"/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  <w:lang w:eastAsia="en-US"/>
              </w:rPr>
              <w:t>3.</w:t>
            </w:r>
            <w:r w:rsidRPr="00367120">
              <w:rPr>
                <w:sz w:val="22"/>
                <w:szCs w:val="22"/>
              </w:rPr>
              <w:t xml:space="preserve"> DPPD are un plan strategic cu un orizont de cel pu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n patru ani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planuri opera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onale anuale care sunt cunoscute de membrii departamentului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de conducerea facult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i / universit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i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i sunt aplicate conform unor practici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mecanisme de urmărire riguroasă.</w:t>
            </w:r>
          </w:p>
        </w:tc>
        <w:tc>
          <w:tcPr>
            <w:tcW w:w="3636" w:type="dxa"/>
          </w:tcPr>
          <w:p w14:paraId="27CACBB9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6147804D" w14:textId="77777777" w:rsidTr="00F97D20">
        <w:tc>
          <w:tcPr>
            <w:tcW w:w="12224" w:type="dxa"/>
            <w:gridSpan w:val="2"/>
            <w:tcBorders>
              <w:bottom w:val="single" w:sz="4" w:space="0" w:color="auto"/>
            </w:tcBorders>
          </w:tcPr>
          <w:p w14:paraId="66BF8A2C" w14:textId="77777777" w:rsidR="00075971" w:rsidRPr="00367120" w:rsidRDefault="00075971" w:rsidP="00F97D20">
            <w:pPr>
              <w:widowControl w:val="0"/>
              <w:autoSpaceDE w:val="0"/>
              <w:autoSpaceDN w:val="0"/>
              <w:adjustRightInd w:val="0"/>
              <w:snapToGrid w:val="0"/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  <w:lang w:eastAsia="en-US"/>
              </w:rPr>
              <w:t>4.</w:t>
            </w:r>
            <w:r w:rsidRPr="00367120">
              <w:rPr>
                <w:sz w:val="22"/>
                <w:szCs w:val="22"/>
              </w:rPr>
              <w:t xml:space="preserve"> DPPD dispune de o conducere care respectă reglementările legale în vigoare, este eficace în privi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a organizării, numărului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i calificării personalului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func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onează riguros prin serviciile oferite comunit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i  universitare.</w:t>
            </w:r>
          </w:p>
        </w:tc>
        <w:tc>
          <w:tcPr>
            <w:tcW w:w="3636" w:type="dxa"/>
          </w:tcPr>
          <w:p w14:paraId="5D24A129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584C48B1" w14:textId="77777777" w:rsidTr="00F97D20">
        <w:tc>
          <w:tcPr>
            <w:tcW w:w="12224" w:type="dxa"/>
            <w:gridSpan w:val="2"/>
            <w:shd w:val="clear" w:color="auto" w:fill="D9D9D9"/>
            <w:vAlign w:val="center"/>
          </w:tcPr>
          <w:p w14:paraId="0F120515" w14:textId="77777777" w:rsidR="00075971" w:rsidRPr="00367120" w:rsidRDefault="00075971" w:rsidP="00F97D20">
            <w:pPr>
              <w:jc w:val="center"/>
              <w:rPr>
                <w:b/>
              </w:rPr>
            </w:pPr>
            <w:r w:rsidRPr="00367120">
              <w:rPr>
                <w:b/>
              </w:rPr>
              <w:t>A.2. BAZA MATERIALĂ</w:t>
            </w:r>
          </w:p>
        </w:tc>
        <w:tc>
          <w:tcPr>
            <w:tcW w:w="3636" w:type="dxa"/>
            <w:vAlign w:val="center"/>
          </w:tcPr>
          <w:p w14:paraId="4159BAD0" w14:textId="77777777" w:rsidR="00075971" w:rsidRPr="00367120" w:rsidRDefault="00075971" w:rsidP="00F97D20">
            <w:pPr>
              <w:jc w:val="center"/>
              <w:rPr>
                <w:b/>
                <w:sz w:val="20"/>
                <w:szCs w:val="20"/>
              </w:rPr>
            </w:pPr>
            <w:r w:rsidRPr="00367120">
              <w:rPr>
                <w:b/>
                <w:sz w:val="20"/>
                <w:szCs w:val="20"/>
              </w:rPr>
              <w:t>CONSTATĂRI</w:t>
            </w:r>
          </w:p>
          <w:p w14:paraId="2A60A2A4" w14:textId="77777777" w:rsidR="00075971" w:rsidRPr="00367120" w:rsidRDefault="00075971" w:rsidP="00F97D20">
            <w:pPr>
              <w:jc w:val="center"/>
              <w:rPr>
                <w:b/>
                <w:sz w:val="20"/>
                <w:szCs w:val="20"/>
              </w:rPr>
            </w:pPr>
            <w:r w:rsidRPr="00367120">
              <w:rPr>
                <w:b/>
                <w:sz w:val="20"/>
                <w:szCs w:val="20"/>
              </w:rPr>
              <w:t>Corespunde/Nu corespunde / Nu e cazul</w:t>
            </w:r>
          </w:p>
        </w:tc>
      </w:tr>
      <w:tr w:rsidR="00075971" w:rsidRPr="00367120" w14:paraId="2CF4A707" w14:textId="77777777" w:rsidTr="00F97D20">
        <w:tc>
          <w:tcPr>
            <w:tcW w:w="15860" w:type="dxa"/>
            <w:gridSpan w:val="3"/>
          </w:tcPr>
          <w:p w14:paraId="018D8359" w14:textId="77777777" w:rsidR="00075971" w:rsidRPr="00367120" w:rsidRDefault="00075971" w:rsidP="00F97D20">
            <w:pPr>
              <w:jc w:val="both"/>
            </w:pPr>
            <w:r w:rsidRPr="00367120">
              <w:rPr>
                <w:b/>
                <w:sz w:val="22"/>
                <w:szCs w:val="22"/>
              </w:rPr>
              <w:t>Standard S.A.2.1.: Patrimoniu, dotare, resurse financiare alocate</w:t>
            </w:r>
          </w:p>
        </w:tc>
      </w:tr>
      <w:tr w:rsidR="00075971" w:rsidRPr="00367120" w14:paraId="26AA5496" w14:textId="77777777" w:rsidTr="00F97D20">
        <w:tc>
          <w:tcPr>
            <w:tcW w:w="12224" w:type="dxa"/>
            <w:gridSpan w:val="2"/>
          </w:tcPr>
          <w:p w14:paraId="40B88C23" w14:textId="77777777" w:rsidR="00075971" w:rsidRPr="00367120" w:rsidRDefault="00075971" w:rsidP="00F97D20">
            <w:pPr>
              <w:widowControl w:val="0"/>
              <w:autoSpaceDE w:val="0"/>
              <w:autoSpaceDN w:val="0"/>
              <w:adjustRightInd w:val="0"/>
              <w:snapToGrid w:val="0"/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  <w:lang w:eastAsia="en-US"/>
              </w:rPr>
              <w:t>1.</w:t>
            </w:r>
            <w:r w:rsidRPr="00367120">
              <w:rPr>
                <w:sz w:val="22"/>
                <w:szCs w:val="22"/>
              </w:rPr>
              <w:t xml:space="preserve"> Respectând difer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ele dintre formele de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ământ (la zi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la dista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ă)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, respectiv, obiectivele activit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lor de cercetare, universitatea asigură spa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i de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ământ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i cercetare DPPD care corespund specificului său, prin săli de predare, laboratoare didactice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centre de cercetare, în concorda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ă cu normele tehnice, de sigura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ă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igienico-sanitare în vigoare. Calitatea acestora este evaluată în func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e de suprafa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ă, volum, starea tehnică, numărul total de stud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, numărul de personal didactic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de cercetare.</w:t>
            </w:r>
          </w:p>
        </w:tc>
        <w:tc>
          <w:tcPr>
            <w:tcW w:w="3636" w:type="dxa"/>
          </w:tcPr>
          <w:p w14:paraId="02E502D5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74E1ACB0" w14:textId="77777777" w:rsidTr="00F97D20">
        <w:tc>
          <w:tcPr>
            <w:tcW w:w="12224" w:type="dxa"/>
            <w:gridSpan w:val="2"/>
          </w:tcPr>
          <w:p w14:paraId="6F7BC29A" w14:textId="77777777" w:rsidR="00075971" w:rsidRPr="00367120" w:rsidRDefault="00075971" w:rsidP="00F97D20">
            <w:pPr>
              <w:widowControl w:val="0"/>
              <w:autoSpaceDE w:val="0"/>
              <w:autoSpaceDN w:val="0"/>
              <w:adjustRightInd w:val="0"/>
              <w:snapToGrid w:val="0"/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  <w:lang w:eastAsia="en-US"/>
              </w:rPr>
              <w:t>2.</w:t>
            </w:r>
            <w:r w:rsidRPr="00367120">
              <w:rPr>
                <w:sz w:val="22"/>
                <w:szCs w:val="22"/>
              </w:rPr>
              <w:t xml:space="preserve"> Sălile de predare / seminarizare dispun de echipamente tehnice de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are, predare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i comunicare care facilitează activitatea cadrului didactic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i receptivitatea fiecărui student; laboratoarele didactice dispun de echipamente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mijloace de func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onare corespunzătoare exig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elor minime.</w:t>
            </w:r>
          </w:p>
        </w:tc>
        <w:tc>
          <w:tcPr>
            <w:tcW w:w="3636" w:type="dxa"/>
          </w:tcPr>
          <w:p w14:paraId="79E5830E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0547BD14" w14:textId="77777777" w:rsidTr="00F97D20">
        <w:tc>
          <w:tcPr>
            <w:tcW w:w="12224" w:type="dxa"/>
            <w:gridSpan w:val="2"/>
          </w:tcPr>
          <w:p w14:paraId="10AADED7" w14:textId="77777777" w:rsidR="00075971" w:rsidRPr="00367120" w:rsidRDefault="00075971" w:rsidP="00F97D20">
            <w:pPr>
              <w:widowControl w:val="0"/>
              <w:autoSpaceDE w:val="0"/>
              <w:autoSpaceDN w:val="0"/>
              <w:adjustRightInd w:val="0"/>
              <w:snapToGrid w:val="0"/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  <w:lang w:eastAsia="en-US"/>
              </w:rPr>
              <w:t>3.</w:t>
            </w:r>
            <w:r w:rsidRPr="00367120">
              <w:rPr>
                <w:sz w:val="22"/>
                <w:szCs w:val="22"/>
              </w:rPr>
              <w:t xml:space="preserve"> DPPD demonstrează că dispune de surse de fina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are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i de resurse financiare suficiente, pe termen scurt (anual)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i în perspectivă, pe care le alocă pentru a realiza în mod adecvat misiunea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i obiectivele pe care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i le-a fixat. DPPD dispune de un buget anual realist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i de un buget de perspectivă, precum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i de politici financiare pe termen scurt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mediu, cu referire la sustenabilitatea financiară.</w:t>
            </w:r>
          </w:p>
        </w:tc>
        <w:tc>
          <w:tcPr>
            <w:tcW w:w="3636" w:type="dxa"/>
          </w:tcPr>
          <w:p w14:paraId="06339E2C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62CF1D93" w14:textId="77777777" w:rsidTr="00F97D20">
        <w:tc>
          <w:tcPr>
            <w:tcW w:w="15860" w:type="dxa"/>
            <w:gridSpan w:val="3"/>
            <w:shd w:val="clear" w:color="auto" w:fill="D9D9D9"/>
          </w:tcPr>
          <w:p w14:paraId="2C2D597F" w14:textId="77777777" w:rsidR="00075971" w:rsidRPr="00367120" w:rsidRDefault="00075971" w:rsidP="00F97D20">
            <w:pPr>
              <w:jc w:val="center"/>
              <w:rPr>
                <w:b/>
              </w:rPr>
            </w:pPr>
            <w:r w:rsidRPr="00367120">
              <w:rPr>
                <w:b/>
              </w:rPr>
              <w:t>II. EFICACITATEA EDUCA</w:t>
            </w:r>
            <w:r w:rsidR="00EE1A1A">
              <w:rPr>
                <w:b/>
              </w:rPr>
              <w:t>Ț</w:t>
            </w:r>
            <w:r w:rsidRPr="00367120">
              <w:rPr>
                <w:b/>
              </w:rPr>
              <w:t>IONALĂ</w:t>
            </w:r>
          </w:p>
        </w:tc>
      </w:tr>
      <w:tr w:rsidR="00075971" w:rsidRPr="00367120" w14:paraId="2FE194B6" w14:textId="77777777" w:rsidTr="00F97D20">
        <w:tc>
          <w:tcPr>
            <w:tcW w:w="12224" w:type="dxa"/>
            <w:gridSpan w:val="2"/>
            <w:shd w:val="clear" w:color="auto" w:fill="D9D9D9"/>
            <w:vAlign w:val="center"/>
          </w:tcPr>
          <w:p w14:paraId="3EAE7256" w14:textId="77777777" w:rsidR="00075971" w:rsidRPr="00367120" w:rsidRDefault="00075971" w:rsidP="00F97D20">
            <w:pPr>
              <w:jc w:val="center"/>
              <w:rPr>
                <w:b/>
              </w:rPr>
            </w:pPr>
            <w:r w:rsidRPr="00367120">
              <w:rPr>
                <w:b/>
              </w:rPr>
              <w:t>B.1. CON</w:t>
            </w:r>
            <w:r w:rsidR="00EE1A1A">
              <w:rPr>
                <w:b/>
              </w:rPr>
              <w:t>Ț</w:t>
            </w:r>
            <w:r w:rsidRPr="00367120">
              <w:rPr>
                <w:b/>
              </w:rPr>
              <w:t>INUTUL PROGRAMELOR DE STUDII</w:t>
            </w:r>
          </w:p>
        </w:tc>
        <w:tc>
          <w:tcPr>
            <w:tcW w:w="3636" w:type="dxa"/>
            <w:vAlign w:val="center"/>
          </w:tcPr>
          <w:p w14:paraId="4565103A" w14:textId="77777777" w:rsidR="00075971" w:rsidRPr="00367120" w:rsidRDefault="00075971" w:rsidP="00F97D20">
            <w:pPr>
              <w:jc w:val="center"/>
              <w:rPr>
                <w:b/>
                <w:sz w:val="20"/>
                <w:szCs w:val="20"/>
              </w:rPr>
            </w:pPr>
            <w:r w:rsidRPr="00367120">
              <w:rPr>
                <w:b/>
                <w:sz w:val="20"/>
                <w:szCs w:val="20"/>
              </w:rPr>
              <w:t>CONSTATĂRI</w:t>
            </w:r>
          </w:p>
          <w:p w14:paraId="512C69BF" w14:textId="77777777" w:rsidR="00075971" w:rsidRPr="00367120" w:rsidRDefault="00075971" w:rsidP="00F97D20">
            <w:pPr>
              <w:jc w:val="center"/>
              <w:rPr>
                <w:b/>
                <w:sz w:val="20"/>
                <w:szCs w:val="20"/>
              </w:rPr>
            </w:pPr>
            <w:r w:rsidRPr="00367120">
              <w:rPr>
                <w:b/>
                <w:sz w:val="20"/>
                <w:szCs w:val="20"/>
              </w:rPr>
              <w:t>Corespunde/Nu corespunde / Nu e cazul</w:t>
            </w:r>
          </w:p>
        </w:tc>
      </w:tr>
      <w:tr w:rsidR="00075971" w:rsidRPr="00367120" w14:paraId="7A22124C" w14:textId="77777777" w:rsidTr="00F97D20">
        <w:tc>
          <w:tcPr>
            <w:tcW w:w="15860" w:type="dxa"/>
            <w:gridSpan w:val="3"/>
          </w:tcPr>
          <w:p w14:paraId="7C12D92A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b/>
                <w:sz w:val="22"/>
                <w:szCs w:val="22"/>
              </w:rPr>
              <w:t>Standard S.B.1.1.: Admiterea studen</w:t>
            </w:r>
            <w:r w:rsidR="00EE1A1A">
              <w:rPr>
                <w:b/>
                <w:sz w:val="22"/>
                <w:szCs w:val="22"/>
              </w:rPr>
              <w:t>ț</w:t>
            </w:r>
            <w:r w:rsidRPr="00367120">
              <w:rPr>
                <w:b/>
                <w:sz w:val="22"/>
                <w:szCs w:val="22"/>
              </w:rPr>
              <w:t>ilor</w:t>
            </w:r>
          </w:p>
        </w:tc>
      </w:tr>
      <w:tr w:rsidR="00075971" w:rsidRPr="00367120" w14:paraId="18AE8B3D" w14:textId="77777777" w:rsidTr="00F97D20">
        <w:tc>
          <w:tcPr>
            <w:tcW w:w="12224" w:type="dxa"/>
            <w:gridSpan w:val="2"/>
          </w:tcPr>
          <w:p w14:paraId="0824D923" w14:textId="77777777" w:rsidR="00075971" w:rsidRPr="00367120" w:rsidRDefault="00075971" w:rsidP="00F97D20">
            <w:pPr>
              <w:widowControl w:val="0"/>
              <w:autoSpaceDE w:val="0"/>
              <w:autoSpaceDN w:val="0"/>
              <w:adjustRightInd w:val="0"/>
              <w:snapToGrid w:val="0"/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 xml:space="preserve">1. DPPD aplică o politică transparentă a recrutării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admiterii stud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lor, anu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ată public cu cel pu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n 6 luni înainte de aplicare. Marketingul universitar promovează informa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i reale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corecte, indicând posibilit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 de verificare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i confirmare. Admiterea se realizează pe bază de interviu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se bazează exclusiv pe compet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ele academice ale candidatului, fără a aplica nici un fel de criterii discriminatorii.</w:t>
            </w:r>
          </w:p>
        </w:tc>
        <w:tc>
          <w:tcPr>
            <w:tcW w:w="3636" w:type="dxa"/>
          </w:tcPr>
          <w:p w14:paraId="08AABA02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71F193C1" w14:textId="77777777" w:rsidTr="00F97D20">
        <w:tc>
          <w:tcPr>
            <w:tcW w:w="12224" w:type="dxa"/>
            <w:gridSpan w:val="2"/>
          </w:tcPr>
          <w:p w14:paraId="7B205296" w14:textId="77777777" w:rsidR="00075971" w:rsidRPr="00367120" w:rsidRDefault="00075971" w:rsidP="00F97D20">
            <w:pPr>
              <w:widowControl w:val="0"/>
              <w:autoSpaceDE w:val="0"/>
              <w:autoSpaceDN w:val="0"/>
              <w:adjustRightInd w:val="0"/>
              <w:snapToGrid w:val="0"/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2. Admiterea se realizează pe baza unui interviu.</w:t>
            </w:r>
          </w:p>
        </w:tc>
        <w:tc>
          <w:tcPr>
            <w:tcW w:w="3636" w:type="dxa"/>
          </w:tcPr>
          <w:p w14:paraId="220D43DF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308930FF" w14:textId="77777777" w:rsidTr="00F97D20">
        <w:tc>
          <w:tcPr>
            <w:tcW w:w="15860" w:type="dxa"/>
            <w:gridSpan w:val="3"/>
          </w:tcPr>
          <w:p w14:paraId="5BBE59D5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b/>
                <w:sz w:val="22"/>
                <w:szCs w:val="22"/>
              </w:rPr>
              <w:t xml:space="preserve">Standard S.B.1.2.: Structura </w:t>
            </w:r>
            <w:r w:rsidR="00EE1A1A">
              <w:rPr>
                <w:b/>
                <w:sz w:val="22"/>
                <w:szCs w:val="22"/>
              </w:rPr>
              <w:t>ș</w:t>
            </w:r>
            <w:r w:rsidRPr="00367120">
              <w:rPr>
                <w:b/>
                <w:sz w:val="22"/>
                <w:szCs w:val="22"/>
              </w:rPr>
              <w:t>i prezentarea programelor de studii</w:t>
            </w:r>
          </w:p>
        </w:tc>
      </w:tr>
      <w:tr w:rsidR="00075971" w:rsidRPr="00367120" w14:paraId="0C1DBC57" w14:textId="77777777" w:rsidTr="00F97D20">
        <w:tc>
          <w:tcPr>
            <w:tcW w:w="12224" w:type="dxa"/>
            <w:gridSpan w:val="2"/>
          </w:tcPr>
          <w:p w14:paraId="1A2980B4" w14:textId="77777777" w:rsidR="00075971" w:rsidRPr="00367120" w:rsidRDefault="00075971" w:rsidP="00F97D20">
            <w:pPr>
              <w:widowControl w:val="0"/>
              <w:autoSpaceDE w:val="0"/>
              <w:autoSpaceDN w:val="0"/>
              <w:adjustRightInd w:val="0"/>
              <w:snapToGrid w:val="0"/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  <w:lang w:eastAsia="en-US"/>
              </w:rPr>
              <w:t>1.</w:t>
            </w:r>
            <w:r w:rsidRPr="00367120">
              <w:rPr>
                <w:sz w:val="22"/>
                <w:szCs w:val="22"/>
              </w:rPr>
              <w:t>Programele de studiu din cadrul DPPD se bazează pe corespond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a dintre rezultatele în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are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standardele na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onale pentru formarea ini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ală a personalului didactic. Programul de studiu este prezentat sub forma unui pachet de documente care include: obiectivele generale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specifice; planul de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ământ cu ponderea disciplinelor exprimată prin credite de studiu ECTS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i cu disciplinele ordonate succesiv în timpul de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colarizare, definit în raport cu un curriculum nucleu statuat prin documentele M.Ed.C.; programele tematice sau fi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ele disciplinelor incluse în planul de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ământ, respectiv rezultatele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ării exprimate în forma compet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elor specifice care sunt realizate de o disciplină; modul de examinare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i evaluare la fiecare disciplină, 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nând cont de rezultatele planificate; modul de organizare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co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nuturile examenului de finalizare a studiilor, ca examen sumativ care certifică asimilarea compet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elor cognitive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profesionale care corespund standardului profesional didactic.</w:t>
            </w:r>
          </w:p>
        </w:tc>
        <w:tc>
          <w:tcPr>
            <w:tcW w:w="3636" w:type="dxa"/>
          </w:tcPr>
          <w:p w14:paraId="453B399B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364046D2" w14:textId="77777777" w:rsidTr="00F97D20">
        <w:tc>
          <w:tcPr>
            <w:tcW w:w="12224" w:type="dxa"/>
            <w:gridSpan w:val="2"/>
          </w:tcPr>
          <w:p w14:paraId="6BCEFE97" w14:textId="77777777" w:rsidR="00075971" w:rsidRPr="00367120" w:rsidRDefault="00075971" w:rsidP="00F97D20">
            <w:pPr>
              <w:widowControl w:val="0"/>
              <w:autoSpaceDE w:val="0"/>
              <w:autoSpaceDN w:val="0"/>
              <w:adjustRightInd w:val="0"/>
              <w:snapToGrid w:val="0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2. Programele de studiu sunt unitare ca structură, indiferent de forma de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ământ (la zi, la dista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ă), dar se difer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ază în realizare în func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e de mijloacele utilizate în forma de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ământ. Pentru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ământul la dista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ă indicatorul se difer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ază în mod corespunzător.</w:t>
            </w:r>
          </w:p>
        </w:tc>
        <w:tc>
          <w:tcPr>
            <w:tcW w:w="3636" w:type="dxa"/>
          </w:tcPr>
          <w:p w14:paraId="7F09CE67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14EB3CD8" w14:textId="77777777" w:rsidTr="00F97D20">
        <w:tc>
          <w:tcPr>
            <w:tcW w:w="12224" w:type="dxa"/>
            <w:gridSpan w:val="2"/>
            <w:tcBorders>
              <w:bottom w:val="single" w:sz="4" w:space="0" w:color="auto"/>
            </w:tcBorders>
          </w:tcPr>
          <w:p w14:paraId="5AE9B470" w14:textId="77777777" w:rsidR="00075971" w:rsidRPr="00367120" w:rsidRDefault="00075971" w:rsidP="00F97D20">
            <w:pPr>
              <w:widowControl w:val="0"/>
              <w:autoSpaceDE w:val="0"/>
              <w:autoSpaceDN w:val="0"/>
              <w:adjustRightInd w:val="0"/>
              <w:snapToGrid w:val="0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3. Releva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a cognitivă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profesională a programelor de studiu este definită în func</w:t>
            </w:r>
            <w:r w:rsidR="00EE1A1A">
              <w:rPr>
                <w:sz w:val="22"/>
                <w:szCs w:val="22"/>
              </w:rPr>
              <w:t>țț</w:t>
            </w:r>
            <w:r w:rsidRPr="00367120">
              <w:rPr>
                <w:sz w:val="22"/>
                <w:szCs w:val="22"/>
              </w:rPr>
              <w:t>ie de ritmul dezvoltării cunoa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terii din domeniu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de ceri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ele pie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ei muncii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i ale standardelor profesional-didactice. DPPD dispune de mecanisme pentru analiza colegială anuală a </w:t>
            </w:r>
            <w:r w:rsidRPr="00367120">
              <w:rPr>
                <w:sz w:val="22"/>
                <w:szCs w:val="22"/>
              </w:rPr>
              <w:lastRenderedPageBreak/>
              <w:t>activit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i educa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onale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i pentru analiza schimbărilor care se produc în profilurile calificării didactice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în impactul acestora asupra organizării programului de studiu.</w:t>
            </w:r>
          </w:p>
        </w:tc>
        <w:tc>
          <w:tcPr>
            <w:tcW w:w="3636" w:type="dxa"/>
          </w:tcPr>
          <w:p w14:paraId="52BC17D6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15418360" w14:textId="77777777" w:rsidTr="00F97D20">
        <w:tc>
          <w:tcPr>
            <w:tcW w:w="12224" w:type="dxa"/>
            <w:gridSpan w:val="2"/>
            <w:shd w:val="clear" w:color="auto" w:fill="D9D9D9"/>
            <w:vAlign w:val="center"/>
          </w:tcPr>
          <w:p w14:paraId="1F89E49E" w14:textId="77777777" w:rsidR="00075971" w:rsidRPr="00367120" w:rsidRDefault="00075971" w:rsidP="00F97D20">
            <w:pPr>
              <w:jc w:val="center"/>
              <w:rPr>
                <w:b/>
              </w:rPr>
            </w:pPr>
            <w:r w:rsidRPr="00367120">
              <w:rPr>
                <w:b/>
              </w:rPr>
              <w:lastRenderedPageBreak/>
              <w:t>B.2. REZULTATELE ÎNVĂ</w:t>
            </w:r>
            <w:r w:rsidR="00EE1A1A">
              <w:rPr>
                <w:b/>
              </w:rPr>
              <w:t>Ț</w:t>
            </w:r>
            <w:r w:rsidRPr="00367120">
              <w:rPr>
                <w:b/>
              </w:rPr>
              <w:t>ĂRII</w:t>
            </w:r>
          </w:p>
        </w:tc>
        <w:tc>
          <w:tcPr>
            <w:tcW w:w="3636" w:type="dxa"/>
            <w:vAlign w:val="center"/>
          </w:tcPr>
          <w:p w14:paraId="08143314" w14:textId="77777777" w:rsidR="00075971" w:rsidRPr="00367120" w:rsidRDefault="00075971" w:rsidP="00F97D20">
            <w:pPr>
              <w:jc w:val="center"/>
              <w:rPr>
                <w:b/>
                <w:sz w:val="20"/>
                <w:szCs w:val="20"/>
              </w:rPr>
            </w:pPr>
            <w:r w:rsidRPr="00367120">
              <w:rPr>
                <w:b/>
                <w:sz w:val="20"/>
                <w:szCs w:val="20"/>
              </w:rPr>
              <w:t>CONSTATĂRI</w:t>
            </w:r>
          </w:p>
          <w:p w14:paraId="09F84A27" w14:textId="77777777" w:rsidR="00075971" w:rsidRPr="00367120" w:rsidRDefault="00075971" w:rsidP="00F97D20">
            <w:pPr>
              <w:jc w:val="center"/>
              <w:rPr>
                <w:b/>
                <w:sz w:val="20"/>
                <w:szCs w:val="20"/>
              </w:rPr>
            </w:pPr>
            <w:r w:rsidRPr="00367120">
              <w:rPr>
                <w:b/>
                <w:sz w:val="20"/>
                <w:szCs w:val="20"/>
              </w:rPr>
              <w:t>Corespunde/Nu corespunde / Nu e cazul</w:t>
            </w:r>
          </w:p>
        </w:tc>
      </w:tr>
      <w:tr w:rsidR="00075971" w:rsidRPr="00367120" w14:paraId="470568B8" w14:textId="77777777" w:rsidTr="00F97D20">
        <w:tc>
          <w:tcPr>
            <w:tcW w:w="15860" w:type="dxa"/>
            <w:gridSpan w:val="3"/>
          </w:tcPr>
          <w:p w14:paraId="0D59BF1D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b/>
                <w:sz w:val="22"/>
                <w:szCs w:val="22"/>
              </w:rPr>
              <w:t>Standard S.B.2.1.: Valorificare calificării universitare ob</w:t>
            </w:r>
            <w:r w:rsidR="00EE1A1A">
              <w:rPr>
                <w:b/>
                <w:sz w:val="22"/>
                <w:szCs w:val="22"/>
              </w:rPr>
              <w:t>ț</w:t>
            </w:r>
            <w:r w:rsidRPr="00367120">
              <w:rPr>
                <w:b/>
                <w:sz w:val="22"/>
                <w:szCs w:val="22"/>
              </w:rPr>
              <w:t>inute</w:t>
            </w:r>
          </w:p>
        </w:tc>
      </w:tr>
      <w:tr w:rsidR="00075971" w:rsidRPr="00367120" w14:paraId="06716DA1" w14:textId="77777777" w:rsidTr="00F97D20">
        <w:tc>
          <w:tcPr>
            <w:tcW w:w="12224" w:type="dxa"/>
            <w:gridSpan w:val="2"/>
          </w:tcPr>
          <w:p w14:paraId="358F22A0" w14:textId="77777777" w:rsidR="00075971" w:rsidRPr="00367120" w:rsidRDefault="00075971" w:rsidP="00F97D20">
            <w:pPr>
              <w:widowControl w:val="0"/>
              <w:autoSpaceDE w:val="0"/>
              <w:autoSpaceDN w:val="0"/>
              <w:adjustRightInd w:val="0"/>
              <w:snapToGrid w:val="0"/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1. Cel pu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n 50% dintre absolv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 au avut rezultate pozitive la examenele na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onale de ocupare a posturilor didactice în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ământul preuniversitar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sunt angaja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 în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ământ în termen de doi ani de la data absolvirii.</w:t>
            </w:r>
          </w:p>
        </w:tc>
        <w:tc>
          <w:tcPr>
            <w:tcW w:w="3636" w:type="dxa"/>
          </w:tcPr>
          <w:p w14:paraId="4F302E6A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334D4291" w14:textId="77777777" w:rsidTr="00F97D20">
        <w:tc>
          <w:tcPr>
            <w:tcW w:w="12224" w:type="dxa"/>
            <w:gridSpan w:val="2"/>
          </w:tcPr>
          <w:p w14:paraId="48877A27" w14:textId="77777777" w:rsidR="00075971" w:rsidRPr="00367120" w:rsidRDefault="00075971" w:rsidP="00F97D20">
            <w:pPr>
              <w:widowControl w:val="0"/>
              <w:autoSpaceDE w:val="0"/>
              <w:autoSpaceDN w:val="0"/>
              <w:adjustRightInd w:val="0"/>
              <w:snapToGrid w:val="0"/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2. Cel pu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n 20% dintre absolv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i ultimelor două promo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i ale DPPD sunt admi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i la studii universitare de masterat, în domeniul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tii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elor educa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ei.</w:t>
            </w:r>
          </w:p>
        </w:tc>
        <w:tc>
          <w:tcPr>
            <w:tcW w:w="3636" w:type="dxa"/>
          </w:tcPr>
          <w:p w14:paraId="1065FAA5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03F13936" w14:textId="77777777" w:rsidTr="00F97D20">
        <w:tc>
          <w:tcPr>
            <w:tcW w:w="12224" w:type="dxa"/>
            <w:gridSpan w:val="2"/>
          </w:tcPr>
          <w:p w14:paraId="35FF781D" w14:textId="77777777" w:rsidR="00075971" w:rsidRPr="00367120" w:rsidRDefault="00075971" w:rsidP="00F97D20">
            <w:pPr>
              <w:widowControl w:val="0"/>
              <w:autoSpaceDE w:val="0"/>
              <w:autoSpaceDN w:val="0"/>
              <w:adjustRightInd w:val="0"/>
              <w:snapToGrid w:val="0"/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3. Mai mult de 50% dintre stud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 apreciază pozitiv mediul de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are / dezvoltare oferit de către DPPD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propriul lor traseu de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are.</w:t>
            </w:r>
          </w:p>
        </w:tc>
        <w:tc>
          <w:tcPr>
            <w:tcW w:w="3636" w:type="dxa"/>
          </w:tcPr>
          <w:p w14:paraId="24AFB64C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59E3B02E" w14:textId="77777777" w:rsidTr="00F97D20">
        <w:tc>
          <w:tcPr>
            <w:tcW w:w="12224" w:type="dxa"/>
            <w:gridSpan w:val="2"/>
          </w:tcPr>
          <w:p w14:paraId="582C778D" w14:textId="77777777" w:rsidR="00075971" w:rsidRPr="00367120" w:rsidRDefault="00075971" w:rsidP="00F97D20">
            <w:pPr>
              <w:widowControl w:val="0"/>
              <w:autoSpaceDE w:val="0"/>
              <w:autoSpaceDN w:val="0"/>
              <w:adjustRightInd w:val="0"/>
              <w:snapToGrid w:val="0"/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 xml:space="preserve">4. Principala responsabilitate a cadrului didactic este proiectarea metodelor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a mediilor de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are centrate pe student, cu mai pu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n accent asupra responsabilit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i tradi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onale de a transmite doar informa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i. Rela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a dintre student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profesor este una de parteneriat, în care fiecare î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asumă responsabilitatea atingerii rezultatelor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ării. Rezultatele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ării sunt explicate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discutate cu stud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i din perspectiva releva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ei acestora pentru dezvoltarea lor. Cadrele didactice folosesc resursele noilor tehnologii (ex. e-mail, pagina personală de web pentru tematică, bibliografie, resurse în format electronic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dialog cu stud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i)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i materiale auxiliare, de la tablă, la flipchart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videoproiector</w:t>
            </w:r>
          </w:p>
        </w:tc>
        <w:tc>
          <w:tcPr>
            <w:tcW w:w="3636" w:type="dxa"/>
          </w:tcPr>
          <w:p w14:paraId="3CF33922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17665FE4" w14:textId="77777777" w:rsidTr="00F97D20">
        <w:tc>
          <w:tcPr>
            <w:tcW w:w="12224" w:type="dxa"/>
            <w:gridSpan w:val="2"/>
            <w:tcBorders>
              <w:bottom w:val="single" w:sz="4" w:space="0" w:color="auto"/>
            </w:tcBorders>
          </w:tcPr>
          <w:p w14:paraId="0EEAC4F5" w14:textId="77777777" w:rsidR="00075971" w:rsidRPr="00367120" w:rsidRDefault="00075971" w:rsidP="00F97D20">
            <w:pPr>
              <w:widowControl w:val="0"/>
              <w:autoSpaceDE w:val="0"/>
              <w:autoSpaceDN w:val="0"/>
              <w:adjustRightInd w:val="0"/>
              <w:snapToGrid w:val="0"/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5. Profesorii au ore de perman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ă la dispozi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a stud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lor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i personalizează îndrumarea la cererea studentului.Există îndrumători sau tutori de an / serii sau alte forme de asociere între un profesor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un grup de stud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.</w:t>
            </w:r>
          </w:p>
        </w:tc>
        <w:tc>
          <w:tcPr>
            <w:tcW w:w="3636" w:type="dxa"/>
          </w:tcPr>
          <w:p w14:paraId="5F92A239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1B0E1233" w14:textId="77777777" w:rsidTr="00F97D20">
        <w:tc>
          <w:tcPr>
            <w:tcW w:w="12224" w:type="dxa"/>
            <w:gridSpan w:val="2"/>
            <w:shd w:val="clear" w:color="auto" w:fill="D9D9D9"/>
            <w:vAlign w:val="center"/>
          </w:tcPr>
          <w:p w14:paraId="4D7978FB" w14:textId="77777777" w:rsidR="00075971" w:rsidRPr="00367120" w:rsidRDefault="00075971" w:rsidP="00F97D20">
            <w:pPr>
              <w:jc w:val="center"/>
              <w:rPr>
                <w:b/>
              </w:rPr>
            </w:pPr>
            <w:r w:rsidRPr="00367120">
              <w:rPr>
                <w:b/>
              </w:rPr>
              <w:t xml:space="preserve">B.3. ACTIVITATEA DE CERCETARE </w:t>
            </w:r>
            <w:r w:rsidR="00EE1A1A">
              <w:rPr>
                <w:b/>
              </w:rPr>
              <w:t>Ș</w:t>
            </w:r>
            <w:r w:rsidRPr="00367120">
              <w:rPr>
                <w:b/>
              </w:rPr>
              <w:t>TIIN</w:t>
            </w:r>
            <w:r w:rsidR="00EE1A1A">
              <w:rPr>
                <w:b/>
              </w:rPr>
              <w:t>Ț</w:t>
            </w:r>
            <w:r w:rsidRPr="00367120">
              <w:rPr>
                <w:b/>
              </w:rPr>
              <w:t>IFICĂ</w:t>
            </w:r>
          </w:p>
        </w:tc>
        <w:tc>
          <w:tcPr>
            <w:tcW w:w="3636" w:type="dxa"/>
            <w:vAlign w:val="center"/>
          </w:tcPr>
          <w:p w14:paraId="48231624" w14:textId="77777777" w:rsidR="00075971" w:rsidRPr="00367120" w:rsidRDefault="00075971" w:rsidP="00F97D20">
            <w:pPr>
              <w:jc w:val="center"/>
              <w:rPr>
                <w:b/>
                <w:sz w:val="20"/>
                <w:szCs w:val="20"/>
              </w:rPr>
            </w:pPr>
            <w:r w:rsidRPr="00367120">
              <w:rPr>
                <w:b/>
                <w:sz w:val="20"/>
                <w:szCs w:val="20"/>
              </w:rPr>
              <w:t>CONSTATĂRI</w:t>
            </w:r>
          </w:p>
          <w:p w14:paraId="05153E92" w14:textId="77777777" w:rsidR="00075971" w:rsidRPr="00367120" w:rsidRDefault="00075971" w:rsidP="00F97D20">
            <w:pPr>
              <w:jc w:val="center"/>
              <w:rPr>
                <w:b/>
                <w:sz w:val="20"/>
                <w:szCs w:val="20"/>
              </w:rPr>
            </w:pPr>
            <w:r w:rsidRPr="00367120">
              <w:rPr>
                <w:b/>
                <w:sz w:val="20"/>
                <w:szCs w:val="20"/>
              </w:rPr>
              <w:t>Corespunde/Nu corespunde / Nu e cazul</w:t>
            </w:r>
          </w:p>
        </w:tc>
      </w:tr>
      <w:tr w:rsidR="00075971" w:rsidRPr="00367120" w14:paraId="096EE8A8" w14:textId="77777777" w:rsidTr="00F97D20">
        <w:tc>
          <w:tcPr>
            <w:tcW w:w="15860" w:type="dxa"/>
            <w:gridSpan w:val="3"/>
          </w:tcPr>
          <w:p w14:paraId="05DCF9FC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b/>
                <w:sz w:val="22"/>
                <w:szCs w:val="22"/>
              </w:rPr>
              <w:t>Standard S.B.3.1. : Programe de cercetare</w:t>
            </w:r>
          </w:p>
        </w:tc>
      </w:tr>
      <w:tr w:rsidR="00075971" w:rsidRPr="00367120" w14:paraId="6A446E97" w14:textId="77777777" w:rsidTr="00F97D20">
        <w:tc>
          <w:tcPr>
            <w:tcW w:w="12224" w:type="dxa"/>
            <w:gridSpan w:val="2"/>
          </w:tcPr>
          <w:p w14:paraId="7EE019AB" w14:textId="77777777" w:rsidR="00075971" w:rsidRPr="00367120" w:rsidRDefault="00075971" w:rsidP="00F97D20">
            <w:pPr>
              <w:widowControl w:val="0"/>
              <w:autoSpaceDE w:val="0"/>
              <w:autoSpaceDN w:val="0"/>
              <w:adjustRightInd w:val="0"/>
              <w:snapToGrid w:val="0"/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 xml:space="preserve">1. Strategia pe termen lung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i programele pe termen mediu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scurt privind cercetarea sunt adoptate de Senat, Consiliile facult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lor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Consiliile DPPD, odată cu specificarea practicilor de ob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nere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i de alocare ale resurselor de realizare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a modalit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lor de valorificare. Interesele de cercetare sunt predominant institu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onale.</w:t>
            </w:r>
          </w:p>
        </w:tc>
        <w:tc>
          <w:tcPr>
            <w:tcW w:w="3636" w:type="dxa"/>
          </w:tcPr>
          <w:p w14:paraId="7645AE80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6A2B97C5" w14:textId="77777777" w:rsidTr="00F97D20">
        <w:tc>
          <w:tcPr>
            <w:tcW w:w="12224" w:type="dxa"/>
            <w:gridSpan w:val="2"/>
          </w:tcPr>
          <w:p w14:paraId="5E538E11" w14:textId="77777777" w:rsidR="00075971" w:rsidRPr="00367120" w:rsidRDefault="00075971" w:rsidP="00F97D20">
            <w:pPr>
              <w:widowControl w:val="0"/>
              <w:autoSpaceDE w:val="0"/>
              <w:autoSpaceDN w:val="0"/>
              <w:adjustRightInd w:val="0"/>
              <w:snapToGrid w:val="0"/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 xml:space="preserve">2. Cercetarea dispune de resurse financiare, logistice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umane suficiente pentru a realiza obiectivele propuse.</w:t>
            </w:r>
          </w:p>
        </w:tc>
        <w:tc>
          <w:tcPr>
            <w:tcW w:w="3636" w:type="dxa"/>
          </w:tcPr>
          <w:p w14:paraId="467DFBA4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1EF0751F" w14:textId="77777777" w:rsidTr="00F97D20">
        <w:tc>
          <w:tcPr>
            <w:tcW w:w="12224" w:type="dxa"/>
            <w:gridSpan w:val="2"/>
            <w:tcBorders>
              <w:bottom w:val="single" w:sz="4" w:space="0" w:color="auto"/>
            </w:tcBorders>
          </w:tcPr>
          <w:p w14:paraId="256A4E90" w14:textId="77777777" w:rsidR="00075971" w:rsidRPr="00367120" w:rsidRDefault="00075971" w:rsidP="00F97D20">
            <w:pPr>
              <w:widowControl w:val="0"/>
              <w:autoSpaceDE w:val="0"/>
              <w:autoSpaceDN w:val="0"/>
              <w:adjustRightInd w:val="0"/>
              <w:snapToGrid w:val="0"/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3. Cercetarea este valorificată prin: publica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i pentru scopuri didactice, publica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i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tii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fice, centre de consulta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ă sau alte structuri de valorificare etc. Fiecare cadru didactic are anual cel pu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n o publica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e sau o realizare didactică sau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tii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fică. Institu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a participă prin mass-media la diseminarea rezultatelor cercetării.</w:t>
            </w:r>
          </w:p>
        </w:tc>
        <w:tc>
          <w:tcPr>
            <w:tcW w:w="3636" w:type="dxa"/>
          </w:tcPr>
          <w:p w14:paraId="7A54B6A9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2195E39C" w14:textId="77777777" w:rsidTr="00F97D20">
        <w:tc>
          <w:tcPr>
            <w:tcW w:w="15860" w:type="dxa"/>
            <w:gridSpan w:val="3"/>
            <w:shd w:val="clear" w:color="auto" w:fill="D9D9D9"/>
          </w:tcPr>
          <w:p w14:paraId="09C9E654" w14:textId="77777777" w:rsidR="00075971" w:rsidRPr="00367120" w:rsidRDefault="00075971" w:rsidP="00F97D20">
            <w:pPr>
              <w:jc w:val="center"/>
              <w:rPr>
                <w:b/>
              </w:rPr>
            </w:pPr>
            <w:r w:rsidRPr="00367120">
              <w:rPr>
                <w:b/>
              </w:rPr>
              <w:t>III. MANAGEMENTUL CALITĂ</w:t>
            </w:r>
            <w:r w:rsidR="00EE1A1A">
              <w:rPr>
                <w:b/>
              </w:rPr>
              <w:t>Ț</w:t>
            </w:r>
            <w:r w:rsidRPr="00367120">
              <w:rPr>
                <w:b/>
              </w:rPr>
              <w:t>II</w:t>
            </w:r>
          </w:p>
        </w:tc>
      </w:tr>
      <w:tr w:rsidR="00075971" w:rsidRPr="00367120" w14:paraId="27B33D43" w14:textId="77777777" w:rsidTr="00F97D20">
        <w:tc>
          <w:tcPr>
            <w:tcW w:w="12224" w:type="dxa"/>
            <w:gridSpan w:val="2"/>
            <w:shd w:val="clear" w:color="auto" w:fill="D9D9D9"/>
            <w:vAlign w:val="center"/>
          </w:tcPr>
          <w:p w14:paraId="0E4988E7" w14:textId="77777777" w:rsidR="00075971" w:rsidRPr="00367120" w:rsidRDefault="00075971" w:rsidP="00F97D20">
            <w:pPr>
              <w:jc w:val="center"/>
              <w:rPr>
                <w:b/>
                <w:caps/>
              </w:rPr>
            </w:pPr>
            <w:r w:rsidRPr="00367120">
              <w:rPr>
                <w:b/>
                <w:caps/>
              </w:rPr>
              <w:t xml:space="preserve">C.1  Strategii </w:t>
            </w:r>
            <w:r w:rsidR="00EE1A1A">
              <w:rPr>
                <w:b/>
                <w:caps/>
              </w:rPr>
              <w:t>ș</w:t>
            </w:r>
            <w:r w:rsidRPr="00367120">
              <w:rPr>
                <w:b/>
                <w:caps/>
              </w:rPr>
              <w:t>i proceduri pentru asigurarea calită</w:t>
            </w:r>
            <w:r w:rsidR="00EE1A1A">
              <w:rPr>
                <w:b/>
                <w:caps/>
              </w:rPr>
              <w:t>ț</w:t>
            </w:r>
            <w:r w:rsidRPr="00367120">
              <w:rPr>
                <w:b/>
                <w:caps/>
              </w:rPr>
              <w:t>ii</w:t>
            </w:r>
          </w:p>
        </w:tc>
        <w:tc>
          <w:tcPr>
            <w:tcW w:w="3636" w:type="dxa"/>
            <w:vAlign w:val="center"/>
          </w:tcPr>
          <w:p w14:paraId="3615C65B" w14:textId="77777777" w:rsidR="00075971" w:rsidRPr="00367120" w:rsidRDefault="00075971" w:rsidP="00F97D20">
            <w:pPr>
              <w:jc w:val="center"/>
              <w:rPr>
                <w:b/>
                <w:sz w:val="20"/>
                <w:szCs w:val="20"/>
              </w:rPr>
            </w:pPr>
            <w:r w:rsidRPr="00367120">
              <w:rPr>
                <w:b/>
                <w:sz w:val="20"/>
                <w:szCs w:val="20"/>
              </w:rPr>
              <w:t>CONSTATĂRI</w:t>
            </w:r>
          </w:p>
          <w:p w14:paraId="7C6772FD" w14:textId="77777777" w:rsidR="00075971" w:rsidRPr="00367120" w:rsidRDefault="00075971" w:rsidP="00F97D20">
            <w:pPr>
              <w:jc w:val="center"/>
              <w:rPr>
                <w:b/>
                <w:sz w:val="20"/>
                <w:szCs w:val="20"/>
              </w:rPr>
            </w:pPr>
            <w:r w:rsidRPr="00367120">
              <w:rPr>
                <w:b/>
                <w:sz w:val="20"/>
                <w:szCs w:val="20"/>
              </w:rPr>
              <w:t>Corespunde/Nu corespunde / Nu e cazul</w:t>
            </w:r>
          </w:p>
        </w:tc>
      </w:tr>
      <w:tr w:rsidR="00075971" w:rsidRPr="00367120" w14:paraId="577F97BB" w14:textId="77777777" w:rsidTr="00F97D20">
        <w:tc>
          <w:tcPr>
            <w:tcW w:w="15860" w:type="dxa"/>
            <w:gridSpan w:val="3"/>
            <w:vAlign w:val="center"/>
          </w:tcPr>
          <w:p w14:paraId="2241F5CE" w14:textId="77777777" w:rsidR="00075971" w:rsidRPr="00367120" w:rsidRDefault="00075971" w:rsidP="00F97D20">
            <w:pPr>
              <w:jc w:val="both"/>
              <w:rPr>
                <w:b/>
                <w:sz w:val="22"/>
                <w:szCs w:val="22"/>
              </w:rPr>
            </w:pPr>
            <w:r w:rsidRPr="00367120">
              <w:rPr>
                <w:b/>
                <w:sz w:val="22"/>
                <w:szCs w:val="22"/>
              </w:rPr>
              <w:t xml:space="preserve">Standard S.C.1.1: Structuri </w:t>
            </w:r>
            <w:r w:rsidR="00EE1A1A">
              <w:rPr>
                <w:b/>
                <w:sz w:val="22"/>
                <w:szCs w:val="22"/>
              </w:rPr>
              <w:t>ș</w:t>
            </w:r>
            <w:r w:rsidRPr="00367120">
              <w:rPr>
                <w:b/>
                <w:sz w:val="22"/>
                <w:szCs w:val="22"/>
              </w:rPr>
              <w:t>i politici pentru asigurarea calită</w:t>
            </w:r>
            <w:r w:rsidR="00EE1A1A">
              <w:rPr>
                <w:b/>
                <w:sz w:val="22"/>
                <w:szCs w:val="22"/>
              </w:rPr>
              <w:t>ț</w:t>
            </w:r>
            <w:r w:rsidRPr="00367120">
              <w:rPr>
                <w:b/>
                <w:sz w:val="22"/>
                <w:szCs w:val="22"/>
              </w:rPr>
              <w:t>ii</w:t>
            </w:r>
          </w:p>
        </w:tc>
      </w:tr>
      <w:tr w:rsidR="00075971" w:rsidRPr="00367120" w14:paraId="24481821" w14:textId="77777777" w:rsidTr="00F97D20">
        <w:tc>
          <w:tcPr>
            <w:tcW w:w="12224" w:type="dxa"/>
            <w:gridSpan w:val="2"/>
            <w:vAlign w:val="center"/>
          </w:tcPr>
          <w:p w14:paraId="54ECCE1A" w14:textId="77777777" w:rsidR="00075971" w:rsidRPr="00367120" w:rsidRDefault="00075971" w:rsidP="00F97D20">
            <w:pPr>
              <w:widowControl w:val="0"/>
              <w:autoSpaceDE w:val="0"/>
              <w:autoSpaceDN w:val="0"/>
              <w:adjustRightInd w:val="0"/>
              <w:snapToGrid w:val="0"/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1. În institu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e există o comisie centrală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comisii pe programe de studii (formare ini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ală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formare continuă) care lucrează în mod integrat.</w:t>
            </w:r>
          </w:p>
        </w:tc>
        <w:tc>
          <w:tcPr>
            <w:tcW w:w="3636" w:type="dxa"/>
          </w:tcPr>
          <w:p w14:paraId="1BABAE3D" w14:textId="77777777" w:rsidR="00075971" w:rsidRPr="00367120" w:rsidRDefault="00075971" w:rsidP="00F97D20">
            <w:pPr>
              <w:jc w:val="center"/>
              <w:rPr>
                <w:b/>
              </w:rPr>
            </w:pPr>
          </w:p>
        </w:tc>
      </w:tr>
      <w:tr w:rsidR="00075971" w:rsidRPr="00367120" w14:paraId="0551B440" w14:textId="77777777" w:rsidTr="00F97D20">
        <w:tc>
          <w:tcPr>
            <w:tcW w:w="12224" w:type="dxa"/>
            <w:gridSpan w:val="2"/>
            <w:vAlign w:val="center"/>
          </w:tcPr>
          <w:p w14:paraId="7CD265C7" w14:textId="77777777" w:rsidR="00075971" w:rsidRPr="00367120" w:rsidRDefault="00075971" w:rsidP="00F97D20">
            <w:pPr>
              <w:widowControl w:val="0"/>
              <w:autoSpaceDE w:val="0"/>
              <w:autoSpaceDN w:val="0"/>
              <w:adjustRightInd w:val="0"/>
              <w:snapToGrid w:val="0"/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 xml:space="preserve">2. Există un program de politici ale DPPD centrate pe calitate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sunt precizate mijloacele de realizare.</w:t>
            </w:r>
          </w:p>
        </w:tc>
        <w:tc>
          <w:tcPr>
            <w:tcW w:w="3636" w:type="dxa"/>
          </w:tcPr>
          <w:p w14:paraId="2E97818C" w14:textId="77777777" w:rsidR="00075971" w:rsidRPr="00367120" w:rsidRDefault="00075971" w:rsidP="00F97D20">
            <w:pPr>
              <w:jc w:val="center"/>
              <w:rPr>
                <w:b/>
              </w:rPr>
            </w:pPr>
          </w:p>
        </w:tc>
      </w:tr>
      <w:tr w:rsidR="00075971" w:rsidRPr="00367120" w14:paraId="0FC20162" w14:textId="77777777" w:rsidTr="00F97D20">
        <w:tc>
          <w:tcPr>
            <w:tcW w:w="12224" w:type="dxa"/>
            <w:gridSpan w:val="2"/>
            <w:shd w:val="clear" w:color="auto" w:fill="D9D9D9"/>
            <w:vAlign w:val="center"/>
          </w:tcPr>
          <w:p w14:paraId="2A7CAD4E" w14:textId="77777777" w:rsidR="00075971" w:rsidRPr="00367120" w:rsidRDefault="00075971" w:rsidP="00F97D20">
            <w:pPr>
              <w:jc w:val="center"/>
              <w:rPr>
                <w:b/>
              </w:rPr>
            </w:pPr>
            <w:r w:rsidRPr="00367120">
              <w:rPr>
                <w:b/>
              </w:rPr>
              <w:t>C.2. PROCEDURI PRIVIND INI</w:t>
            </w:r>
            <w:r w:rsidR="00EE1A1A">
              <w:rPr>
                <w:b/>
              </w:rPr>
              <w:t>Ț</w:t>
            </w:r>
            <w:r w:rsidRPr="00367120">
              <w:rPr>
                <w:b/>
              </w:rPr>
              <w:t xml:space="preserve">IEREA, MONITORIZAREA </w:t>
            </w:r>
            <w:r w:rsidR="00EE1A1A">
              <w:rPr>
                <w:b/>
              </w:rPr>
              <w:t>Ș</w:t>
            </w:r>
            <w:r w:rsidRPr="00367120">
              <w:rPr>
                <w:b/>
              </w:rPr>
              <w:t xml:space="preserve">I REVIZUIREA PERIODICĂ A PROGRAMELOR </w:t>
            </w:r>
            <w:r w:rsidR="00EE1A1A">
              <w:rPr>
                <w:b/>
              </w:rPr>
              <w:t>Ș</w:t>
            </w:r>
            <w:r w:rsidRPr="00367120">
              <w:rPr>
                <w:b/>
              </w:rPr>
              <w:t>I ACTIVITĂ</w:t>
            </w:r>
            <w:r w:rsidR="00EE1A1A">
              <w:rPr>
                <w:b/>
              </w:rPr>
              <w:t>Ț</w:t>
            </w:r>
            <w:r w:rsidRPr="00367120">
              <w:rPr>
                <w:b/>
              </w:rPr>
              <w:t>ILOR DESFĂ</w:t>
            </w:r>
            <w:r w:rsidR="00EE1A1A">
              <w:rPr>
                <w:b/>
              </w:rPr>
              <w:t>Ș</w:t>
            </w:r>
            <w:r w:rsidRPr="00367120">
              <w:rPr>
                <w:b/>
              </w:rPr>
              <w:t>URATE</w:t>
            </w:r>
          </w:p>
        </w:tc>
        <w:tc>
          <w:tcPr>
            <w:tcW w:w="3636" w:type="dxa"/>
            <w:vAlign w:val="center"/>
          </w:tcPr>
          <w:p w14:paraId="0C1149B4" w14:textId="77777777" w:rsidR="00075971" w:rsidRPr="00367120" w:rsidRDefault="00075971" w:rsidP="00F97D20">
            <w:pPr>
              <w:jc w:val="center"/>
              <w:rPr>
                <w:b/>
                <w:sz w:val="20"/>
                <w:szCs w:val="20"/>
              </w:rPr>
            </w:pPr>
            <w:r w:rsidRPr="00367120">
              <w:rPr>
                <w:b/>
                <w:sz w:val="20"/>
                <w:szCs w:val="20"/>
              </w:rPr>
              <w:t>CONSTATĂRI</w:t>
            </w:r>
          </w:p>
          <w:p w14:paraId="0E4532FE" w14:textId="77777777" w:rsidR="00075971" w:rsidRPr="00367120" w:rsidRDefault="00075971" w:rsidP="00F97D20">
            <w:pPr>
              <w:jc w:val="center"/>
              <w:rPr>
                <w:b/>
                <w:sz w:val="20"/>
                <w:szCs w:val="20"/>
              </w:rPr>
            </w:pPr>
            <w:r w:rsidRPr="00367120">
              <w:rPr>
                <w:b/>
                <w:sz w:val="20"/>
                <w:szCs w:val="20"/>
              </w:rPr>
              <w:t>Corespunde/Nu corespunde / Nu e cazul</w:t>
            </w:r>
          </w:p>
        </w:tc>
      </w:tr>
      <w:tr w:rsidR="00075971" w:rsidRPr="00367120" w14:paraId="5FEF57FA" w14:textId="77777777" w:rsidTr="00F97D20">
        <w:tc>
          <w:tcPr>
            <w:tcW w:w="15860" w:type="dxa"/>
            <w:gridSpan w:val="3"/>
          </w:tcPr>
          <w:p w14:paraId="20BBCE8A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b/>
                <w:sz w:val="22"/>
                <w:szCs w:val="22"/>
              </w:rPr>
              <w:t>Standard S.C.2.1. : Ini</w:t>
            </w:r>
            <w:r w:rsidR="00EE1A1A">
              <w:rPr>
                <w:b/>
                <w:sz w:val="22"/>
                <w:szCs w:val="22"/>
              </w:rPr>
              <w:t>ț</w:t>
            </w:r>
            <w:r w:rsidRPr="00367120">
              <w:rPr>
                <w:b/>
                <w:sz w:val="22"/>
                <w:szCs w:val="22"/>
              </w:rPr>
              <w:t xml:space="preserve">ierea, monitorizarea </w:t>
            </w:r>
            <w:r w:rsidR="00EE1A1A">
              <w:rPr>
                <w:b/>
                <w:sz w:val="22"/>
                <w:szCs w:val="22"/>
              </w:rPr>
              <w:t>ș</w:t>
            </w:r>
            <w:r w:rsidRPr="00367120">
              <w:rPr>
                <w:b/>
                <w:sz w:val="22"/>
                <w:szCs w:val="22"/>
              </w:rPr>
              <w:t xml:space="preserve">i evaluarea periodică a programelor de studii </w:t>
            </w:r>
            <w:r w:rsidR="00EE1A1A">
              <w:rPr>
                <w:b/>
                <w:sz w:val="22"/>
                <w:szCs w:val="22"/>
              </w:rPr>
              <w:t>ș</w:t>
            </w:r>
            <w:r w:rsidRPr="00367120">
              <w:rPr>
                <w:b/>
                <w:sz w:val="22"/>
                <w:szCs w:val="22"/>
              </w:rPr>
              <w:t>i certificatelor DPPD</w:t>
            </w:r>
          </w:p>
        </w:tc>
      </w:tr>
      <w:tr w:rsidR="00075971" w:rsidRPr="00367120" w14:paraId="4FA68951" w14:textId="77777777" w:rsidTr="00F97D20">
        <w:tc>
          <w:tcPr>
            <w:tcW w:w="12224" w:type="dxa"/>
            <w:gridSpan w:val="2"/>
          </w:tcPr>
          <w:p w14:paraId="7C0EF579" w14:textId="77777777" w:rsidR="00075971" w:rsidRPr="00367120" w:rsidRDefault="00075971" w:rsidP="00F97D20">
            <w:pPr>
              <w:widowControl w:val="0"/>
              <w:autoSpaceDE w:val="0"/>
              <w:autoSpaceDN w:val="0"/>
              <w:adjustRightInd w:val="0"/>
              <w:snapToGrid w:val="0"/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 xml:space="preserve">1. Existenta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aplicarea Regulamentului privitor la ini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erea, aprobarea, monitorizarea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evaluarea periodică a programelor de studiu. Regulamentul se aplică atât pentru formarea ini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ală, cât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pentru formarea continuă.</w:t>
            </w:r>
          </w:p>
        </w:tc>
        <w:tc>
          <w:tcPr>
            <w:tcW w:w="3636" w:type="dxa"/>
          </w:tcPr>
          <w:p w14:paraId="64EC131F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51BAC968" w14:textId="77777777" w:rsidTr="00F97D20">
        <w:tc>
          <w:tcPr>
            <w:tcW w:w="12224" w:type="dxa"/>
            <w:gridSpan w:val="2"/>
          </w:tcPr>
          <w:p w14:paraId="42EEC856" w14:textId="77777777" w:rsidR="00075971" w:rsidRPr="00367120" w:rsidRDefault="00075971" w:rsidP="00F97D20">
            <w:pPr>
              <w:widowControl w:val="0"/>
              <w:autoSpaceDE w:val="0"/>
              <w:autoSpaceDN w:val="0"/>
              <w:adjustRightInd w:val="0"/>
              <w:snapToGrid w:val="0"/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 xml:space="preserve">2. Programele de studiu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i certificatele sunt elaborate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emise în func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e de standardele profesional–didactice.</w:t>
            </w:r>
          </w:p>
        </w:tc>
        <w:tc>
          <w:tcPr>
            <w:tcW w:w="3636" w:type="dxa"/>
          </w:tcPr>
          <w:p w14:paraId="5D8851E6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41E00D66" w14:textId="77777777" w:rsidTr="00F97D20">
        <w:tc>
          <w:tcPr>
            <w:tcW w:w="12224" w:type="dxa"/>
            <w:gridSpan w:val="2"/>
            <w:shd w:val="clear" w:color="auto" w:fill="D9D9D9"/>
            <w:vAlign w:val="center"/>
          </w:tcPr>
          <w:p w14:paraId="05CD875B" w14:textId="77777777" w:rsidR="00075971" w:rsidRPr="00367120" w:rsidRDefault="00075971" w:rsidP="00F97D20">
            <w:pPr>
              <w:jc w:val="center"/>
              <w:rPr>
                <w:b/>
              </w:rPr>
            </w:pPr>
            <w:r w:rsidRPr="00367120">
              <w:rPr>
                <w:b/>
              </w:rPr>
              <w:lastRenderedPageBreak/>
              <w:t xml:space="preserve">C.3. PROCEDURI OBIECTIVE </w:t>
            </w:r>
            <w:r w:rsidR="00EE1A1A">
              <w:rPr>
                <w:b/>
              </w:rPr>
              <w:t>Ș</w:t>
            </w:r>
            <w:r w:rsidRPr="00367120">
              <w:rPr>
                <w:b/>
              </w:rPr>
              <w:t>I TRANSPARENTE DE EVALUARE A REZULTATELOR ÎNVĂ</w:t>
            </w:r>
            <w:r w:rsidR="00EE1A1A">
              <w:rPr>
                <w:b/>
              </w:rPr>
              <w:t>Ț</w:t>
            </w:r>
            <w:r w:rsidRPr="00367120">
              <w:rPr>
                <w:b/>
              </w:rPr>
              <w:t>ĂRII</w:t>
            </w:r>
          </w:p>
        </w:tc>
        <w:tc>
          <w:tcPr>
            <w:tcW w:w="3636" w:type="dxa"/>
            <w:vAlign w:val="center"/>
          </w:tcPr>
          <w:p w14:paraId="38CE691A" w14:textId="77777777" w:rsidR="00075971" w:rsidRPr="00367120" w:rsidRDefault="00075971" w:rsidP="00F97D20">
            <w:pPr>
              <w:jc w:val="center"/>
              <w:rPr>
                <w:b/>
                <w:sz w:val="20"/>
                <w:szCs w:val="20"/>
              </w:rPr>
            </w:pPr>
            <w:r w:rsidRPr="00367120">
              <w:rPr>
                <w:b/>
                <w:sz w:val="20"/>
                <w:szCs w:val="20"/>
              </w:rPr>
              <w:t>CONSTATĂRI</w:t>
            </w:r>
          </w:p>
          <w:p w14:paraId="61A2E961" w14:textId="77777777" w:rsidR="00075971" w:rsidRPr="00367120" w:rsidRDefault="00075971" w:rsidP="00F97D20">
            <w:pPr>
              <w:jc w:val="center"/>
              <w:rPr>
                <w:b/>
                <w:sz w:val="20"/>
                <w:szCs w:val="20"/>
              </w:rPr>
            </w:pPr>
            <w:r w:rsidRPr="00367120">
              <w:rPr>
                <w:b/>
                <w:sz w:val="20"/>
                <w:szCs w:val="20"/>
              </w:rPr>
              <w:t>Corespunde/Nu corespunde / Nu e cazul</w:t>
            </w:r>
          </w:p>
        </w:tc>
      </w:tr>
      <w:tr w:rsidR="00075971" w:rsidRPr="00367120" w14:paraId="752506D0" w14:textId="77777777" w:rsidTr="00F97D20">
        <w:tc>
          <w:tcPr>
            <w:tcW w:w="15860" w:type="dxa"/>
            <w:gridSpan w:val="3"/>
          </w:tcPr>
          <w:p w14:paraId="4B6ECFC1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b/>
                <w:sz w:val="22"/>
                <w:szCs w:val="22"/>
              </w:rPr>
              <w:t>Standard S.C.3.1. : Evaluarea studen</w:t>
            </w:r>
            <w:r w:rsidR="00EE1A1A">
              <w:rPr>
                <w:b/>
                <w:sz w:val="22"/>
                <w:szCs w:val="22"/>
              </w:rPr>
              <w:t>ț</w:t>
            </w:r>
            <w:r w:rsidRPr="00367120">
              <w:rPr>
                <w:b/>
                <w:sz w:val="22"/>
                <w:szCs w:val="22"/>
              </w:rPr>
              <w:t>ilor</w:t>
            </w:r>
          </w:p>
        </w:tc>
      </w:tr>
      <w:tr w:rsidR="00075971" w:rsidRPr="00367120" w14:paraId="05A98DC1" w14:textId="77777777" w:rsidTr="00F97D20">
        <w:tc>
          <w:tcPr>
            <w:tcW w:w="12224" w:type="dxa"/>
            <w:gridSpan w:val="2"/>
          </w:tcPr>
          <w:p w14:paraId="28834264" w14:textId="77777777" w:rsidR="00075971" w:rsidRPr="00367120" w:rsidRDefault="00075971" w:rsidP="00F97D20">
            <w:pPr>
              <w:widowControl w:val="0"/>
              <w:autoSpaceDE w:val="0"/>
              <w:autoSpaceDN w:val="0"/>
              <w:adjustRightInd w:val="0"/>
              <w:snapToGrid w:val="0"/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 xml:space="preserve">1. Există un regulament privind examinarea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notarea stud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lor, care este aplicat în mod riguros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i consecvent de către titularii de cursuri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stud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. La examinare participă, pe lângă titularul cursului, cel pu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n încă un alt cadru didactic de specialitate.</w:t>
            </w:r>
          </w:p>
        </w:tc>
        <w:tc>
          <w:tcPr>
            <w:tcW w:w="3636" w:type="dxa"/>
          </w:tcPr>
          <w:p w14:paraId="4E96AE4D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66194C04" w14:textId="77777777" w:rsidTr="00F97D20">
        <w:tc>
          <w:tcPr>
            <w:tcW w:w="12224" w:type="dxa"/>
            <w:gridSpan w:val="2"/>
            <w:tcBorders>
              <w:bottom w:val="single" w:sz="4" w:space="0" w:color="auto"/>
            </w:tcBorders>
          </w:tcPr>
          <w:p w14:paraId="54AFC70E" w14:textId="77777777" w:rsidR="00075971" w:rsidRPr="00367120" w:rsidRDefault="00075971" w:rsidP="00F97D20">
            <w:pPr>
              <w:widowControl w:val="0"/>
              <w:autoSpaceDE w:val="0"/>
              <w:autoSpaceDN w:val="0"/>
              <w:adjustRightInd w:val="0"/>
              <w:snapToGrid w:val="0"/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2. Fiecare curs este astfel proiectat încât să îmbine predarea,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area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i examinarea. Procedeele de examinare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evaluare a stud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lor sunt centrate pe rezultatele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ării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anu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ate stud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lor din timp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în detaliu.</w:t>
            </w:r>
          </w:p>
        </w:tc>
        <w:tc>
          <w:tcPr>
            <w:tcW w:w="3636" w:type="dxa"/>
          </w:tcPr>
          <w:p w14:paraId="767448C9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2DC74ADF" w14:textId="77777777" w:rsidTr="00F97D20">
        <w:tc>
          <w:tcPr>
            <w:tcW w:w="12224" w:type="dxa"/>
            <w:gridSpan w:val="2"/>
            <w:shd w:val="clear" w:color="auto" w:fill="D9D9D9"/>
            <w:vAlign w:val="center"/>
          </w:tcPr>
          <w:p w14:paraId="73861F2D" w14:textId="77777777" w:rsidR="00075971" w:rsidRPr="00367120" w:rsidRDefault="00075971" w:rsidP="00F97D20">
            <w:pPr>
              <w:jc w:val="center"/>
              <w:rPr>
                <w:b/>
              </w:rPr>
            </w:pPr>
            <w:r w:rsidRPr="00367120">
              <w:rPr>
                <w:b/>
              </w:rPr>
              <w:t>C.4. PROCEDURI DE EVALUARE PERIODICĂ A CALITĂ</w:t>
            </w:r>
            <w:r w:rsidR="00EE1A1A">
              <w:rPr>
                <w:b/>
              </w:rPr>
              <w:t>Ț</w:t>
            </w:r>
            <w:r w:rsidRPr="00367120">
              <w:rPr>
                <w:b/>
              </w:rPr>
              <w:t>II CORPULUI PROFESORAL</w:t>
            </w:r>
          </w:p>
        </w:tc>
        <w:tc>
          <w:tcPr>
            <w:tcW w:w="3636" w:type="dxa"/>
            <w:vAlign w:val="center"/>
          </w:tcPr>
          <w:p w14:paraId="7B66E67F" w14:textId="77777777" w:rsidR="00075971" w:rsidRPr="00367120" w:rsidRDefault="00075971" w:rsidP="00F97D20">
            <w:pPr>
              <w:jc w:val="center"/>
              <w:rPr>
                <w:b/>
                <w:sz w:val="20"/>
                <w:szCs w:val="20"/>
              </w:rPr>
            </w:pPr>
            <w:r w:rsidRPr="00367120">
              <w:rPr>
                <w:b/>
                <w:sz w:val="20"/>
                <w:szCs w:val="20"/>
              </w:rPr>
              <w:t>CONSTATĂRI</w:t>
            </w:r>
          </w:p>
          <w:p w14:paraId="35A59EBB" w14:textId="77777777" w:rsidR="00075971" w:rsidRPr="00367120" w:rsidRDefault="00075971" w:rsidP="00F97D20">
            <w:pPr>
              <w:jc w:val="center"/>
              <w:rPr>
                <w:b/>
                <w:sz w:val="20"/>
                <w:szCs w:val="20"/>
              </w:rPr>
            </w:pPr>
            <w:r w:rsidRPr="00367120">
              <w:rPr>
                <w:b/>
                <w:sz w:val="20"/>
                <w:szCs w:val="20"/>
              </w:rPr>
              <w:t>Corespunde/Nu corespunde / Nu e cazul</w:t>
            </w:r>
          </w:p>
        </w:tc>
      </w:tr>
      <w:tr w:rsidR="00075971" w:rsidRPr="00367120" w14:paraId="1D3BA3E7" w14:textId="77777777" w:rsidTr="00F97D20">
        <w:tc>
          <w:tcPr>
            <w:tcW w:w="15860" w:type="dxa"/>
            <w:gridSpan w:val="3"/>
          </w:tcPr>
          <w:p w14:paraId="519005CE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b/>
                <w:sz w:val="22"/>
                <w:szCs w:val="22"/>
              </w:rPr>
              <w:t xml:space="preserve">Standard S.C.4.1.: Calitatea personalului didactic </w:t>
            </w:r>
            <w:r w:rsidR="00EE1A1A">
              <w:rPr>
                <w:b/>
                <w:sz w:val="22"/>
                <w:szCs w:val="22"/>
              </w:rPr>
              <w:t>ș</w:t>
            </w:r>
            <w:r w:rsidRPr="00367120">
              <w:rPr>
                <w:b/>
                <w:sz w:val="22"/>
                <w:szCs w:val="22"/>
              </w:rPr>
              <w:t>i de cercetare</w:t>
            </w:r>
          </w:p>
        </w:tc>
      </w:tr>
      <w:tr w:rsidR="00075971" w:rsidRPr="00367120" w14:paraId="03D2BAF4" w14:textId="77777777" w:rsidTr="00F97D20">
        <w:tc>
          <w:tcPr>
            <w:tcW w:w="12224" w:type="dxa"/>
            <w:gridSpan w:val="2"/>
          </w:tcPr>
          <w:p w14:paraId="140B9642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1. În func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e de specificul programului de studiu, DPPD stabile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te acel raport pe care îl consideră ca optim pentru obiectivele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nivelul propriu al calit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i academice între numărul de cadre didactice titulare cu norma de bază în universitate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numărul total de stud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 înmatricula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. În evaluarea calit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i se consideră că un cadru didactic are norma de bază într-o singură universitate.</w:t>
            </w:r>
          </w:p>
        </w:tc>
        <w:tc>
          <w:tcPr>
            <w:tcW w:w="3636" w:type="dxa"/>
          </w:tcPr>
          <w:p w14:paraId="1B902471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0FBFC034" w14:textId="77777777" w:rsidTr="00F97D20">
        <w:tc>
          <w:tcPr>
            <w:tcW w:w="12224" w:type="dxa"/>
            <w:gridSpan w:val="2"/>
          </w:tcPr>
          <w:p w14:paraId="465AC316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 xml:space="preserve">2. Evaluarea colegială este organizată periodic, fiind bazată pe criterii generale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pe preferi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e colegiale.</w:t>
            </w:r>
          </w:p>
        </w:tc>
        <w:tc>
          <w:tcPr>
            <w:tcW w:w="3636" w:type="dxa"/>
          </w:tcPr>
          <w:p w14:paraId="22FAEF6C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059FD48C" w14:textId="77777777" w:rsidTr="00F97D20">
        <w:tc>
          <w:tcPr>
            <w:tcW w:w="12224" w:type="dxa"/>
            <w:gridSpan w:val="2"/>
          </w:tcPr>
          <w:p w14:paraId="4A3D46AF" w14:textId="77777777" w:rsidR="00075971" w:rsidRPr="00367120" w:rsidRDefault="00075971" w:rsidP="00F97D20">
            <w:pPr>
              <w:widowControl w:val="0"/>
              <w:autoSpaceDE w:val="0"/>
              <w:autoSpaceDN w:val="0"/>
              <w:adjustRightInd w:val="0"/>
              <w:snapToGrid w:val="0"/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3. Există un formular de evaluare de către stud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 a tuturor cadrelor didactice, aprobat de Senat, care se aplică op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onal după fiecare ciclu semestrial de instruire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ale cărui rezultate sunt confid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ale, fiind accesibil doar directorului de departament, decanului, rectorului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persoanei evaluate.</w:t>
            </w:r>
          </w:p>
        </w:tc>
        <w:tc>
          <w:tcPr>
            <w:tcW w:w="3636" w:type="dxa"/>
          </w:tcPr>
          <w:p w14:paraId="2BCD7F77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3816BCA5" w14:textId="77777777" w:rsidTr="00F97D20">
        <w:tc>
          <w:tcPr>
            <w:tcW w:w="12224" w:type="dxa"/>
            <w:gridSpan w:val="2"/>
            <w:tcBorders>
              <w:bottom w:val="single" w:sz="4" w:space="0" w:color="auto"/>
            </w:tcBorders>
          </w:tcPr>
          <w:p w14:paraId="5FA9A9F1" w14:textId="77777777" w:rsidR="00075971" w:rsidRPr="00367120" w:rsidRDefault="00075971" w:rsidP="00F97D20">
            <w:pPr>
              <w:widowControl w:val="0"/>
              <w:autoSpaceDE w:val="0"/>
              <w:autoSpaceDN w:val="0"/>
              <w:adjustRightInd w:val="0"/>
              <w:snapToGrid w:val="0"/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 xml:space="preserve">4. Cadrul didactic se autoevaluează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este evaluat anual de către directorul de departament.</w:t>
            </w:r>
          </w:p>
        </w:tc>
        <w:tc>
          <w:tcPr>
            <w:tcW w:w="3636" w:type="dxa"/>
          </w:tcPr>
          <w:p w14:paraId="0AE96D67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39E54158" w14:textId="77777777" w:rsidTr="00F97D20">
        <w:tc>
          <w:tcPr>
            <w:tcW w:w="12224" w:type="dxa"/>
            <w:gridSpan w:val="2"/>
            <w:shd w:val="clear" w:color="auto" w:fill="D9D9D9"/>
            <w:vAlign w:val="center"/>
          </w:tcPr>
          <w:p w14:paraId="5B4FD092" w14:textId="77777777" w:rsidR="00075971" w:rsidRPr="00367120" w:rsidRDefault="00075971" w:rsidP="00F97D20">
            <w:pPr>
              <w:jc w:val="center"/>
              <w:rPr>
                <w:b/>
              </w:rPr>
            </w:pPr>
            <w:r w:rsidRPr="00367120">
              <w:rPr>
                <w:b/>
              </w:rPr>
              <w:t>C.5. ACCESIBILITATEA RESURSELOR ADECVATE ÎNVĂ</w:t>
            </w:r>
            <w:r w:rsidR="00EE1A1A">
              <w:rPr>
                <w:b/>
              </w:rPr>
              <w:t>Ț</w:t>
            </w:r>
            <w:r w:rsidRPr="00367120">
              <w:rPr>
                <w:b/>
              </w:rPr>
              <w:t>ĂRII</w:t>
            </w:r>
          </w:p>
        </w:tc>
        <w:tc>
          <w:tcPr>
            <w:tcW w:w="3636" w:type="dxa"/>
            <w:vAlign w:val="center"/>
          </w:tcPr>
          <w:p w14:paraId="20014795" w14:textId="77777777" w:rsidR="00075971" w:rsidRPr="00367120" w:rsidRDefault="00075971" w:rsidP="00F97D20">
            <w:pPr>
              <w:jc w:val="center"/>
              <w:rPr>
                <w:b/>
                <w:sz w:val="20"/>
                <w:szCs w:val="20"/>
              </w:rPr>
            </w:pPr>
            <w:r w:rsidRPr="00367120">
              <w:rPr>
                <w:b/>
                <w:sz w:val="20"/>
                <w:szCs w:val="20"/>
              </w:rPr>
              <w:t>CONSTATĂRI</w:t>
            </w:r>
          </w:p>
          <w:p w14:paraId="6C23F119" w14:textId="77777777" w:rsidR="00075971" w:rsidRPr="00367120" w:rsidRDefault="00075971" w:rsidP="00F97D20">
            <w:pPr>
              <w:jc w:val="center"/>
              <w:rPr>
                <w:b/>
                <w:sz w:val="20"/>
                <w:szCs w:val="20"/>
              </w:rPr>
            </w:pPr>
            <w:r w:rsidRPr="00367120">
              <w:rPr>
                <w:b/>
                <w:sz w:val="20"/>
                <w:szCs w:val="20"/>
              </w:rPr>
              <w:t>Corespunde/Nu corespunde / Nu e cazul</w:t>
            </w:r>
          </w:p>
        </w:tc>
      </w:tr>
      <w:tr w:rsidR="00075971" w:rsidRPr="00367120" w14:paraId="0780D307" w14:textId="77777777" w:rsidTr="00F97D20">
        <w:tc>
          <w:tcPr>
            <w:tcW w:w="15860" w:type="dxa"/>
            <w:gridSpan w:val="3"/>
          </w:tcPr>
          <w:p w14:paraId="2B08B126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b/>
                <w:sz w:val="22"/>
                <w:szCs w:val="22"/>
              </w:rPr>
              <w:t>Standard S.C.5.1.: Resurse de învă</w:t>
            </w:r>
            <w:r w:rsidR="00EE1A1A">
              <w:rPr>
                <w:b/>
                <w:sz w:val="22"/>
                <w:szCs w:val="22"/>
              </w:rPr>
              <w:t>ț</w:t>
            </w:r>
            <w:r w:rsidRPr="00367120">
              <w:rPr>
                <w:b/>
                <w:sz w:val="22"/>
                <w:szCs w:val="22"/>
              </w:rPr>
              <w:t xml:space="preserve">are </w:t>
            </w:r>
            <w:r w:rsidR="00EE1A1A">
              <w:rPr>
                <w:b/>
                <w:sz w:val="22"/>
                <w:szCs w:val="22"/>
              </w:rPr>
              <w:t>ș</w:t>
            </w:r>
            <w:r w:rsidRPr="00367120">
              <w:rPr>
                <w:b/>
                <w:sz w:val="22"/>
                <w:szCs w:val="22"/>
              </w:rPr>
              <w:t>i servicii studen</w:t>
            </w:r>
            <w:r w:rsidR="00EE1A1A">
              <w:rPr>
                <w:b/>
                <w:sz w:val="22"/>
                <w:szCs w:val="22"/>
              </w:rPr>
              <w:t>ț</w:t>
            </w:r>
            <w:r w:rsidRPr="00367120">
              <w:rPr>
                <w:b/>
                <w:sz w:val="22"/>
                <w:szCs w:val="22"/>
              </w:rPr>
              <w:t>e</w:t>
            </w:r>
            <w:r w:rsidR="00EE1A1A">
              <w:rPr>
                <w:b/>
                <w:sz w:val="22"/>
                <w:szCs w:val="22"/>
              </w:rPr>
              <w:t>ș</w:t>
            </w:r>
            <w:r w:rsidRPr="00367120">
              <w:rPr>
                <w:b/>
                <w:sz w:val="22"/>
                <w:szCs w:val="22"/>
              </w:rPr>
              <w:t>ti</w:t>
            </w:r>
          </w:p>
        </w:tc>
      </w:tr>
      <w:tr w:rsidR="00075971" w:rsidRPr="00367120" w14:paraId="7995DFC3" w14:textId="77777777" w:rsidTr="00F97D20">
        <w:tc>
          <w:tcPr>
            <w:tcW w:w="12224" w:type="dxa"/>
            <w:gridSpan w:val="2"/>
          </w:tcPr>
          <w:p w14:paraId="742C6D4F" w14:textId="77777777" w:rsidR="00075971" w:rsidRPr="00367120" w:rsidRDefault="00075971" w:rsidP="00F97D20">
            <w:pPr>
              <w:widowControl w:val="0"/>
              <w:autoSpaceDE w:val="0"/>
              <w:autoSpaceDN w:val="0"/>
              <w:adjustRightInd w:val="0"/>
              <w:snapToGrid w:val="0"/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 xml:space="preserve">1. Universitatea / Facultatea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DPPD asigură resurse de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are (manuale, tratate, referi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e bibliografice, crestoma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i, antologii etc.) pentru fiecare program de studiu, în biblioteci, centre de resurse etc., în format clasic sau electronic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în mod gratuit. Biblioteca facult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i / departamentului trebuie să dispună, pe lângă accesul electronic, de un număr corespunzător de volume din 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ară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i străinătate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i de abonamente la principalele reviste de specialitate din 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ară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străinătate pentru fiecare disciplină care define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te un program de studiu. Fiecare bibliotecă are un program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resurse de procurare a căr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lor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revistelor.</w:t>
            </w:r>
          </w:p>
        </w:tc>
        <w:tc>
          <w:tcPr>
            <w:tcW w:w="3636" w:type="dxa"/>
          </w:tcPr>
          <w:p w14:paraId="676A719F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18B154ED" w14:textId="77777777" w:rsidTr="00F97D20">
        <w:tc>
          <w:tcPr>
            <w:tcW w:w="12224" w:type="dxa"/>
            <w:gridSpan w:val="2"/>
          </w:tcPr>
          <w:p w14:paraId="05B6377A" w14:textId="77777777" w:rsidR="00075971" w:rsidRPr="00367120" w:rsidRDefault="00075971" w:rsidP="00F97D20">
            <w:pPr>
              <w:widowControl w:val="0"/>
              <w:autoSpaceDE w:val="0"/>
              <w:autoSpaceDN w:val="0"/>
              <w:adjustRightInd w:val="0"/>
              <w:snapToGrid w:val="0"/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2. Fiecare cadru didactic dispune de strategii actualizate de predare pentru fiecare curs, conforme cu programul de studiu, caracteristicile stud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lor, forma de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ământ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criteriile de calitate predefinite.</w:t>
            </w:r>
          </w:p>
        </w:tc>
        <w:tc>
          <w:tcPr>
            <w:tcW w:w="3636" w:type="dxa"/>
          </w:tcPr>
          <w:p w14:paraId="3A7AEBB5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62875CA2" w14:textId="77777777" w:rsidTr="00F97D20">
        <w:tc>
          <w:tcPr>
            <w:tcW w:w="12224" w:type="dxa"/>
            <w:gridSpan w:val="2"/>
          </w:tcPr>
          <w:p w14:paraId="6613B73A" w14:textId="77777777" w:rsidR="00075971" w:rsidRPr="00367120" w:rsidRDefault="00075971" w:rsidP="00F97D20">
            <w:pPr>
              <w:widowControl w:val="0"/>
              <w:autoSpaceDE w:val="0"/>
              <w:autoSpaceDN w:val="0"/>
              <w:adjustRightInd w:val="0"/>
              <w:snapToGrid w:val="0"/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3. DPPD dispune de programe de stimulare a stud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lor cu performa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e înalte în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are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de recuperare a celor cu dificult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 în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are.</w:t>
            </w:r>
          </w:p>
        </w:tc>
        <w:tc>
          <w:tcPr>
            <w:tcW w:w="3636" w:type="dxa"/>
          </w:tcPr>
          <w:p w14:paraId="1D690F94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451F6799" w14:textId="77777777" w:rsidTr="00F97D20">
        <w:tc>
          <w:tcPr>
            <w:tcW w:w="12224" w:type="dxa"/>
            <w:gridSpan w:val="2"/>
            <w:tcBorders>
              <w:bottom w:val="single" w:sz="4" w:space="0" w:color="auto"/>
            </w:tcBorders>
          </w:tcPr>
          <w:p w14:paraId="7DF991B5" w14:textId="77777777" w:rsidR="00075971" w:rsidRPr="00367120" w:rsidRDefault="00075971" w:rsidP="00F97D20">
            <w:pPr>
              <w:widowControl w:val="0"/>
              <w:autoSpaceDE w:val="0"/>
              <w:autoSpaceDN w:val="0"/>
              <w:adjustRightInd w:val="0"/>
              <w:snapToGrid w:val="0"/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4. DPPD dispune de servicii de consiliere în domeniul carierei didactice, care au o administra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e eficientă.</w:t>
            </w:r>
          </w:p>
        </w:tc>
        <w:tc>
          <w:tcPr>
            <w:tcW w:w="3636" w:type="dxa"/>
          </w:tcPr>
          <w:p w14:paraId="6A57CB4E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1C85B740" w14:textId="77777777" w:rsidTr="00F97D20">
        <w:tc>
          <w:tcPr>
            <w:tcW w:w="12224" w:type="dxa"/>
            <w:gridSpan w:val="2"/>
            <w:shd w:val="clear" w:color="auto" w:fill="D9D9D9"/>
            <w:vAlign w:val="center"/>
          </w:tcPr>
          <w:p w14:paraId="60D62083" w14:textId="77777777" w:rsidR="00075971" w:rsidRPr="00367120" w:rsidRDefault="00075971" w:rsidP="00F97D20">
            <w:pPr>
              <w:jc w:val="center"/>
              <w:rPr>
                <w:b/>
              </w:rPr>
            </w:pPr>
            <w:r w:rsidRPr="00367120">
              <w:rPr>
                <w:b/>
              </w:rPr>
              <w:t>C.6. BAZĂ DE DATE ACTUALIZATĂ SISTEMATIC, REFERITOARE LA ASIGURAREA INTERNĂ A CALITĂ</w:t>
            </w:r>
            <w:r w:rsidR="00EE1A1A">
              <w:rPr>
                <w:b/>
              </w:rPr>
              <w:t>Ț</w:t>
            </w:r>
            <w:r w:rsidRPr="00367120">
              <w:rPr>
                <w:b/>
              </w:rPr>
              <w:t>II</w:t>
            </w:r>
          </w:p>
        </w:tc>
        <w:tc>
          <w:tcPr>
            <w:tcW w:w="3636" w:type="dxa"/>
            <w:vAlign w:val="center"/>
          </w:tcPr>
          <w:p w14:paraId="11AA29D1" w14:textId="77777777" w:rsidR="00075971" w:rsidRPr="00367120" w:rsidRDefault="00075971" w:rsidP="00F97D20">
            <w:pPr>
              <w:jc w:val="center"/>
              <w:rPr>
                <w:b/>
                <w:sz w:val="20"/>
                <w:szCs w:val="20"/>
              </w:rPr>
            </w:pPr>
            <w:r w:rsidRPr="00367120">
              <w:rPr>
                <w:b/>
                <w:sz w:val="20"/>
                <w:szCs w:val="20"/>
              </w:rPr>
              <w:t>CONSTATĂRI</w:t>
            </w:r>
          </w:p>
          <w:p w14:paraId="481303CD" w14:textId="77777777" w:rsidR="00075971" w:rsidRPr="00367120" w:rsidRDefault="00075971" w:rsidP="00F97D20">
            <w:pPr>
              <w:jc w:val="center"/>
              <w:rPr>
                <w:b/>
                <w:sz w:val="20"/>
                <w:szCs w:val="20"/>
              </w:rPr>
            </w:pPr>
            <w:r w:rsidRPr="00367120">
              <w:rPr>
                <w:b/>
                <w:sz w:val="20"/>
                <w:szCs w:val="20"/>
              </w:rPr>
              <w:t>Corespunde/Nu corespunde / Nu e cazul</w:t>
            </w:r>
          </w:p>
        </w:tc>
      </w:tr>
      <w:tr w:rsidR="00075971" w:rsidRPr="00367120" w14:paraId="6A9F7C59" w14:textId="77777777" w:rsidTr="00F97D20">
        <w:tc>
          <w:tcPr>
            <w:tcW w:w="15860" w:type="dxa"/>
            <w:gridSpan w:val="3"/>
          </w:tcPr>
          <w:p w14:paraId="50D3DBAE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b/>
                <w:sz w:val="22"/>
                <w:szCs w:val="22"/>
              </w:rPr>
              <w:t>Standard S.C.6.1.: Sisteme de informa</w:t>
            </w:r>
            <w:r w:rsidR="00EE1A1A">
              <w:rPr>
                <w:b/>
                <w:sz w:val="22"/>
                <w:szCs w:val="22"/>
              </w:rPr>
              <w:t>ț</w:t>
            </w:r>
            <w:r w:rsidRPr="00367120">
              <w:rPr>
                <w:b/>
                <w:sz w:val="22"/>
                <w:szCs w:val="22"/>
              </w:rPr>
              <w:t>ii</w:t>
            </w:r>
          </w:p>
        </w:tc>
      </w:tr>
      <w:tr w:rsidR="00075971" w:rsidRPr="00367120" w14:paraId="6C1D10AA" w14:textId="77777777" w:rsidTr="00F97D20">
        <w:tc>
          <w:tcPr>
            <w:tcW w:w="12224" w:type="dxa"/>
            <w:gridSpan w:val="2"/>
            <w:tcBorders>
              <w:bottom w:val="single" w:sz="4" w:space="0" w:color="auto"/>
            </w:tcBorders>
          </w:tcPr>
          <w:p w14:paraId="03724FE2" w14:textId="77777777" w:rsidR="00075971" w:rsidRPr="00367120" w:rsidRDefault="00075971" w:rsidP="00F97D20">
            <w:pPr>
              <w:widowControl w:val="0"/>
              <w:autoSpaceDE w:val="0"/>
              <w:autoSpaceDN w:val="0"/>
              <w:adjustRightInd w:val="0"/>
              <w:snapToGrid w:val="0"/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 xml:space="preserve">1. DPPD are un sistem informatic care facilitează colectarea, prelucrarea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i analiza datelor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informa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ilor relevante pentru evaluarea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asigurarea institu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onală a calit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i.</w:t>
            </w:r>
          </w:p>
        </w:tc>
        <w:tc>
          <w:tcPr>
            <w:tcW w:w="3636" w:type="dxa"/>
          </w:tcPr>
          <w:p w14:paraId="536F33A5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06527B36" w14:textId="77777777" w:rsidTr="00F97D20">
        <w:tc>
          <w:tcPr>
            <w:tcW w:w="12224" w:type="dxa"/>
            <w:gridSpan w:val="2"/>
            <w:shd w:val="clear" w:color="auto" w:fill="D9D9D9"/>
            <w:vAlign w:val="center"/>
          </w:tcPr>
          <w:p w14:paraId="32152DCA" w14:textId="77777777" w:rsidR="00075971" w:rsidRPr="00367120" w:rsidRDefault="00075971" w:rsidP="00F97D20">
            <w:pPr>
              <w:jc w:val="center"/>
              <w:rPr>
                <w:b/>
              </w:rPr>
            </w:pPr>
            <w:r w:rsidRPr="00367120">
              <w:rPr>
                <w:b/>
              </w:rPr>
              <w:t>C.7. TRANSPAREN</w:t>
            </w:r>
            <w:r w:rsidR="00EE1A1A">
              <w:rPr>
                <w:b/>
              </w:rPr>
              <w:t>Ț</w:t>
            </w:r>
            <w:r w:rsidRPr="00367120">
              <w:rPr>
                <w:b/>
              </w:rPr>
              <w:t>A INFORMA</w:t>
            </w:r>
            <w:r w:rsidR="00EE1A1A">
              <w:rPr>
                <w:b/>
              </w:rPr>
              <w:t>Ț</w:t>
            </w:r>
            <w:r w:rsidRPr="00367120">
              <w:rPr>
                <w:b/>
              </w:rPr>
              <w:t xml:space="preserve">IILOR DE INTERES PUBLIC CU PRIVIRE LA PROGRAMELE DE STUDII </w:t>
            </w:r>
            <w:r w:rsidR="00EE1A1A">
              <w:rPr>
                <w:b/>
              </w:rPr>
              <w:t>Ș</w:t>
            </w:r>
            <w:r w:rsidRPr="00367120">
              <w:rPr>
                <w:b/>
              </w:rPr>
              <w:t xml:space="preserve">I, DUPĂ CAZ, CERTIFICATELE, DIPLOMELE </w:t>
            </w:r>
            <w:r w:rsidR="00EE1A1A">
              <w:rPr>
                <w:b/>
              </w:rPr>
              <w:t>Ș</w:t>
            </w:r>
            <w:r w:rsidRPr="00367120">
              <w:rPr>
                <w:b/>
              </w:rPr>
              <w:t>I CALIFICĂRILE OFERITE</w:t>
            </w:r>
          </w:p>
        </w:tc>
        <w:tc>
          <w:tcPr>
            <w:tcW w:w="3636" w:type="dxa"/>
            <w:vAlign w:val="center"/>
          </w:tcPr>
          <w:p w14:paraId="718A64BD" w14:textId="77777777" w:rsidR="00075971" w:rsidRPr="00367120" w:rsidRDefault="00075971" w:rsidP="00F97D20">
            <w:pPr>
              <w:jc w:val="center"/>
              <w:rPr>
                <w:b/>
                <w:sz w:val="20"/>
                <w:szCs w:val="20"/>
              </w:rPr>
            </w:pPr>
            <w:r w:rsidRPr="00367120">
              <w:rPr>
                <w:b/>
                <w:sz w:val="20"/>
                <w:szCs w:val="20"/>
              </w:rPr>
              <w:t>CONSTATĂRI</w:t>
            </w:r>
          </w:p>
          <w:p w14:paraId="65479600" w14:textId="77777777" w:rsidR="00075971" w:rsidRPr="00367120" w:rsidRDefault="00075971" w:rsidP="00F97D20">
            <w:pPr>
              <w:jc w:val="center"/>
              <w:rPr>
                <w:b/>
                <w:sz w:val="20"/>
                <w:szCs w:val="20"/>
              </w:rPr>
            </w:pPr>
            <w:r w:rsidRPr="00367120">
              <w:rPr>
                <w:b/>
                <w:sz w:val="20"/>
                <w:szCs w:val="20"/>
              </w:rPr>
              <w:t>Corespunde/Nu corespunde / Nu e cazul</w:t>
            </w:r>
          </w:p>
        </w:tc>
      </w:tr>
      <w:tr w:rsidR="00075971" w:rsidRPr="00367120" w14:paraId="25917C14" w14:textId="77777777" w:rsidTr="00F97D20">
        <w:tc>
          <w:tcPr>
            <w:tcW w:w="15860" w:type="dxa"/>
            <w:gridSpan w:val="3"/>
          </w:tcPr>
          <w:p w14:paraId="254D67BD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b/>
                <w:sz w:val="22"/>
                <w:szCs w:val="22"/>
              </w:rPr>
              <w:t>Standard S.C.7.1. : Informa</w:t>
            </w:r>
            <w:r w:rsidR="00EE1A1A">
              <w:rPr>
                <w:b/>
                <w:sz w:val="22"/>
                <w:szCs w:val="22"/>
              </w:rPr>
              <w:t>ț</w:t>
            </w:r>
            <w:r w:rsidRPr="00367120">
              <w:rPr>
                <w:b/>
                <w:sz w:val="22"/>
                <w:szCs w:val="22"/>
              </w:rPr>
              <w:t>ie publică</w:t>
            </w:r>
          </w:p>
        </w:tc>
      </w:tr>
      <w:tr w:rsidR="00075971" w:rsidRPr="00367120" w14:paraId="77C686E2" w14:textId="77777777" w:rsidTr="00F97D20">
        <w:tc>
          <w:tcPr>
            <w:tcW w:w="12224" w:type="dxa"/>
            <w:gridSpan w:val="2"/>
            <w:tcBorders>
              <w:bottom w:val="single" w:sz="4" w:space="0" w:color="auto"/>
            </w:tcBorders>
            <w:vAlign w:val="center"/>
          </w:tcPr>
          <w:p w14:paraId="5951CA81" w14:textId="77777777" w:rsidR="00075971" w:rsidRPr="00367120" w:rsidRDefault="00075971" w:rsidP="00F97D20">
            <w:pPr>
              <w:widowControl w:val="0"/>
              <w:autoSpaceDE w:val="0"/>
              <w:autoSpaceDN w:val="0"/>
              <w:adjustRightInd w:val="0"/>
              <w:snapToGrid w:val="0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1. DPPD trebuie să ofere informa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i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i date, cantitative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i/sau calitative, actuale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i corecte, despre programele de studiu, certificatele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i atestatele eliberate, personalul didactic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de cercetare, facilit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le oferite stud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lor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i despre orice aspecte de interes pentru public, în general,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pentru stud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, în special.</w:t>
            </w:r>
          </w:p>
        </w:tc>
        <w:tc>
          <w:tcPr>
            <w:tcW w:w="3636" w:type="dxa"/>
          </w:tcPr>
          <w:p w14:paraId="31D29C64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3A7F4AF1" w14:textId="77777777" w:rsidTr="00F97D20">
        <w:tc>
          <w:tcPr>
            <w:tcW w:w="12224" w:type="dxa"/>
            <w:gridSpan w:val="2"/>
            <w:shd w:val="clear" w:color="auto" w:fill="D9D9D9"/>
            <w:vAlign w:val="center"/>
          </w:tcPr>
          <w:p w14:paraId="16319526" w14:textId="77777777" w:rsidR="00075971" w:rsidRPr="00367120" w:rsidRDefault="00075971" w:rsidP="00F97D20">
            <w:pPr>
              <w:jc w:val="center"/>
              <w:rPr>
                <w:b/>
              </w:rPr>
            </w:pPr>
            <w:r w:rsidRPr="00367120">
              <w:rPr>
                <w:b/>
              </w:rPr>
              <w:lastRenderedPageBreak/>
              <w:t>C.8. FUNC</w:t>
            </w:r>
            <w:r w:rsidR="00EE1A1A">
              <w:rPr>
                <w:b/>
              </w:rPr>
              <w:t>Ț</w:t>
            </w:r>
            <w:r w:rsidRPr="00367120">
              <w:rPr>
                <w:b/>
              </w:rPr>
              <w:t>IONALITATEA STRUCTURILOR DE ASIGURARE A CALITĂ</w:t>
            </w:r>
            <w:r w:rsidR="00EE1A1A">
              <w:rPr>
                <w:b/>
              </w:rPr>
              <w:t>Ț</w:t>
            </w:r>
            <w:r w:rsidRPr="00367120">
              <w:rPr>
                <w:b/>
              </w:rPr>
              <w:t>II EDUCA</w:t>
            </w:r>
            <w:r w:rsidR="00EE1A1A">
              <w:rPr>
                <w:b/>
              </w:rPr>
              <w:t>Ț</w:t>
            </w:r>
            <w:r w:rsidRPr="00367120">
              <w:rPr>
                <w:b/>
              </w:rPr>
              <w:t>IEI, CONFORM LEGII</w:t>
            </w:r>
          </w:p>
        </w:tc>
        <w:tc>
          <w:tcPr>
            <w:tcW w:w="3636" w:type="dxa"/>
            <w:vAlign w:val="center"/>
          </w:tcPr>
          <w:p w14:paraId="07338ED3" w14:textId="77777777" w:rsidR="00075971" w:rsidRPr="00367120" w:rsidRDefault="00075971" w:rsidP="00F97D20">
            <w:pPr>
              <w:jc w:val="center"/>
              <w:rPr>
                <w:b/>
                <w:sz w:val="20"/>
                <w:szCs w:val="20"/>
              </w:rPr>
            </w:pPr>
            <w:r w:rsidRPr="00367120">
              <w:rPr>
                <w:b/>
                <w:sz w:val="20"/>
                <w:szCs w:val="20"/>
              </w:rPr>
              <w:t>CONSTATĂRI</w:t>
            </w:r>
          </w:p>
          <w:p w14:paraId="5FFAFB15" w14:textId="77777777" w:rsidR="00075971" w:rsidRPr="00367120" w:rsidRDefault="00075971" w:rsidP="00F97D20">
            <w:pPr>
              <w:jc w:val="center"/>
              <w:rPr>
                <w:b/>
                <w:sz w:val="20"/>
                <w:szCs w:val="20"/>
              </w:rPr>
            </w:pPr>
            <w:r w:rsidRPr="00367120">
              <w:rPr>
                <w:b/>
                <w:sz w:val="20"/>
                <w:szCs w:val="20"/>
              </w:rPr>
              <w:t>Corespunde/Nu corespunde / Nu e cazul</w:t>
            </w:r>
          </w:p>
        </w:tc>
      </w:tr>
      <w:tr w:rsidR="00075971" w:rsidRPr="00367120" w14:paraId="5D0BCF8B" w14:textId="77777777" w:rsidTr="00F97D20">
        <w:tc>
          <w:tcPr>
            <w:tcW w:w="15860" w:type="dxa"/>
            <w:gridSpan w:val="3"/>
          </w:tcPr>
          <w:p w14:paraId="406AD21F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b/>
                <w:sz w:val="22"/>
                <w:szCs w:val="22"/>
              </w:rPr>
              <w:t>Standard S.C.8.1. : Structura institu</w:t>
            </w:r>
            <w:r w:rsidR="00EE1A1A">
              <w:rPr>
                <w:b/>
                <w:sz w:val="22"/>
                <w:szCs w:val="22"/>
              </w:rPr>
              <w:t>ț</w:t>
            </w:r>
            <w:r w:rsidRPr="00367120">
              <w:rPr>
                <w:b/>
                <w:sz w:val="22"/>
                <w:szCs w:val="22"/>
              </w:rPr>
              <w:t>ională de asigurare a calită</w:t>
            </w:r>
            <w:r w:rsidR="00EE1A1A">
              <w:rPr>
                <w:b/>
                <w:sz w:val="22"/>
                <w:szCs w:val="22"/>
              </w:rPr>
              <w:t>ț</w:t>
            </w:r>
            <w:r w:rsidRPr="00367120">
              <w:rPr>
                <w:b/>
                <w:sz w:val="22"/>
                <w:szCs w:val="22"/>
              </w:rPr>
              <w:t>ii educa</w:t>
            </w:r>
            <w:r w:rsidR="00EE1A1A">
              <w:rPr>
                <w:b/>
                <w:sz w:val="22"/>
                <w:szCs w:val="22"/>
              </w:rPr>
              <w:t>ț</w:t>
            </w:r>
            <w:r w:rsidRPr="00367120">
              <w:rPr>
                <w:b/>
                <w:sz w:val="22"/>
                <w:szCs w:val="22"/>
              </w:rPr>
              <w:t xml:space="preserve">iei este conformă prevederilor legale </w:t>
            </w:r>
            <w:r w:rsidR="00EE1A1A">
              <w:rPr>
                <w:b/>
                <w:sz w:val="22"/>
                <w:szCs w:val="22"/>
              </w:rPr>
              <w:t>ș</w:t>
            </w:r>
            <w:r w:rsidRPr="00367120">
              <w:rPr>
                <w:b/>
                <w:sz w:val="22"/>
                <w:szCs w:val="22"/>
              </w:rPr>
              <w:t>i î</w:t>
            </w:r>
            <w:r w:rsidR="00EE1A1A">
              <w:rPr>
                <w:b/>
                <w:sz w:val="22"/>
                <w:szCs w:val="22"/>
              </w:rPr>
              <w:t>ș</w:t>
            </w:r>
            <w:r w:rsidRPr="00367120">
              <w:rPr>
                <w:b/>
                <w:sz w:val="22"/>
                <w:szCs w:val="22"/>
              </w:rPr>
              <w:t>i desfă</w:t>
            </w:r>
            <w:r w:rsidR="00EE1A1A">
              <w:rPr>
                <w:b/>
                <w:sz w:val="22"/>
                <w:szCs w:val="22"/>
              </w:rPr>
              <w:t>ș</w:t>
            </w:r>
            <w:r w:rsidRPr="00367120">
              <w:rPr>
                <w:b/>
                <w:sz w:val="22"/>
                <w:szCs w:val="22"/>
              </w:rPr>
              <w:t>oară activitatea permanent</w:t>
            </w:r>
          </w:p>
        </w:tc>
      </w:tr>
      <w:tr w:rsidR="00075971" w:rsidRPr="00367120" w14:paraId="70956A8B" w14:textId="77777777" w:rsidTr="00F97D20">
        <w:tc>
          <w:tcPr>
            <w:tcW w:w="12224" w:type="dxa"/>
            <w:gridSpan w:val="2"/>
          </w:tcPr>
          <w:p w14:paraId="2925F0FF" w14:textId="77777777" w:rsidR="00075971" w:rsidRPr="00367120" w:rsidRDefault="00075971" w:rsidP="00F97D20">
            <w:pPr>
              <w:widowControl w:val="0"/>
              <w:autoSpaceDE w:val="0"/>
              <w:autoSpaceDN w:val="0"/>
              <w:adjustRightInd w:val="0"/>
              <w:snapToGrid w:val="0"/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 xml:space="preserve">1. Procedurile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activit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le de evaluare privind calitatea educa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ei au fost elaborate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i aprobate de Senatul universitar. Comisia DPPD elaborează raportul anual de evaluare internă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îl face public prin afi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are sau publicare, inclusiv în format electronic,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formulează propuneri de îmbunăt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re a calit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i educa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ei.</w:t>
            </w:r>
          </w:p>
        </w:tc>
        <w:tc>
          <w:tcPr>
            <w:tcW w:w="3636" w:type="dxa"/>
          </w:tcPr>
          <w:p w14:paraId="2F9B36E3" w14:textId="77777777" w:rsidR="00075971" w:rsidRPr="00367120" w:rsidRDefault="00075971" w:rsidP="00F97D20">
            <w:pPr>
              <w:jc w:val="both"/>
            </w:pPr>
          </w:p>
        </w:tc>
      </w:tr>
    </w:tbl>
    <w:p w14:paraId="04EDD31B" w14:textId="77777777" w:rsidR="00075971" w:rsidRPr="0059520C" w:rsidRDefault="00075971" w:rsidP="00075971">
      <w:bookmarkStart w:id="0" w:name="_GoBack"/>
      <w:bookmarkEnd w:id="0"/>
      <w:r w:rsidRPr="0059520C">
        <w:t>Întocmit:</w:t>
      </w:r>
    </w:p>
    <w:p w14:paraId="32C870B3" w14:textId="77777777" w:rsidR="00075971" w:rsidRPr="0059520C" w:rsidRDefault="00075971" w:rsidP="00075971">
      <w:pPr>
        <w:jc w:val="both"/>
        <w:rPr>
          <w:b/>
          <w:sz w:val="22"/>
          <w:szCs w:val="22"/>
        </w:rPr>
      </w:pPr>
      <w:r w:rsidRPr="0059520C">
        <w:rPr>
          <w:b/>
        </w:rPr>
        <w:t>DATA:</w:t>
      </w:r>
      <w:r w:rsidRPr="0059520C">
        <w:rPr>
          <w:b/>
          <w:sz w:val="22"/>
          <w:szCs w:val="22"/>
        </w:rPr>
        <w:tab/>
      </w:r>
      <w:r w:rsidRPr="0059520C">
        <w:rPr>
          <w:b/>
          <w:sz w:val="22"/>
          <w:szCs w:val="22"/>
        </w:rPr>
        <w:tab/>
      </w:r>
      <w:r w:rsidRPr="0059520C">
        <w:rPr>
          <w:b/>
          <w:sz w:val="22"/>
          <w:szCs w:val="22"/>
        </w:rPr>
        <w:tab/>
      </w:r>
      <w:r w:rsidRPr="0059520C">
        <w:rPr>
          <w:b/>
          <w:sz w:val="22"/>
          <w:szCs w:val="22"/>
        </w:rPr>
        <w:tab/>
      </w:r>
      <w:r w:rsidR="00D764E6" w:rsidRPr="0059520C">
        <w:rPr>
          <w:b/>
        </w:rPr>
        <w:t>MEMBRII COMISIEI DE EVALUARE DIN FACULTAT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63"/>
        <w:gridCol w:w="4623"/>
        <w:gridCol w:w="2700"/>
      </w:tblGrid>
      <w:tr w:rsidR="00075971" w:rsidRPr="0059520C" w14:paraId="160C1F97" w14:textId="77777777" w:rsidTr="00F97D20">
        <w:trPr>
          <w:trHeight w:val="276"/>
          <w:jc w:val="center"/>
        </w:trPr>
        <w:tc>
          <w:tcPr>
            <w:tcW w:w="1263" w:type="dxa"/>
          </w:tcPr>
          <w:p w14:paraId="4E985E37" w14:textId="77777777" w:rsidR="00075971" w:rsidRPr="0059520C" w:rsidRDefault="00075971" w:rsidP="00F97D20">
            <w:pPr>
              <w:rPr>
                <w:sz w:val="22"/>
                <w:szCs w:val="22"/>
              </w:rPr>
            </w:pPr>
          </w:p>
        </w:tc>
        <w:tc>
          <w:tcPr>
            <w:tcW w:w="4623" w:type="dxa"/>
            <w:vAlign w:val="center"/>
          </w:tcPr>
          <w:p w14:paraId="46633FFE" w14:textId="77777777" w:rsidR="00075971" w:rsidRPr="0059520C" w:rsidRDefault="00075971" w:rsidP="00F97D20">
            <w:pPr>
              <w:jc w:val="center"/>
              <w:rPr>
                <w:sz w:val="22"/>
                <w:szCs w:val="22"/>
              </w:rPr>
            </w:pPr>
            <w:r w:rsidRPr="0059520C">
              <w:rPr>
                <w:sz w:val="22"/>
                <w:szCs w:val="22"/>
              </w:rPr>
              <w:t xml:space="preserve">Numele </w:t>
            </w:r>
            <w:r w:rsidR="00EE1A1A" w:rsidRPr="0059520C">
              <w:rPr>
                <w:sz w:val="22"/>
                <w:szCs w:val="22"/>
              </w:rPr>
              <w:t>ș</w:t>
            </w:r>
            <w:r w:rsidRPr="0059520C">
              <w:rPr>
                <w:sz w:val="22"/>
                <w:szCs w:val="22"/>
              </w:rPr>
              <w:t>i prenumele</w:t>
            </w:r>
          </w:p>
        </w:tc>
        <w:tc>
          <w:tcPr>
            <w:tcW w:w="2700" w:type="dxa"/>
            <w:vAlign w:val="center"/>
          </w:tcPr>
          <w:p w14:paraId="689ACF35" w14:textId="77777777" w:rsidR="00075971" w:rsidRPr="0059520C" w:rsidRDefault="00075971" w:rsidP="00F97D20">
            <w:pPr>
              <w:jc w:val="center"/>
              <w:rPr>
                <w:sz w:val="22"/>
                <w:szCs w:val="22"/>
              </w:rPr>
            </w:pPr>
            <w:r w:rsidRPr="0059520C">
              <w:rPr>
                <w:sz w:val="22"/>
                <w:szCs w:val="22"/>
              </w:rPr>
              <w:t>Semnătura</w:t>
            </w:r>
          </w:p>
        </w:tc>
      </w:tr>
      <w:tr w:rsidR="00075971" w:rsidRPr="0059520C" w14:paraId="1532763C" w14:textId="77777777" w:rsidTr="00F97D20">
        <w:trPr>
          <w:trHeight w:val="345"/>
          <w:jc w:val="center"/>
        </w:trPr>
        <w:tc>
          <w:tcPr>
            <w:tcW w:w="1263" w:type="dxa"/>
            <w:vAlign w:val="center"/>
          </w:tcPr>
          <w:p w14:paraId="6A249694" w14:textId="77777777" w:rsidR="00075971" w:rsidRPr="0059520C" w:rsidRDefault="00075971" w:rsidP="00F97D20">
            <w:pPr>
              <w:rPr>
                <w:sz w:val="22"/>
                <w:szCs w:val="22"/>
              </w:rPr>
            </w:pPr>
            <w:r w:rsidRPr="0059520C">
              <w:rPr>
                <w:sz w:val="22"/>
                <w:szCs w:val="22"/>
              </w:rPr>
              <w:t>Evaluator 1</w:t>
            </w:r>
          </w:p>
        </w:tc>
        <w:tc>
          <w:tcPr>
            <w:tcW w:w="4623" w:type="dxa"/>
            <w:vAlign w:val="center"/>
          </w:tcPr>
          <w:p w14:paraId="18B1AAD9" w14:textId="77777777" w:rsidR="00075971" w:rsidRPr="0059520C" w:rsidRDefault="00075971" w:rsidP="00F97D20">
            <w:pPr>
              <w:rPr>
                <w:sz w:val="22"/>
                <w:szCs w:val="22"/>
              </w:rPr>
            </w:pPr>
          </w:p>
        </w:tc>
        <w:tc>
          <w:tcPr>
            <w:tcW w:w="2700" w:type="dxa"/>
            <w:vAlign w:val="center"/>
          </w:tcPr>
          <w:p w14:paraId="72F3FCB4" w14:textId="77777777" w:rsidR="00075971" w:rsidRPr="0059520C" w:rsidRDefault="00075971" w:rsidP="00F97D20">
            <w:pPr>
              <w:rPr>
                <w:sz w:val="22"/>
                <w:szCs w:val="22"/>
              </w:rPr>
            </w:pPr>
          </w:p>
        </w:tc>
      </w:tr>
      <w:tr w:rsidR="00075971" w:rsidRPr="0059520C" w14:paraId="391FB18E" w14:textId="77777777" w:rsidTr="00F97D20">
        <w:trPr>
          <w:trHeight w:val="354"/>
          <w:jc w:val="center"/>
        </w:trPr>
        <w:tc>
          <w:tcPr>
            <w:tcW w:w="1263" w:type="dxa"/>
            <w:vAlign w:val="center"/>
          </w:tcPr>
          <w:p w14:paraId="4BEEA48D" w14:textId="77777777" w:rsidR="00075971" w:rsidRPr="0059520C" w:rsidRDefault="00075971" w:rsidP="00F97D20">
            <w:pPr>
              <w:rPr>
                <w:sz w:val="22"/>
                <w:szCs w:val="22"/>
              </w:rPr>
            </w:pPr>
            <w:r w:rsidRPr="0059520C">
              <w:rPr>
                <w:sz w:val="22"/>
                <w:szCs w:val="22"/>
              </w:rPr>
              <w:t>Evaluator 2</w:t>
            </w:r>
          </w:p>
        </w:tc>
        <w:tc>
          <w:tcPr>
            <w:tcW w:w="4623" w:type="dxa"/>
            <w:vAlign w:val="center"/>
          </w:tcPr>
          <w:p w14:paraId="1D2B9D60" w14:textId="77777777" w:rsidR="00075971" w:rsidRPr="0059520C" w:rsidRDefault="00075971" w:rsidP="00F97D20">
            <w:pPr>
              <w:rPr>
                <w:sz w:val="22"/>
                <w:szCs w:val="22"/>
              </w:rPr>
            </w:pPr>
          </w:p>
        </w:tc>
        <w:tc>
          <w:tcPr>
            <w:tcW w:w="2700" w:type="dxa"/>
            <w:vAlign w:val="center"/>
          </w:tcPr>
          <w:p w14:paraId="2D4131C9" w14:textId="77777777" w:rsidR="00075971" w:rsidRPr="0059520C" w:rsidRDefault="00075971" w:rsidP="00F97D20">
            <w:pPr>
              <w:rPr>
                <w:sz w:val="22"/>
                <w:szCs w:val="22"/>
              </w:rPr>
            </w:pPr>
          </w:p>
        </w:tc>
      </w:tr>
      <w:tr w:rsidR="00075971" w:rsidRPr="0059520C" w14:paraId="511C5E4F" w14:textId="77777777" w:rsidTr="00F97D20">
        <w:trPr>
          <w:trHeight w:val="349"/>
          <w:jc w:val="center"/>
        </w:trPr>
        <w:tc>
          <w:tcPr>
            <w:tcW w:w="1263" w:type="dxa"/>
            <w:vAlign w:val="center"/>
          </w:tcPr>
          <w:p w14:paraId="0FEB5DA5" w14:textId="77777777" w:rsidR="00075971" w:rsidRPr="0059520C" w:rsidRDefault="00075971" w:rsidP="00F97D20">
            <w:pPr>
              <w:rPr>
                <w:sz w:val="22"/>
                <w:szCs w:val="22"/>
              </w:rPr>
            </w:pPr>
            <w:r w:rsidRPr="0059520C">
              <w:rPr>
                <w:sz w:val="22"/>
                <w:szCs w:val="22"/>
              </w:rPr>
              <w:t>Evaluator 3</w:t>
            </w:r>
          </w:p>
        </w:tc>
        <w:tc>
          <w:tcPr>
            <w:tcW w:w="4623" w:type="dxa"/>
            <w:vAlign w:val="center"/>
          </w:tcPr>
          <w:p w14:paraId="53743A3D" w14:textId="77777777" w:rsidR="00075971" w:rsidRPr="0059520C" w:rsidRDefault="00075971" w:rsidP="00F97D20">
            <w:pPr>
              <w:rPr>
                <w:sz w:val="22"/>
                <w:szCs w:val="22"/>
              </w:rPr>
            </w:pPr>
          </w:p>
        </w:tc>
        <w:tc>
          <w:tcPr>
            <w:tcW w:w="2700" w:type="dxa"/>
            <w:vAlign w:val="center"/>
          </w:tcPr>
          <w:p w14:paraId="2CEB11F3" w14:textId="77777777" w:rsidR="00075971" w:rsidRPr="0059520C" w:rsidRDefault="00075971" w:rsidP="00F97D20">
            <w:pPr>
              <w:rPr>
                <w:sz w:val="22"/>
                <w:szCs w:val="22"/>
              </w:rPr>
            </w:pPr>
          </w:p>
        </w:tc>
      </w:tr>
    </w:tbl>
    <w:p w14:paraId="485ADE08" w14:textId="77777777" w:rsidR="00075971" w:rsidRPr="0059520C" w:rsidRDefault="00075971" w:rsidP="00075971">
      <w:pPr>
        <w:jc w:val="both"/>
      </w:pPr>
    </w:p>
    <w:p w14:paraId="6104B0DF" w14:textId="0E6E1630" w:rsidR="00075971" w:rsidRPr="0059520C" w:rsidRDefault="00075971" w:rsidP="00075971">
      <w:pPr>
        <w:jc w:val="both"/>
        <w:rPr>
          <w:sz w:val="18"/>
          <w:szCs w:val="18"/>
        </w:rPr>
      </w:pPr>
      <w:r w:rsidRPr="0059520C">
        <w:rPr>
          <w:b/>
        </w:rPr>
        <w:t>CONCLUZII:</w:t>
      </w:r>
    </w:p>
    <w:p w14:paraId="0C023E4C" w14:textId="3A2A8384" w:rsidR="00075971" w:rsidRPr="0059520C" w:rsidRDefault="00F34714" w:rsidP="00075971">
      <w:pPr>
        <w:jc w:val="both"/>
        <w:rPr>
          <w:b/>
        </w:rPr>
      </w:pPr>
      <w:r w:rsidRPr="0059520C">
        <w:rPr>
          <w:b/>
        </w:rPr>
        <w:t>DATA:</w:t>
      </w:r>
      <w:r w:rsidRPr="0059520C">
        <w:rPr>
          <w:b/>
        </w:rPr>
        <w:tab/>
      </w:r>
      <w:r w:rsidRPr="0059520C">
        <w:rPr>
          <w:b/>
        </w:rPr>
        <w:tab/>
      </w:r>
      <w:r w:rsidRPr="0059520C">
        <w:rPr>
          <w:b/>
        </w:rPr>
        <w:tab/>
      </w:r>
      <w:r w:rsidRPr="0059520C">
        <w:rPr>
          <w:b/>
        </w:rPr>
        <w:tab/>
      </w:r>
      <w:r w:rsidR="00075971" w:rsidRPr="0059520C">
        <w:rPr>
          <w:b/>
        </w:rPr>
        <w:t xml:space="preserve">MEMBRII COMISIEI CEAC-USV                                                      </w:t>
      </w:r>
    </w:p>
    <w:tbl>
      <w:tblPr>
        <w:tblW w:w="0" w:type="auto"/>
        <w:tblInd w:w="35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76"/>
        <w:gridCol w:w="4678"/>
        <w:gridCol w:w="2693"/>
      </w:tblGrid>
      <w:tr w:rsidR="0059520C" w:rsidRPr="0059520C" w14:paraId="0CCF2B2C" w14:textId="77777777" w:rsidTr="00F34714">
        <w:trPr>
          <w:trHeight w:val="276"/>
        </w:trPr>
        <w:tc>
          <w:tcPr>
            <w:tcW w:w="1276" w:type="dxa"/>
          </w:tcPr>
          <w:p w14:paraId="4D1C9092" w14:textId="77777777" w:rsidR="00075971" w:rsidRPr="0059520C" w:rsidRDefault="00075971" w:rsidP="00F97D20">
            <w:pPr>
              <w:rPr>
                <w:sz w:val="22"/>
                <w:szCs w:val="22"/>
              </w:rPr>
            </w:pPr>
          </w:p>
        </w:tc>
        <w:tc>
          <w:tcPr>
            <w:tcW w:w="4678" w:type="dxa"/>
            <w:vAlign w:val="center"/>
          </w:tcPr>
          <w:p w14:paraId="5BE31C43" w14:textId="77777777" w:rsidR="00075971" w:rsidRPr="0059520C" w:rsidRDefault="00075971" w:rsidP="00F97D20">
            <w:pPr>
              <w:jc w:val="center"/>
              <w:rPr>
                <w:sz w:val="22"/>
                <w:szCs w:val="22"/>
              </w:rPr>
            </w:pPr>
            <w:r w:rsidRPr="0059520C">
              <w:rPr>
                <w:sz w:val="22"/>
                <w:szCs w:val="22"/>
              </w:rPr>
              <w:t xml:space="preserve">Numele </w:t>
            </w:r>
            <w:r w:rsidR="00EE1A1A" w:rsidRPr="0059520C">
              <w:rPr>
                <w:sz w:val="22"/>
                <w:szCs w:val="22"/>
              </w:rPr>
              <w:t>ș</w:t>
            </w:r>
            <w:r w:rsidRPr="0059520C">
              <w:rPr>
                <w:sz w:val="22"/>
                <w:szCs w:val="22"/>
              </w:rPr>
              <w:t>i prenumele</w:t>
            </w:r>
          </w:p>
        </w:tc>
        <w:tc>
          <w:tcPr>
            <w:tcW w:w="2693" w:type="dxa"/>
            <w:vAlign w:val="center"/>
          </w:tcPr>
          <w:p w14:paraId="32C00D68" w14:textId="77777777" w:rsidR="00075971" w:rsidRPr="0059520C" w:rsidRDefault="00075971" w:rsidP="00F97D20">
            <w:pPr>
              <w:jc w:val="center"/>
              <w:rPr>
                <w:sz w:val="22"/>
                <w:szCs w:val="22"/>
              </w:rPr>
            </w:pPr>
            <w:r w:rsidRPr="0059520C">
              <w:rPr>
                <w:sz w:val="22"/>
                <w:szCs w:val="22"/>
              </w:rPr>
              <w:t>Semnătura</w:t>
            </w:r>
          </w:p>
        </w:tc>
      </w:tr>
      <w:tr w:rsidR="0059520C" w:rsidRPr="0059520C" w14:paraId="1B89230F" w14:textId="77777777" w:rsidTr="00F34714">
        <w:trPr>
          <w:trHeight w:val="345"/>
        </w:trPr>
        <w:tc>
          <w:tcPr>
            <w:tcW w:w="1276" w:type="dxa"/>
            <w:vAlign w:val="center"/>
          </w:tcPr>
          <w:p w14:paraId="02B7E90A" w14:textId="77777777" w:rsidR="00075971" w:rsidRPr="0059520C" w:rsidRDefault="00075971" w:rsidP="00F97D20">
            <w:pPr>
              <w:jc w:val="center"/>
              <w:rPr>
                <w:sz w:val="22"/>
                <w:szCs w:val="22"/>
              </w:rPr>
            </w:pPr>
            <w:r w:rsidRPr="0059520C">
              <w:rPr>
                <w:sz w:val="22"/>
                <w:szCs w:val="22"/>
              </w:rPr>
              <w:t>Evaluator 1</w:t>
            </w:r>
          </w:p>
        </w:tc>
        <w:tc>
          <w:tcPr>
            <w:tcW w:w="4678" w:type="dxa"/>
            <w:vAlign w:val="center"/>
          </w:tcPr>
          <w:p w14:paraId="6473E4FF" w14:textId="77777777" w:rsidR="00075971" w:rsidRPr="0059520C" w:rsidRDefault="00075971" w:rsidP="00F97D20">
            <w:pPr>
              <w:rPr>
                <w:sz w:val="22"/>
                <w:szCs w:val="22"/>
              </w:rPr>
            </w:pPr>
          </w:p>
        </w:tc>
        <w:tc>
          <w:tcPr>
            <w:tcW w:w="2693" w:type="dxa"/>
            <w:vAlign w:val="center"/>
          </w:tcPr>
          <w:p w14:paraId="4D24E59A" w14:textId="77777777" w:rsidR="00075971" w:rsidRPr="0059520C" w:rsidRDefault="00075971" w:rsidP="00F97D20">
            <w:pPr>
              <w:jc w:val="center"/>
              <w:rPr>
                <w:sz w:val="22"/>
                <w:szCs w:val="22"/>
              </w:rPr>
            </w:pPr>
          </w:p>
        </w:tc>
      </w:tr>
      <w:tr w:rsidR="00075971" w:rsidRPr="00367120" w14:paraId="561F0392" w14:textId="77777777" w:rsidTr="00F34714">
        <w:trPr>
          <w:trHeight w:val="354"/>
        </w:trPr>
        <w:tc>
          <w:tcPr>
            <w:tcW w:w="1276" w:type="dxa"/>
            <w:vAlign w:val="center"/>
          </w:tcPr>
          <w:p w14:paraId="7712AF51" w14:textId="77777777" w:rsidR="00075971" w:rsidRPr="00367120" w:rsidRDefault="00075971" w:rsidP="00F97D20">
            <w:pPr>
              <w:jc w:val="center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Evaluator 2</w:t>
            </w:r>
          </w:p>
        </w:tc>
        <w:tc>
          <w:tcPr>
            <w:tcW w:w="4678" w:type="dxa"/>
            <w:vAlign w:val="center"/>
          </w:tcPr>
          <w:p w14:paraId="22DCB176" w14:textId="77777777" w:rsidR="00075971" w:rsidRPr="00367120" w:rsidRDefault="00075971" w:rsidP="00F97D20">
            <w:pPr>
              <w:rPr>
                <w:sz w:val="22"/>
                <w:szCs w:val="22"/>
              </w:rPr>
            </w:pPr>
          </w:p>
        </w:tc>
        <w:tc>
          <w:tcPr>
            <w:tcW w:w="2693" w:type="dxa"/>
            <w:vAlign w:val="center"/>
          </w:tcPr>
          <w:p w14:paraId="0790B93D" w14:textId="77777777" w:rsidR="00075971" w:rsidRPr="00367120" w:rsidRDefault="00075971" w:rsidP="00F97D20">
            <w:pPr>
              <w:jc w:val="center"/>
              <w:rPr>
                <w:sz w:val="22"/>
                <w:szCs w:val="22"/>
              </w:rPr>
            </w:pPr>
          </w:p>
        </w:tc>
      </w:tr>
      <w:tr w:rsidR="00075971" w:rsidRPr="00367120" w14:paraId="799D691F" w14:textId="77777777" w:rsidTr="00F34714">
        <w:trPr>
          <w:trHeight w:val="349"/>
        </w:trPr>
        <w:tc>
          <w:tcPr>
            <w:tcW w:w="1276" w:type="dxa"/>
            <w:vAlign w:val="center"/>
          </w:tcPr>
          <w:p w14:paraId="7ED8CA88" w14:textId="77777777" w:rsidR="00075971" w:rsidRPr="00367120" w:rsidRDefault="00075971" w:rsidP="00F97D20">
            <w:pPr>
              <w:jc w:val="center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Evaluator 3</w:t>
            </w:r>
          </w:p>
        </w:tc>
        <w:tc>
          <w:tcPr>
            <w:tcW w:w="4678" w:type="dxa"/>
            <w:vAlign w:val="center"/>
          </w:tcPr>
          <w:p w14:paraId="5DDEC315" w14:textId="77777777" w:rsidR="00075971" w:rsidRPr="00367120" w:rsidRDefault="00075971" w:rsidP="00F97D20">
            <w:pPr>
              <w:rPr>
                <w:sz w:val="22"/>
                <w:szCs w:val="22"/>
              </w:rPr>
            </w:pPr>
          </w:p>
        </w:tc>
        <w:tc>
          <w:tcPr>
            <w:tcW w:w="2693" w:type="dxa"/>
            <w:vAlign w:val="center"/>
          </w:tcPr>
          <w:p w14:paraId="45EEEA40" w14:textId="77777777" w:rsidR="00075971" w:rsidRPr="00367120" w:rsidRDefault="00075971" w:rsidP="00F97D20">
            <w:pPr>
              <w:jc w:val="center"/>
              <w:rPr>
                <w:sz w:val="22"/>
                <w:szCs w:val="22"/>
              </w:rPr>
            </w:pPr>
          </w:p>
        </w:tc>
      </w:tr>
    </w:tbl>
    <w:p w14:paraId="26D6BC3B" w14:textId="77777777" w:rsidR="00075971" w:rsidRPr="00367120" w:rsidRDefault="00075971" w:rsidP="00075971">
      <w:pPr>
        <w:jc w:val="both"/>
      </w:pPr>
    </w:p>
    <w:p w14:paraId="16FFE18D" w14:textId="77777777" w:rsidR="00075971" w:rsidRPr="00367120" w:rsidRDefault="00075971" w:rsidP="00075971">
      <w:pPr>
        <w:jc w:val="both"/>
      </w:pPr>
    </w:p>
    <w:p w14:paraId="717CA7F3" w14:textId="77777777" w:rsidR="00075971" w:rsidRPr="00367120" w:rsidRDefault="00075971" w:rsidP="00075971">
      <w:pPr>
        <w:jc w:val="both"/>
        <w:rPr>
          <w:b/>
        </w:rPr>
      </w:pPr>
      <w:r w:rsidRPr="00367120">
        <w:rPr>
          <w:i/>
          <w:sz w:val="40"/>
          <w:szCs w:val="40"/>
        </w:rPr>
        <w:t xml:space="preserve">□ </w:t>
      </w:r>
      <w:r w:rsidRPr="00367120">
        <w:rPr>
          <w:b/>
        </w:rPr>
        <w:t xml:space="preserve">Raportul de evaluare internă al programului de studii </w:t>
      </w:r>
      <w:r w:rsidRPr="00367120">
        <w:rPr>
          <w:b/>
          <w:bCs/>
        </w:rPr>
        <w:t>............................................................................</w:t>
      </w:r>
      <w:r w:rsidRPr="00367120">
        <w:rPr>
          <w:b/>
        </w:rPr>
        <w:t xml:space="preserve"> corespunde în totalitate standardelor ARACIS.  Comisia de evaluare internă recomandă înaintarea documenta</w:t>
      </w:r>
      <w:r w:rsidR="00EE1A1A">
        <w:rPr>
          <w:b/>
        </w:rPr>
        <w:t>ț</w:t>
      </w:r>
      <w:r w:rsidRPr="00367120">
        <w:rPr>
          <w:b/>
        </w:rPr>
        <w:t>iei spre aprobare Senatului universită</w:t>
      </w:r>
      <w:r w:rsidR="00EE1A1A">
        <w:rPr>
          <w:b/>
        </w:rPr>
        <w:t>ț</w:t>
      </w:r>
      <w:r w:rsidRPr="00367120">
        <w:rPr>
          <w:b/>
        </w:rPr>
        <w:t>ii.</w:t>
      </w:r>
    </w:p>
    <w:p w14:paraId="56440B4A" w14:textId="77777777" w:rsidR="00075971" w:rsidRPr="00367120" w:rsidRDefault="00075971" w:rsidP="00075971">
      <w:pPr>
        <w:jc w:val="both"/>
      </w:pPr>
    </w:p>
    <w:p w14:paraId="0B71F306" w14:textId="77777777" w:rsidR="00075971" w:rsidRPr="00367120" w:rsidRDefault="008836F7" w:rsidP="00075971">
      <w:pPr>
        <w:jc w:val="both"/>
      </w:pPr>
      <w:r w:rsidRPr="00367120">
        <w:rPr>
          <w:i/>
          <w:sz w:val="40"/>
          <w:szCs w:val="40"/>
        </w:rPr>
        <w:t>□</w:t>
      </w:r>
      <w:r w:rsidR="00075971" w:rsidRPr="00367120">
        <w:rPr>
          <w:b/>
        </w:rPr>
        <w:t xml:space="preserve"> Recomandăm analiza problemelor semnalate </w:t>
      </w:r>
      <w:r w:rsidR="00EE1A1A">
        <w:rPr>
          <w:b/>
        </w:rPr>
        <w:t>ș</w:t>
      </w:r>
      <w:r w:rsidR="00075971" w:rsidRPr="00367120">
        <w:rPr>
          <w:b/>
        </w:rPr>
        <w:t>i revizuirea par</w:t>
      </w:r>
      <w:r w:rsidR="00EE1A1A">
        <w:rPr>
          <w:b/>
        </w:rPr>
        <w:t>ț</w:t>
      </w:r>
      <w:r w:rsidR="00075971" w:rsidRPr="00367120">
        <w:rPr>
          <w:b/>
        </w:rPr>
        <w:t>ială a raportului de evaluare internă. Raportul revizuit va fi prezentat spre analiză pre</w:t>
      </w:r>
      <w:r w:rsidR="00EE1A1A">
        <w:rPr>
          <w:b/>
        </w:rPr>
        <w:t>ș</w:t>
      </w:r>
      <w:r w:rsidR="00075971" w:rsidRPr="00367120">
        <w:rPr>
          <w:b/>
        </w:rPr>
        <w:t>edintelui comisiei de evaluare (evaluatorului 1) pentru clarificarea tuturor aspectelor semnalate de membrii comisiei de evaluare.</w:t>
      </w:r>
    </w:p>
    <w:p w14:paraId="2D84D831" w14:textId="77777777" w:rsidR="00075971" w:rsidRPr="00367120" w:rsidRDefault="00075971" w:rsidP="00075971">
      <w:pPr>
        <w:jc w:val="both"/>
        <w:rPr>
          <w:b/>
        </w:rPr>
      </w:pPr>
    </w:p>
    <w:p w14:paraId="5C668D51" w14:textId="77777777" w:rsidR="00075971" w:rsidRPr="00367120" w:rsidRDefault="00075971" w:rsidP="00075971">
      <w:pPr>
        <w:jc w:val="both"/>
        <w:rPr>
          <w:b/>
          <w:i/>
          <w:sz w:val="20"/>
          <w:szCs w:val="20"/>
        </w:rPr>
      </w:pPr>
      <w:r w:rsidRPr="00367120">
        <w:rPr>
          <w:b/>
          <w:i/>
          <w:sz w:val="20"/>
          <w:szCs w:val="20"/>
        </w:rPr>
        <w:t>Notă:    Dacă evaluatorii au puncte de vedere diferite, le vor prezenta separat în prezentul raport, prin adăugarea de noi pagini, sub semnătură.</w:t>
      </w:r>
    </w:p>
    <w:p w14:paraId="65483B22" w14:textId="77777777" w:rsidR="00075971" w:rsidRPr="00367120" w:rsidRDefault="00075971" w:rsidP="00075971">
      <w:pPr>
        <w:jc w:val="both"/>
        <w:rPr>
          <w:b/>
          <w:i/>
          <w:sz w:val="20"/>
          <w:szCs w:val="20"/>
        </w:rPr>
      </w:pPr>
      <w:r w:rsidRPr="00367120">
        <w:rPr>
          <w:b/>
          <w:i/>
          <w:sz w:val="20"/>
          <w:szCs w:val="20"/>
        </w:rPr>
        <w:t xml:space="preserve">             Evaluatorul 1 va semna toate paginile raportului comun.</w:t>
      </w:r>
    </w:p>
    <w:p w14:paraId="1F1177F9" w14:textId="77777777" w:rsidR="00075971" w:rsidRPr="00367120" w:rsidRDefault="00075971" w:rsidP="00075971">
      <w:pPr>
        <w:rPr>
          <w:b/>
          <w:i/>
          <w:sz w:val="20"/>
          <w:szCs w:val="20"/>
        </w:rPr>
      </w:pPr>
      <w:r w:rsidRPr="00367120">
        <w:rPr>
          <w:b/>
          <w:i/>
          <w:sz w:val="20"/>
          <w:szCs w:val="20"/>
        </w:rPr>
        <w:t xml:space="preserve">             Pentru fiecare program de studii se va verifica îndeplinirea standardele specifice ale Comisiilor de Exper</w:t>
      </w:r>
      <w:r w:rsidR="00EE1A1A">
        <w:rPr>
          <w:b/>
          <w:i/>
          <w:sz w:val="20"/>
          <w:szCs w:val="20"/>
        </w:rPr>
        <w:t>ț</w:t>
      </w:r>
      <w:r w:rsidRPr="00367120">
        <w:rPr>
          <w:b/>
          <w:i/>
          <w:sz w:val="20"/>
          <w:szCs w:val="20"/>
        </w:rPr>
        <w:t>i Permanen</w:t>
      </w:r>
      <w:r w:rsidR="00EE1A1A">
        <w:rPr>
          <w:b/>
          <w:i/>
          <w:sz w:val="20"/>
          <w:szCs w:val="20"/>
        </w:rPr>
        <w:t>ț</w:t>
      </w:r>
      <w:r w:rsidRPr="00367120">
        <w:rPr>
          <w:b/>
          <w:i/>
          <w:sz w:val="20"/>
          <w:szCs w:val="20"/>
        </w:rPr>
        <w:t>i ARACIS.</w:t>
      </w:r>
    </w:p>
    <w:p w14:paraId="6F3F61F5" w14:textId="39137D8C" w:rsidR="009B444F" w:rsidRDefault="009B444F" w:rsidP="00075971">
      <w:pPr>
        <w:jc w:val="both"/>
        <w:sectPr w:rsidR="009B444F" w:rsidSect="00E161F9">
          <w:headerReference w:type="even" r:id="rId8"/>
          <w:headerReference w:type="default" r:id="rId9"/>
          <w:footerReference w:type="even" r:id="rId10"/>
          <w:footerReference w:type="default" r:id="rId11"/>
          <w:pgSz w:w="16838" w:h="11906" w:orient="landscape" w:code="9"/>
          <w:pgMar w:top="567" w:right="567" w:bottom="680" w:left="601" w:header="0" w:footer="0" w:gutter="0"/>
          <w:cols w:space="720"/>
          <w:titlePg/>
          <w:docGrid w:linePitch="360"/>
        </w:sectPr>
      </w:pPr>
    </w:p>
    <w:p w14:paraId="1C3370A3" w14:textId="70F48280" w:rsidR="009B444F" w:rsidRDefault="009B444F" w:rsidP="00075971">
      <w:pPr>
        <w:jc w:val="both"/>
      </w:pPr>
    </w:p>
    <w:sectPr w:rsidR="009B444F" w:rsidSect="009B444F">
      <w:pgSz w:w="16838" w:h="11906" w:orient="landscape" w:code="9"/>
      <w:pgMar w:top="567" w:right="567" w:bottom="680" w:left="60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C98341" w14:textId="77777777" w:rsidR="000B482F" w:rsidRDefault="000B482F" w:rsidP="00075971">
      <w:r>
        <w:separator/>
      </w:r>
    </w:p>
  </w:endnote>
  <w:endnote w:type="continuationSeparator" w:id="0">
    <w:p w14:paraId="755D1CCE" w14:textId="77777777" w:rsidR="000B482F" w:rsidRDefault="000B482F" w:rsidP="000759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MT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AE977B" w14:textId="620A8F1B" w:rsidR="00F97D20" w:rsidRDefault="00F97D20" w:rsidP="00F97D20">
    <w:pPr>
      <w:pStyle w:val="Footer"/>
      <w:framePr w:wrap="around" w:vAnchor="text" w:hAnchor="margin" w:xAlign="right" w:y="1"/>
      <w:rPr>
        <w:rStyle w:val="PageNumber"/>
        <w:rFonts w:eastAsiaTheme="majorEastAsia"/>
      </w:rPr>
    </w:pPr>
    <w:r>
      <w:rPr>
        <w:rStyle w:val="PageNumber"/>
        <w:rFonts w:eastAsiaTheme="majorEastAsia"/>
      </w:rPr>
      <w:fldChar w:fldCharType="begin"/>
    </w:r>
    <w:r>
      <w:rPr>
        <w:rStyle w:val="PageNumber"/>
        <w:rFonts w:eastAsiaTheme="majorEastAsia"/>
      </w:rPr>
      <w:instrText xml:space="preserve">PAGE  </w:instrText>
    </w:r>
    <w:r>
      <w:rPr>
        <w:rStyle w:val="PageNumber"/>
        <w:rFonts w:eastAsiaTheme="majorEastAsia"/>
      </w:rPr>
      <w:fldChar w:fldCharType="separate"/>
    </w:r>
    <w:r w:rsidR="009B444F">
      <w:rPr>
        <w:rStyle w:val="PageNumber"/>
        <w:rFonts w:eastAsiaTheme="majorEastAsia"/>
        <w:noProof/>
      </w:rPr>
      <w:t>2</w:t>
    </w:r>
    <w:r>
      <w:rPr>
        <w:rStyle w:val="PageNumber"/>
        <w:rFonts w:eastAsiaTheme="majorEastAsia"/>
      </w:rPr>
      <w:fldChar w:fldCharType="end"/>
    </w:r>
  </w:p>
  <w:p w14:paraId="77F61728" w14:textId="77777777" w:rsidR="00F97D20" w:rsidRDefault="00F97D20" w:rsidP="00F97D2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E81F33" w14:textId="77777777" w:rsidR="00F97D20" w:rsidRDefault="00F97D20" w:rsidP="00F97D20">
    <w:pPr>
      <w:pStyle w:val="Footer"/>
      <w:ind w:right="360"/>
      <w:jc w:val="center"/>
      <w:rPr>
        <w:lang w:val="en-US"/>
      </w:rPr>
    </w:pPr>
    <w:r>
      <w:rPr>
        <w:b/>
        <w:lang w:val="en-US"/>
      </w:rPr>
      <w:t xml:space="preserve">                                               </w:t>
    </w:r>
    <w:r>
      <w:rPr>
        <w:b/>
        <w:lang w:val="en-US"/>
      </w:rPr>
      <w:tab/>
    </w:r>
    <w:r>
      <w:rPr>
        <w:b/>
        <w:lang w:val="en-US"/>
      </w:rPr>
      <w:tab/>
    </w:r>
    <w:r>
      <w:rPr>
        <w:b/>
        <w:lang w:val="en-US"/>
      </w:rPr>
      <w:tab/>
    </w:r>
    <w:r>
      <w:rPr>
        <w:b/>
        <w:lang w:val="en-US"/>
      </w:rPr>
      <w:tab/>
    </w:r>
    <w:r>
      <w:rPr>
        <w:b/>
        <w:lang w:val="en-US"/>
      </w:rPr>
      <w:tab/>
    </w:r>
    <w:r>
      <w:rPr>
        <w:b/>
        <w:lang w:val="en-US"/>
      </w:rPr>
      <w:tab/>
    </w:r>
    <w:r>
      <w:rPr>
        <w:b/>
        <w:lang w:val="en-US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4C58C87" w14:textId="77777777" w:rsidR="000B482F" w:rsidRDefault="000B482F" w:rsidP="00075971">
      <w:r>
        <w:separator/>
      </w:r>
    </w:p>
  </w:footnote>
  <w:footnote w:type="continuationSeparator" w:id="0">
    <w:p w14:paraId="4ACFDDB4" w14:textId="77777777" w:rsidR="000B482F" w:rsidRDefault="000B482F" w:rsidP="000759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FAB41B" w14:textId="462F76EF" w:rsidR="00F97D20" w:rsidRDefault="00F97D20" w:rsidP="00F97D20">
    <w:pPr>
      <w:pStyle w:val="Header"/>
      <w:framePr w:wrap="around" w:vAnchor="text" w:hAnchor="margin" w:xAlign="right" w:y="1"/>
      <w:rPr>
        <w:rStyle w:val="PageNumber"/>
        <w:rFonts w:eastAsiaTheme="majorEastAsia"/>
      </w:rPr>
    </w:pPr>
    <w:r>
      <w:rPr>
        <w:rStyle w:val="PageNumber"/>
        <w:rFonts w:eastAsiaTheme="majorEastAsia"/>
      </w:rPr>
      <w:fldChar w:fldCharType="begin"/>
    </w:r>
    <w:r>
      <w:rPr>
        <w:rStyle w:val="PageNumber"/>
        <w:rFonts w:eastAsiaTheme="majorEastAsia"/>
      </w:rPr>
      <w:instrText xml:space="preserve">PAGE  </w:instrText>
    </w:r>
    <w:r>
      <w:rPr>
        <w:rStyle w:val="PageNumber"/>
        <w:rFonts w:eastAsiaTheme="majorEastAsia"/>
      </w:rPr>
      <w:fldChar w:fldCharType="separate"/>
    </w:r>
    <w:r w:rsidR="009B444F">
      <w:rPr>
        <w:rStyle w:val="PageNumber"/>
        <w:rFonts w:eastAsiaTheme="majorEastAsia"/>
        <w:noProof/>
      </w:rPr>
      <w:t>2</w:t>
    </w:r>
    <w:r>
      <w:rPr>
        <w:rStyle w:val="PageNumber"/>
        <w:rFonts w:eastAsiaTheme="majorEastAsia"/>
      </w:rPr>
      <w:fldChar w:fldCharType="end"/>
    </w:r>
  </w:p>
  <w:p w14:paraId="60DC38F0" w14:textId="77777777" w:rsidR="00F97D20" w:rsidRDefault="00F97D20" w:rsidP="00F97D20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ADB098" w14:textId="77777777" w:rsidR="00F97D20" w:rsidRDefault="00F97D20" w:rsidP="00F97D20">
    <w:pPr>
      <w:pStyle w:val="Header"/>
      <w:framePr w:w="362" w:wrap="around" w:vAnchor="text" w:hAnchor="page" w:x="15962" w:y="201"/>
      <w:jc w:val="center"/>
      <w:rPr>
        <w:rStyle w:val="PageNumber"/>
        <w:rFonts w:eastAsiaTheme="majorEastAsia"/>
      </w:rPr>
    </w:pPr>
  </w:p>
  <w:p w14:paraId="705C7EC6" w14:textId="77777777" w:rsidR="00F97D20" w:rsidRDefault="00F97D20" w:rsidP="00F97D20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A24551"/>
    <w:multiLevelType w:val="hybridMultilevel"/>
    <w:tmpl w:val="BB505DCA"/>
    <w:lvl w:ilvl="0" w:tplc="415A9E1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2F500A"/>
    <w:multiLevelType w:val="hybridMultilevel"/>
    <w:tmpl w:val="8F8453AA"/>
    <w:lvl w:ilvl="0" w:tplc="04090017">
      <w:start w:val="1"/>
      <w:numFmt w:val="lowerLetter"/>
      <w:lvlText w:val="%1)"/>
      <w:lvlJc w:val="left"/>
      <w:pPr>
        <w:tabs>
          <w:tab w:val="num" w:pos="708"/>
        </w:tabs>
        <w:ind w:left="708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43DA5"/>
    <w:multiLevelType w:val="hybridMultilevel"/>
    <w:tmpl w:val="5B0439D6"/>
    <w:lvl w:ilvl="0" w:tplc="415A9E1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4CE0662"/>
    <w:multiLevelType w:val="hybridMultilevel"/>
    <w:tmpl w:val="F7A04B6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AC5EB1"/>
    <w:multiLevelType w:val="hybridMultilevel"/>
    <w:tmpl w:val="1558318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9053C89"/>
    <w:multiLevelType w:val="hybridMultilevel"/>
    <w:tmpl w:val="2452E5D6"/>
    <w:lvl w:ilvl="0" w:tplc="415A9E1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99425BC"/>
    <w:multiLevelType w:val="hybridMultilevel"/>
    <w:tmpl w:val="8DB26D8C"/>
    <w:lvl w:ilvl="0" w:tplc="B140667C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1F7D97"/>
    <w:multiLevelType w:val="hybridMultilevel"/>
    <w:tmpl w:val="B6FEDC92"/>
    <w:lvl w:ilvl="0" w:tplc="415A9E1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0FE62E87"/>
    <w:multiLevelType w:val="hybridMultilevel"/>
    <w:tmpl w:val="C770AC0E"/>
    <w:lvl w:ilvl="0" w:tplc="F2322DEE">
      <w:start w:val="1"/>
      <w:numFmt w:val="decimal"/>
      <w:lvlText w:val="%1."/>
      <w:lvlJc w:val="left"/>
      <w:pPr>
        <w:tabs>
          <w:tab w:val="num" w:pos="31680"/>
        </w:tabs>
        <w:ind w:left="22" w:hanging="22"/>
      </w:pPr>
      <w:rPr>
        <w:rFonts w:cs="Times New Roman" w:hint="default"/>
        <w:b w:val="0"/>
        <w:bCs w:val="0"/>
        <w:strike w:val="0"/>
        <w:color w:val="000000"/>
        <w:sz w:val="22"/>
        <w:szCs w:val="22"/>
      </w:rPr>
    </w:lvl>
    <w:lvl w:ilvl="1" w:tplc="04D81B80">
      <w:start w:val="1"/>
      <w:numFmt w:val="lowerLetter"/>
      <w:lvlText w:val="%2)"/>
      <w:lvlJc w:val="left"/>
      <w:pPr>
        <w:ind w:left="1440" w:hanging="360"/>
      </w:pPr>
      <w:rPr>
        <w:rFonts w:cs="Times New Roman" w:hint="default"/>
      </w:rPr>
    </w:lvl>
    <w:lvl w:ilvl="2" w:tplc="0418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8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8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8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8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 w15:restartNumberingAfterBreak="0">
    <w:nsid w:val="117A22CE"/>
    <w:multiLevelType w:val="hybridMultilevel"/>
    <w:tmpl w:val="398612CE"/>
    <w:lvl w:ilvl="0" w:tplc="B04CD992">
      <w:numFmt w:val="bullet"/>
      <w:lvlText w:val="-"/>
      <w:lvlJc w:val="left"/>
      <w:pPr>
        <w:ind w:left="780" w:hanging="4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1CC6DB6"/>
    <w:multiLevelType w:val="hybridMultilevel"/>
    <w:tmpl w:val="915C1B34"/>
    <w:lvl w:ilvl="0" w:tplc="F2FC76D6">
      <w:start w:val="6"/>
      <w:numFmt w:val="bullet"/>
      <w:lvlText w:val="-"/>
      <w:lvlJc w:val="left"/>
      <w:pPr>
        <w:tabs>
          <w:tab w:val="num" w:pos="708"/>
        </w:tabs>
        <w:ind w:left="708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4855DF1"/>
    <w:multiLevelType w:val="multilevel"/>
    <w:tmpl w:val="5002F626"/>
    <w:lvl w:ilvl="0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2" w15:restartNumberingAfterBreak="0">
    <w:nsid w:val="16DC3DC4"/>
    <w:multiLevelType w:val="hybridMultilevel"/>
    <w:tmpl w:val="8F622DDE"/>
    <w:lvl w:ilvl="0" w:tplc="415A9E1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1E000EEE"/>
    <w:multiLevelType w:val="hybridMultilevel"/>
    <w:tmpl w:val="B8005E38"/>
    <w:lvl w:ilvl="0" w:tplc="D728CA9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7A021B"/>
    <w:multiLevelType w:val="hybridMultilevel"/>
    <w:tmpl w:val="E9DC5A5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8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8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8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8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8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8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" w15:restartNumberingAfterBreak="0">
    <w:nsid w:val="21B72982"/>
    <w:multiLevelType w:val="hybridMultilevel"/>
    <w:tmpl w:val="3AF89C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2CB7F26"/>
    <w:multiLevelType w:val="hybridMultilevel"/>
    <w:tmpl w:val="62F61154"/>
    <w:lvl w:ilvl="0" w:tplc="B6C2C8B6">
      <w:start w:val="1"/>
      <w:numFmt w:val="decimal"/>
      <w:lvlText w:val="4.1.%1"/>
      <w:lvlJc w:val="left"/>
      <w:pPr>
        <w:ind w:left="720" w:hanging="360"/>
      </w:pPr>
      <w:rPr>
        <w:rFonts w:ascii="Times New Roman" w:hAnsi="Times New Roman" w:cs="Times New Roman" w:hint="default"/>
        <w:b w:val="0"/>
        <w:i w:val="0"/>
        <w:strike w:val="0"/>
        <w:color w:val="auto"/>
        <w:sz w:val="24"/>
        <w:szCs w:val="24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36D40B3"/>
    <w:multiLevelType w:val="hybridMultilevel"/>
    <w:tmpl w:val="A7AA9C8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28737AF9"/>
    <w:multiLevelType w:val="hybridMultilevel"/>
    <w:tmpl w:val="C5DC15F0"/>
    <w:lvl w:ilvl="0" w:tplc="71403C04">
      <w:numFmt w:val="bullet"/>
      <w:lvlText w:val="-"/>
      <w:lvlJc w:val="left"/>
      <w:pPr>
        <w:ind w:left="360" w:hanging="360"/>
      </w:pPr>
      <w:rPr>
        <w:rFonts w:ascii="ArialMT" w:eastAsia="Times New Roman" w:hAnsi="Times New Roman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29E86E9F"/>
    <w:multiLevelType w:val="hybridMultilevel"/>
    <w:tmpl w:val="47B20FB2"/>
    <w:lvl w:ilvl="0" w:tplc="415A9E1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2FB854D6"/>
    <w:multiLevelType w:val="multilevel"/>
    <w:tmpl w:val="A8B82200"/>
    <w:lvl w:ilvl="0">
      <w:start w:val="1"/>
      <w:numFmt w:val="decimal"/>
      <w:lvlText w:val="%1"/>
      <w:lvlJc w:val="left"/>
      <w:pPr>
        <w:ind w:left="432" w:hanging="432"/>
      </w:pPr>
      <w:rPr>
        <w:rFonts w:cs="Times New Roman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cs="Times New Roman"/>
      </w:rPr>
    </w:lvl>
    <w:lvl w:ilvl="2">
      <w:start w:val="1"/>
      <w:numFmt w:val="lowerLetter"/>
      <w:lvlText w:val="%3)"/>
      <w:lvlJc w:val="left"/>
      <w:pPr>
        <w:ind w:left="720" w:hanging="36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/>
      </w:rPr>
    </w:lvl>
  </w:abstractNum>
  <w:abstractNum w:abstractNumId="21" w15:restartNumberingAfterBreak="0">
    <w:nsid w:val="31831940"/>
    <w:multiLevelType w:val="hybridMultilevel"/>
    <w:tmpl w:val="AF36615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3533187B"/>
    <w:multiLevelType w:val="multilevel"/>
    <w:tmpl w:val="AEDA84AE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  <w:b w:val="0"/>
        <w:bCs w:val="0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Times New Roman" w:hAnsi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Times New Roman" w:hAnsi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Times New Roman" w:hAnsi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Times New Roman" w:hAnsi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Times New Roman" w:hAnsi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Times New Roman" w:hAnsi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Times New Roman" w:hAnsi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Times New Roman" w:hAnsi="Noto Sans Symbols"/>
      </w:rPr>
    </w:lvl>
  </w:abstractNum>
  <w:abstractNum w:abstractNumId="23" w15:restartNumberingAfterBreak="0">
    <w:nsid w:val="369F2BC9"/>
    <w:multiLevelType w:val="hybridMultilevel"/>
    <w:tmpl w:val="D7AA4F54"/>
    <w:lvl w:ilvl="0" w:tplc="0418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8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8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8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8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8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8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4" w15:restartNumberingAfterBreak="0">
    <w:nsid w:val="37E15EFD"/>
    <w:multiLevelType w:val="hybridMultilevel"/>
    <w:tmpl w:val="02ACE51A"/>
    <w:lvl w:ilvl="0" w:tplc="D29AD66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F933917"/>
    <w:multiLevelType w:val="hybridMultilevel"/>
    <w:tmpl w:val="BAB692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11873B4"/>
    <w:multiLevelType w:val="hybridMultilevel"/>
    <w:tmpl w:val="63B22872"/>
    <w:lvl w:ilvl="0" w:tplc="ED7EB84A">
      <w:start w:val="5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/>
        <w:i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417C7A41"/>
    <w:multiLevelType w:val="hybridMultilevel"/>
    <w:tmpl w:val="A51A5E0C"/>
    <w:lvl w:ilvl="0" w:tplc="0418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8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8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26A0C88"/>
    <w:multiLevelType w:val="hybridMultilevel"/>
    <w:tmpl w:val="4B464B64"/>
    <w:lvl w:ilvl="0" w:tplc="28E2EC64">
      <w:start w:val="2"/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53419DF"/>
    <w:multiLevelType w:val="hybridMultilevel"/>
    <w:tmpl w:val="4E0C7346"/>
    <w:lvl w:ilvl="0" w:tplc="0418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8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8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8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8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8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8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0" w15:restartNumberingAfterBreak="0">
    <w:nsid w:val="4560333A"/>
    <w:multiLevelType w:val="hybridMultilevel"/>
    <w:tmpl w:val="001A4EB6"/>
    <w:lvl w:ilvl="0" w:tplc="08090017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1" w15:restartNumberingAfterBreak="0">
    <w:nsid w:val="4FBF167A"/>
    <w:multiLevelType w:val="multilevel"/>
    <w:tmpl w:val="08BA05DC"/>
    <w:lvl w:ilvl="0">
      <w:start w:val="8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upperLetter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2" w15:restartNumberingAfterBreak="0">
    <w:nsid w:val="520260FC"/>
    <w:multiLevelType w:val="hybridMultilevel"/>
    <w:tmpl w:val="B8C6231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521838C2"/>
    <w:multiLevelType w:val="hybridMultilevel"/>
    <w:tmpl w:val="3D92943A"/>
    <w:lvl w:ilvl="0" w:tplc="415A9E18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color w:val="00000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4" w15:restartNumberingAfterBreak="0">
    <w:nsid w:val="54C13746"/>
    <w:multiLevelType w:val="hybridMultilevel"/>
    <w:tmpl w:val="900A6A38"/>
    <w:lvl w:ilvl="0" w:tplc="415A9E1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5A7D367A"/>
    <w:multiLevelType w:val="hybridMultilevel"/>
    <w:tmpl w:val="3C4EFCB2"/>
    <w:lvl w:ilvl="0" w:tplc="415A9E18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color w:val="00000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6" w15:restartNumberingAfterBreak="0">
    <w:nsid w:val="5AB46733"/>
    <w:multiLevelType w:val="hybridMultilevel"/>
    <w:tmpl w:val="A9D60402"/>
    <w:lvl w:ilvl="0" w:tplc="415A9E1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5B953885"/>
    <w:multiLevelType w:val="hybridMultilevel"/>
    <w:tmpl w:val="2758E62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8" w15:restartNumberingAfterBreak="0">
    <w:nsid w:val="5F0D4423"/>
    <w:multiLevelType w:val="multilevel"/>
    <w:tmpl w:val="23CE071C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/>
        <w:color w:val="000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Times New Roman" w:hAnsi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Times New Roman" w:hAnsi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Times New Roman" w:hAnsi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Times New Roman" w:hAnsi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Times New Roman" w:hAnsi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Times New Roman" w:hAnsi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Times New Roman" w:hAnsi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Times New Roman" w:hAnsi="Noto Sans Symbols"/>
      </w:rPr>
    </w:lvl>
  </w:abstractNum>
  <w:abstractNum w:abstractNumId="39" w15:restartNumberingAfterBreak="0">
    <w:nsid w:val="5F2D0C28"/>
    <w:multiLevelType w:val="hybridMultilevel"/>
    <w:tmpl w:val="1E6C9386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0" w15:restartNumberingAfterBreak="0">
    <w:nsid w:val="5F6B66E8"/>
    <w:multiLevelType w:val="hybridMultilevel"/>
    <w:tmpl w:val="A2AC29D4"/>
    <w:lvl w:ilvl="0" w:tplc="415A9E1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62B20B49"/>
    <w:multiLevelType w:val="multilevel"/>
    <w:tmpl w:val="EE7E0E42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  <w:b w:val="0"/>
        <w:strike w:val="0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2" w15:restartNumberingAfterBreak="0">
    <w:nsid w:val="63754430"/>
    <w:multiLevelType w:val="hybridMultilevel"/>
    <w:tmpl w:val="BB505DCA"/>
    <w:lvl w:ilvl="0" w:tplc="415A9E1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65D61351"/>
    <w:multiLevelType w:val="hybridMultilevel"/>
    <w:tmpl w:val="6B143EBC"/>
    <w:lvl w:ilvl="0" w:tplc="415A9E1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66CD0F8D"/>
    <w:multiLevelType w:val="hybridMultilevel"/>
    <w:tmpl w:val="6E46119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72950FB"/>
    <w:multiLevelType w:val="multilevel"/>
    <w:tmpl w:val="CB24BC1C"/>
    <w:lvl w:ilvl="0">
      <w:start w:val="5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11"/>
      <w:numFmt w:val="decimal"/>
      <w:lvlText w:val="%1.%2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6" w15:restartNumberingAfterBreak="0">
    <w:nsid w:val="678C37BC"/>
    <w:multiLevelType w:val="hybridMultilevel"/>
    <w:tmpl w:val="13E81548"/>
    <w:lvl w:ilvl="0" w:tplc="415A9E18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color w:val="00000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7" w15:restartNumberingAfterBreak="0">
    <w:nsid w:val="68346A75"/>
    <w:multiLevelType w:val="hybridMultilevel"/>
    <w:tmpl w:val="B9BA97C4"/>
    <w:lvl w:ilvl="0" w:tplc="0418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8" w15:restartNumberingAfterBreak="0">
    <w:nsid w:val="6D4E197F"/>
    <w:multiLevelType w:val="hybridMultilevel"/>
    <w:tmpl w:val="8262856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9" w15:restartNumberingAfterBreak="0">
    <w:nsid w:val="70733A49"/>
    <w:multiLevelType w:val="hybridMultilevel"/>
    <w:tmpl w:val="1558318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 w15:restartNumberingAfterBreak="0">
    <w:nsid w:val="76240A6E"/>
    <w:multiLevelType w:val="hybridMultilevel"/>
    <w:tmpl w:val="A1221B46"/>
    <w:lvl w:ilvl="0" w:tplc="415A9E1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77071326"/>
    <w:multiLevelType w:val="hybridMultilevel"/>
    <w:tmpl w:val="9454EA72"/>
    <w:lvl w:ilvl="0" w:tplc="415A9E1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77A42651"/>
    <w:multiLevelType w:val="hybridMultilevel"/>
    <w:tmpl w:val="918AE0BC"/>
    <w:lvl w:ilvl="0" w:tplc="01708B2C">
      <w:numFmt w:val="bullet"/>
      <w:lvlText w:val="-"/>
      <w:lvlJc w:val="left"/>
      <w:pPr>
        <w:ind w:left="780" w:hanging="4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7EC70A6"/>
    <w:multiLevelType w:val="hybridMultilevel"/>
    <w:tmpl w:val="6E60B8B6"/>
    <w:lvl w:ilvl="0" w:tplc="041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4" w15:restartNumberingAfterBreak="0">
    <w:nsid w:val="780529FC"/>
    <w:multiLevelType w:val="hybridMultilevel"/>
    <w:tmpl w:val="C83C60AC"/>
    <w:lvl w:ilvl="0" w:tplc="04180017">
      <w:start w:val="1"/>
      <w:numFmt w:val="lowerLetter"/>
      <w:lvlText w:val="%1)"/>
      <w:lvlJc w:val="left"/>
      <w:pPr>
        <w:ind w:left="144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55" w15:restartNumberingAfterBreak="0">
    <w:nsid w:val="79EF2666"/>
    <w:multiLevelType w:val="hybridMultilevel"/>
    <w:tmpl w:val="A1AE36C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8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8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B2B6F82"/>
    <w:multiLevelType w:val="hybridMultilevel"/>
    <w:tmpl w:val="40E27E40"/>
    <w:lvl w:ilvl="0" w:tplc="415A9E18">
      <w:start w:val="1"/>
      <w:numFmt w:val="decimal"/>
      <w:lvlText w:val="%1."/>
      <w:lvlJc w:val="left"/>
      <w:pPr>
        <w:ind w:left="36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 w15:restartNumberingAfterBreak="0">
    <w:nsid w:val="7D2D6970"/>
    <w:multiLevelType w:val="hybridMultilevel"/>
    <w:tmpl w:val="7322411C"/>
    <w:lvl w:ilvl="0" w:tplc="415A9E1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8" w15:restartNumberingAfterBreak="0">
    <w:nsid w:val="7EC778F3"/>
    <w:multiLevelType w:val="hybridMultilevel"/>
    <w:tmpl w:val="BA34FB36"/>
    <w:lvl w:ilvl="0" w:tplc="415A9E1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3"/>
  </w:num>
  <w:num w:numId="2">
    <w:abstractNumId w:val="26"/>
  </w:num>
  <w:num w:numId="3">
    <w:abstractNumId w:val="41"/>
  </w:num>
  <w:num w:numId="4">
    <w:abstractNumId w:val="10"/>
  </w:num>
  <w:num w:numId="5">
    <w:abstractNumId w:val="11"/>
  </w:num>
  <w:num w:numId="6">
    <w:abstractNumId w:val="45"/>
  </w:num>
  <w:num w:numId="7">
    <w:abstractNumId w:val="31"/>
  </w:num>
  <w:num w:numId="8">
    <w:abstractNumId w:val="30"/>
  </w:num>
  <w:num w:numId="9">
    <w:abstractNumId w:val="55"/>
  </w:num>
  <w:num w:numId="10">
    <w:abstractNumId w:val="37"/>
  </w:num>
  <w:num w:numId="11">
    <w:abstractNumId w:val="5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5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5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5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4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18"/>
  </w:num>
  <w:num w:numId="34">
    <w:abstractNumId w:val="51"/>
  </w:num>
  <w:num w:numId="35">
    <w:abstractNumId w:val="50"/>
  </w:num>
  <w:num w:numId="36">
    <w:abstractNumId w:val="19"/>
  </w:num>
  <w:num w:numId="37">
    <w:abstractNumId w:val="36"/>
  </w:num>
  <w:num w:numId="38">
    <w:abstractNumId w:val="12"/>
  </w:num>
  <w:num w:numId="39">
    <w:abstractNumId w:val="43"/>
  </w:num>
  <w:num w:numId="40">
    <w:abstractNumId w:val="58"/>
  </w:num>
  <w:num w:numId="41">
    <w:abstractNumId w:val="42"/>
  </w:num>
  <w:num w:numId="42">
    <w:abstractNumId w:val="0"/>
  </w:num>
  <w:num w:numId="43">
    <w:abstractNumId w:val="5"/>
  </w:num>
  <w:num w:numId="44">
    <w:abstractNumId w:val="40"/>
  </w:num>
  <w:num w:numId="45">
    <w:abstractNumId w:val="2"/>
  </w:num>
  <w:num w:numId="46">
    <w:abstractNumId w:val="46"/>
  </w:num>
  <w:num w:numId="47">
    <w:abstractNumId w:val="33"/>
  </w:num>
  <w:num w:numId="48">
    <w:abstractNumId w:val="35"/>
  </w:num>
  <w:num w:numId="49">
    <w:abstractNumId w:val="56"/>
  </w:num>
  <w:num w:numId="50">
    <w:abstractNumId w:val="7"/>
  </w:num>
  <w:num w:numId="51">
    <w:abstractNumId w:val="34"/>
  </w:num>
  <w:num w:numId="52">
    <w:abstractNumId w:val="57"/>
  </w:num>
  <w:num w:numId="53">
    <w:abstractNumId w:val="32"/>
  </w:num>
  <w:num w:numId="54">
    <w:abstractNumId w:val="4"/>
  </w:num>
  <w:num w:numId="55">
    <w:abstractNumId w:val="49"/>
  </w:num>
  <w:num w:numId="56">
    <w:abstractNumId w:val="15"/>
  </w:num>
  <w:num w:numId="57">
    <w:abstractNumId w:val="17"/>
  </w:num>
  <w:num w:numId="58">
    <w:abstractNumId w:val="39"/>
  </w:num>
  <w:num w:numId="59">
    <w:abstractNumId w:val="21"/>
  </w:num>
  <w:num w:numId="60">
    <w:abstractNumId w:val="8"/>
  </w:num>
  <w:num w:numId="61">
    <w:abstractNumId w:val="22"/>
  </w:num>
  <w:num w:numId="62">
    <w:abstractNumId w:val="38"/>
  </w:num>
  <w:num w:numId="63">
    <w:abstractNumId w:val="27"/>
  </w:num>
  <w:num w:numId="64">
    <w:abstractNumId w:val="47"/>
  </w:num>
  <w:num w:numId="65">
    <w:abstractNumId w:val="54"/>
  </w:num>
  <w:num w:numId="66">
    <w:abstractNumId w:val="20"/>
  </w:num>
  <w:num w:numId="67">
    <w:abstractNumId w:val="29"/>
  </w:num>
  <w:num w:numId="68">
    <w:abstractNumId w:val="23"/>
  </w:num>
  <w:num w:numId="69">
    <w:abstractNumId w:val="48"/>
  </w:num>
  <w:num w:numId="70">
    <w:abstractNumId w:val="14"/>
  </w:num>
  <w:num w:numId="71">
    <w:abstractNumId w:val="6"/>
  </w:num>
  <w:num w:numId="72">
    <w:abstractNumId w:val="16"/>
  </w:num>
  <w:num w:numId="73">
    <w:abstractNumId w:val="13"/>
  </w:num>
  <w:num w:numId="74">
    <w:abstractNumId w:val="28"/>
  </w:num>
  <w:num w:numId="75">
    <w:abstractNumId w:val="3"/>
  </w:num>
  <w:num w:numId="76">
    <w:abstractNumId w:val="52"/>
  </w:num>
  <w:num w:numId="77">
    <w:abstractNumId w:val="25"/>
  </w:num>
  <w:num w:numId="78">
    <w:abstractNumId w:val="9"/>
  </w:num>
  <w:num w:numId="79">
    <w:abstractNumId w:val="1"/>
  </w:num>
  <w:num w:numId="80">
    <w:abstractNumId w:val="44"/>
  </w:num>
  <w:num w:numId="81">
    <w:abstractNumId w:val="24"/>
  </w:num>
  <w:numIdMacAtCleanup w:val="7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c0sTAxtjAwNTI3NDdV0lEKTi0uzszPAykwrAUADlZj0SwAAAA="/>
  </w:docVars>
  <w:rsids>
    <w:rsidRoot w:val="00075971"/>
    <w:rsid w:val="0000056A"/>
    <w:rsid w:val="00006F43"/>
    <w:rsid w:val="00015BE2"/>
    <w:rsid w:val="000241B9"/>
    <w:rsid w:val="00027F2B"/>
    <w:rsid w:val="000723FD"/>
    <w:rsid w:val="00073696"/>
    <w:rsid w:val="00075560"/>
    <w:rsid w:val="00075971"/>
    <w:rsid w:val="00080182"/>
    <w:rsid w:val="000809B7"/>
    <w:rsid w:val="00085EA6"/>
    <w:rsid w:val="000B482F"/>
    <w:rsid w:val="000C0BDC"/>
    <w:rsid w:val="000D1332"/>
    <w:rsid w:val="000E7435"/>
    <w:rsid w:val="000F367A"/>
    <w:rsid w:val="00101C10"/>
    <w:rsid w:val="00110021"/>
    <w:rsid w:val="00117DA1"/>
    <w:rsid w:val="0016513D"/>
    <w:rsid w:val="00182020"/>
    <w:rsid w:val="001A6C87"/>
    <w:rsid w:val="001A71B0"/>
    <w:rsid w:val="001A7804"/>
    <w:rsid w:val="001B2A99"/>
    <w:rsid w:val="001C315B"/>
    <w:rsid w:val="001C33E3"/>
    <w:rsid w:val="001E0559"/>
    <w:rsid w:val="001E2885"/>
    <w:rsid w:val="001E3DD5"/>
    <w:rsid w:val="00205465"/>
    <w:rsid w:val="00216C1D"/>
    <w:rsid w:val="00237D6E"/>
    <w:rsid w:val="00266C69"/>
    <w:rsid w:val="0029741D"/>
    <w:rsid w:val="002D4D91"/>
    <w:rsid w:val="002D6A57"/>
    <w:rsid w:val="00300F79"/>
    <w:rsid w:val="003563A1"/>
    <w:rsid w:val="00361F59"/>
    <w:rsid w:val="00374C1C"/>
    <w:rsid w:val="003763CF"/>
    <w:rsid w:val="00383D2C"/>
    <w:rsid w:val="003A26DB"/>
    <w:rsid w:val="003A573B"/>
    <w:rsid w:val="003C2A6C"/>
    <w:rsid w:val="00404F66"/>
    <w:rsid w:val="00407F9A"/>
    <w:rsid w:val="00414E98"/>
    <w:rsid w:val="00416AEB"/>
    <w:rsid w:val="00447D31"/>
    <w:rsid w:val="00463518"/>
    <w:rsid w:val="00465D53"/>
    <w:rsid w:val="00465E18"/>
    <w:rsid w:val="004B6BEB"/>
    <w:rsid w:val="004C1A4A"/>
    <w:rsid w:val="004E04BD"/>
    <w:rsid w:val="005221F1"/>
    <w:rsid w:val="00527626"/>
    <w:rsid w:val="00543040"/>
    <w:rsid w:val="0057199B"/>
    <w:rsid w:val="00575295"/>
    <w:rsid w:val="00592A95"/>
    <w:rsid w:val="005939B3"/>
    <w:rsid w:val="0059520C"/>
    <w:rsid w:val="005A75D2"/>
    <w:rsid w:val="005B5F82"/>
    <w:rsid w:val="005D1E78"/>
    <w:rsid w:val="005E2411"/>
    <w:rsid w:val="00605558"/>
    <w:rsid w:val="00634E48"/>
    <w:rsid w:val="00637A20"/>
    <w:rsid w:val="006407DD"/>
    <w:rsid w:val="00651FF8"/>
    <w:rsid w:val="006579FC"/>
    <w:rsid w:val="00663816"/>
    <w:rsid w:val="0067775F"/>
    <w:rsid w:val="0069320D"/>
    <w:rsid w:val="006951EB"/>
    <w:rsid w:val="00696EED"/>
    <w:rsid w:val="006B2050"/>
    <w:rsid w:val="006C2DA3"/>
    <w:rsid w:val="006C32E4"/>
    <w:rsid w:val="006E48A9"/>
    <w:rsid w:val="006F094B"/>
    <w:rsid w:val="007207E8"/>
    <w:rsid w:val="00735745"/>
    <w:rsid w:val="00744BF1"/>
    <w:rsid w:val="007514E4"/>
    <w:rsid w:val="007534EC"/>
    <w:rsid w:val="00753CEB"/>
    <w:rsid w:val="00771E84"/>
    <w:rsid w:val="007B0C23"/>
    <w:rsid w:val="007C775F"/>
    <w:rsid w:val="007D404F"/>
    <w:rsid w:val="007E402C"/>
    <w:rsid w:val="00850126"/>
    <w:rsid w:val="00850A21"/>
    <w:rsid w:val="00876BB1"/>
    <w:rsid w:val="00877A1B"/>
    <w:rsid w:val="008836F7"/>
    <w:rsid w:val="0088455A"/>
    <w:rsid w:val="008A61FE"/>
    <w:rsid w:val="008B09FA"/>
    <w:rsid w:val="008D0C7C"/>
    <w:rsid w:val="008F193C"/>
    <w:rsid w:val="009027AF"/>
    <w:rsid w:val="00922060"/>
    <w:rsid w:val="00946A52"/>
    <w:rsid w:val="00950A71"/>
    <w:rsid w:val="009542A8"/>
    <w:rsid w:val="00956D6A"/>
    <w:rsid w:val="00965AB1"/>
    <w:rsid w:val="0097050B"/>
    <w:rsid w:val="0098130E"/>
    <w:rsid w:val="009A4494"/>
    <w:rsid w:val="009B444F"/>
    <w:rsid w:val="009B5E01"/>
    <w:rsid w:val="009F1CCA"/>
    <w:rsid w:val="00A71E8B"/>
    <w:rsid w:val="00A77125"/>
    <w:rsid w:val="00A84121"/>
    <w:rsid w:val="00AA2A1F"/>
    <w:rsid w:val="00AB7467"/>
    <w:rsid w:val="00AD5E0B"/>
    <w:rsid w:val="00AD7DC5"/>
    <w:rsid w:val="00AE11D2"/>
    <w:rsid w:val="00AE19E9"/>
    <w:rsid w:val="00B0059C"/>
    <w:rsid w:val="00B0558A"/>
    <w:rsid w:val="00B07DC9"/>
    <w:rsid w:val="00B201E7"/>
    <w:rsid w:val="00B23F9F"/>
    <w:rsid w:val="00B27C2B"/>
    <w:rsid w:val="00B35A31"/>
    <w:rsid w:val="00B40A65"/>
    <w:rsid w:val="00B56602"/>
    <w:rsid w:val="00B6661C"/>
    <w:rsid w:val="00B738E9"/>
    <w:rsid w:val="00B837A3"/>
    <w:rsid w:val="00B87B7F"/>
    <w:rsid w:val="00BD104C"/>
    <w:rsid w:val="00BF3FB4"/>
    <w:rsid w:val="00C11475"/>
    <w:rsid w:val="00C246C6"/>
    <w:rsid w:val="00C30F3E"/>
    <w:rsid w:val="00C372B3"/>
    <w:rsid w:val="00C4162F"/>
    <w:rsid w:val="00C54344"/>
    <w:rsid w:val="00C71B42"/>
    <w:rsid w:val="00C77248"/>
    <w:rsid w:val="00C87E67"/>
    <w:rsid w:val="00CA5644"/>
    <w:rsid w:val="00CB11C9"/>
    <w:rsid w:val="00CB5893"/>
    <w:rsid w:val="00CC6D41"/>
    <w:rsid w:val="00CD0FE8"/>
    <w:rsid w:val="00CE133A"/>
    <w:rsid w:val="00CE1F03"/>
    <w:rsid w:val="00CE359D"/>
    <w:rsid w:val="00CE4094"/>
    <w:rsid w:val="00CF10FD"/>
    <w:rsid w:val="00D13B62"/>
    <w:rsid w:val="00D342EB"/>
    <w:rsid w:val="00D35BBE"/>
    <w:rsid w:val="00D4748E"/>
    <w:rsid w:val="00D764E6"/>
    <w:rsid w:val="00D769FC"/>
    <w:rsid w:val="00D8428E"/>
    <w:rsid w:val="00DA328C"/>
    <w:rsid w:val="00DB7444"/>
    <w:rsid w:val="00E10A2E"/>
    <w:rsid w:val="00E161F9"/>
    <w:rsid w:val="00E23764"/>
    <w:rsid w:val="00E23B80"/>
    <w:rsid w:val="00E26D7C"/>
    <w:rsid w:val="00E27580"/>
    <w:rsid w:val="00E32F6A"/>
    <w:rsid w:val="00E342CA"/>
    <w:rsid w:val="00E345DC"/>
    <w:rsid w:val="00E34E3B"/>
    <w:rsid w:val="00E60ADA"/>
    <w:rsid w:val="00E673C8"/>
    <w:rsid w:val="00E909CB"/>
    <w:rsid w:val="00E950B4"/>
    <w:rsid w:val="00EA251C"/>
    <w:rsid w:val="00EB1F80"/>
    <w:rsid w:val="00EC2273"/>
    <w:rsid w:val="00ED2E37"/>
    <w:rsid w:val="00ED63D6"/>
    <w:rsid w:val="00ED7910"/>
    <w:rsid w:val="00EE18DE"/>
    <w:rsid w:val="00EE1A1A"/>
    <w:rsid w:val="00F32502"/>
    <w:rsid w:val="00F34714"/>
    <w:rsid w:val="00F448A9"/>
    <w:rsid w:val="00F537A8"/>
    <w:rsid w:val="00F66965"/>
    <w:rsid w:val="00F66BA5"/>
    <w:rsid w:val="00F900F7"/>
    <w:rsid w:val="00F97D20"/>
    <w:rsid w:val="00FA33A8"/>
    <w:rsid w:val="00FA5245"/>
    <w:rsid w:val="00FD401E"/>
    <w:rsid w:val="00FD6F69"/>
    <w:rsid w:val="00FE4E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B3E5088"/>
  <w15:chartTrackingRefBased/>
  <w15:docId w15:val="{51E2FB5F-8087-4189-9744-D3CF159BC7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kern w:val="2"/>
        <w:sz w:val="24"/>
        <w:szCs w:val="22"/>
        <w:lang w:val="ro-RO" w:eastAsia="en-US" w:bidi="ar-SA"/>
        <w14:ligatures w14:val="standardContextual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75971"/>
    <w:pPr>
      <w:jc w:val="left"/>
    </w:pPr>
    <w:rPr>
      <w:rFonts w:eastAsia="Times New Roman" w:cs="Times New Roman"/>
      <w:kern w:val="0"/>
      <w:szCs w:val="24"/>
      <w:lang w:eastAsia="ro-RO"/>
      <w14:ligatures w14:val="none"/>
    </w:rPr>
  </w:style>
  <w:style w:type="paragraph" w:styleId="Heading1">
    <w:name w:val="heading 1"/>
    <w:basedOn w:val="Normal"/>
    <w:next w:val="Normal"/>
    <w:link w:val="Heading1Char"/>
    <w:qFormat/>
    <w:rsid w:val="00B07DC9"/>
    <w:pPr>
      <w:keepNext/>
      <w:jc w:val="both"/>
      <w:outlineLvl w:val="0"/>
    </w:pPr>
    <w:rPr>
      <w:b/>
      <w:bCs/>
      <w:kern w:val="32"/>
      <w:szCs w:val="32"/>
      <w:lang w:val="en-US"/>
    </w:rPr>
  </w:style>
  <w:style w:type="paragraph" w:styleId="Heading2">
    <w:name w:val="heading 2"/>
    <w:basedOn w:val="Normal"/>
    <w:next w:val="Normal"/>
    <w:link w:val="Heading2Char"/>
    <w:qFormat/>
    <w:rsid w:val="00B07DC9"/>
    <w:pPr>
      <w:keepNext/>
      <w:spacing w:before="240" w:after="60"/>
      <w:outlineLvl w:val="1"/>
    </w:pPr>
    <w:rPr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075971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nhideWhenUsed/>
    <w:qFormat/>
    <w:rsid w:val="00075971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nhideWhenUsed/>
    <w:qFormat/>
    <w:rsid w:val="00075971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75971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75971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75971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nhideWhenUsed/>
    <w:qFormat/>
    <w:rsid w:val="00075971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07DC9"/>
    <w:rPr>
      <w:b/>
      <w:bCs/>
      <w:kern w:val="32"/>
      <w:szCs w:val="32"/>
      <w:lang w:val="en-US"/>
    </w:rPr>
  </w:style>
  <w:style w:type="character" w:customStyle="1" w:styleId="Heading2Char">
    <w:name w:val="Heading 2 Char"/>
    <w:link w:val="Heading2"/>
    <w:rsid w:val="00B07DC9"/>
    <w:rPr>
      <w:b/>
      <w:bCs/>
      <w:iCs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75971"/>
    <w:rPr>
      <w:rFonts w:asciiTheme="minorHAnsi" w:eastAsiaTheme="majorEastAsia" w:hAnsiTheme="min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75971"/>
    <w:rPr>
      <w:rFonts w:asciiTheme="minorHAnsi" w:eastAsiaTheme="majorEastAsia" w:hAnsiTheme="min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75971"/>
    <w:rPr>
      <w:rFonts w:asciiTheme="minorHAnsi" w:eastAsiaTheme="majorEastAsia" w:hAnsiTheme="min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75971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75971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75971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rsid w:val="00075971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75971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7597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75971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75971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75971"/>
    <w:pPr>
      <w:spacing w:before="160" w:after="16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7597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7597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75971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75971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75971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75971"/>
    <w:rPr>
      <w:b/>
      <w:bCs/>
      <w:smallCaps/>
      <w:color w:val="2F5496" w:themeColor="accent1" w:themeShade="BF"/>
      <w:spacing w:val="5"/>
    </w:rPr>
  </w:style>
  <w:style w:type="paragraph" w:styleId="BodyTextIndent">
    <w:name w:val="Body Text Indent"/>
    <w:basedOn w:val="Normal"/>
    <w:link w:val="BodyTextIndentChar"/>
    <w:rsid w:val="00075971"/>
    <w:pPr>
      <w:ind w:firstLine="360"/>
      <w:jc w:val="both"/>
    </w:pPr>
  </w:style>
  <w:style w:type="character" w:customStyle="1" w:styleId="BodyTextIndentChar">
    <w:name w:val="Body Text Indent Char"/>
    <w:basedOn w:val="DefaultParagraphFont"/>
    <w:link w:val="BodyTextIndent"/>
    <w:rsid w:val="00075971"/>
    <w:rPr>
      <w:rFonts w:eastAsia="Times New Roman" w:cs="Times New Roman"/>
      <w:kern w:val="0"/>
      <w:szCs w:val="24"/>
      <w:lang w:eastAsia="ro-RO"/>
      <w14:ligatures w14:val="none"/>
    </w:rPr>
  </w:style>
  <w:style w:type="paragraph" w:styleId="BodyTextIndent2">
    <w:name w:val="Body Text Indent 2"/>
    <w:basedOn w:val="Normal"/>
    <w:link w:val="BodyTextIndent2Char"/>
    <w:rsid w:val="00075971"/>
    <w:pPr>
      <w:ind w:left="360"/>
      <w:jc w:val="both"/>
    </w:pPr>
  </w:style>
  <w:style w:type="character" w:customStyle="1" w:styleId="BodyTextIndent2Char">
    <w:name w:val="Body Text Indent 2 Char"/>
    <w:basedOn w:val="DefaultParagraphFont"/>
    <w:link w:val="BodyTextIndent2"/>
    <w:rsid w:val="00075971"/>
    <w:rPr>
      <w:rFonts w:eastAsia="Times New Roman" w:cs="Times New Roman"/>
      <w:kern w:val="0"/>
      <w:szCs w:val="24"/>
      <w:lang w:eastAsia="ro-RO"/>
      <w14:ligatures w14:val="none"/>
    </w:rPr>
  </w:style>
  <w:style w:type="paragraph" w:styleId="Header">
    <w:name w:val="header"/>
    <w:basedOn w:val="Normal"/>
    <w:link w:val="HeaderChar"/>
    <w:rsid w:val="0007597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075971"/>
    <w:rPr>
      <w:rFonts w:eastAsia="Times New Roman" w:cs="Times New Roman"/>
      <w:kern w:val="0"/>
      <w:szCs w:val="24"/>
      <w:lang w:eastAsia="ro-RO"/>
      <w14:ligatures w14:val="none"/>
    </w:rPr>
  </w:style>
  <w:style w:type="paragraph" w:styleId="Footer">
    <w:name w:val="footer"/>
    <w:basedOn w:val="Normal"/>
    <w:link w:val="FooterChar"/>
    <w:rsid w:val="0007597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075971"/>
    <w:rPr>
      <w:rFonts w:eastAsia="Times New Roman" w:cs="Times New Roman"/>
      <w:kern w:val="0"/>
      <w:szCs w:val="24"/>
      <w:lang w:eastAsia="ro-RO"/>
      <w14:ligatures w14:val="none"/>
    </w:rPr>
  </w:style>
  <w:style w:type="character" w:styleId="PageNumber">
    <w:name w:val="page number"/>
    <w:basedOn w:val="DefaultParagraphFont"/>
    <w:rsid w:val="00075971"/>
  </w:style>
  <w:style w:type="table" w:styleId="TableGrid">
    <w:name w:val="Table Grid"/>
    <w:basedOn w:val="TableNormal"/>
    <w:rsid w:val="00075971"/>
    <w:pPr>
      <w:jc w:val="left"/>
    </w:pPr>
    <w:rPr>
      <w:rFonts w:eastAsia="Times New Roman" w:cs="Times New Roman"/>
      <w:kern w:val="0"/>
      <w:sz w:val="20"/>
      <w:szCs w:val="20"/>
      <w:lang w:eastAsia="ro-RO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2">
    <w:name w:val="Body Text 2"/>
    <w:basedOn w:val="Normal"/>
    <w:link w:val="BodyText2Char"/>
    <w:rsid w:val="00075971"/>
    <w:rPr>
      <w:sz w:val="16"/>
    </w:rPr>
  </w:style>
  <w:style w:type="character" w:customStyle="1" w:styleId="BodyText2Char">
    <w:name w:val="Body Text 2 Char"/>
    <w:basedOn w:val="DefaultParagraphFont"/>
    <w:link w:val="BodyText2"/>
    <w:rsid w:val="00075971"/>
    <w:rPr>
      <w:rFonts w:eastAsia="Times New Roman" w:cs="Times New Roman"/>
      <w:kern w:val="0"/>
      <w:sz w:val="16"/>
      <w:szCs w:val="24"/>
      <w:lang w:eastAsia="ro-RO"/>
      <w14:ligatures w14:val="none"/>
    </w:rPr>
  </w:style>
  <w:style w:type="paragraph" w:styleId="BodyTextIndent3">
    <w:name w:val="Body Text Indent 3"/>
    <w:basedOn w:val="Normal"/>
    <w:link w:val="BodyTextIndent3Char"/>
    <w:rsid w:val="00075971"/>
    <w:pPr>
      <w:ind w:left="288"/>
      <w:jc w:val="both"/>
    </w:pPr>
    <w:rPr>
      <w:sz w:val="14"/>
    </w:rPr>
  </w:style>
  <w:style w:type="character" w:customStyle="1" w:styleId="BodyTextIndent3Char">
    <w:name w:val="Body Text Indent 3 Char"/>
    <w:basedOn w:val="DefaultParagraphFont"/>
    <w:link w:val="BodyTextIndent3"/>
    <w:rsid w:val="00075971"/>
    <w:rPr>
      <w:rFonts w:eastAsia="Times New Roman" w:cs="Times New Roman"/>
      <w:kern w:val="0"/>
      <w:sz w:val="14"/>
      <w:szCs w:val="24"/>
      <w:lang w:eastAsia="ro-RO"/>
      <w14:ligatures w14:val="none"/>
    </w:rPr>
  </w:style>
  <w:style w:type="paragraph" w:styleId="BodyText3">
    <w:name w:val="Body Text 3"/>
    <w:basedOn w:val="Normal"/>
    <w:link w:val="BodyText3Char"/>
    <w:rsid w:val="0007597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075971"/>
    <w:rPr>
      <w:rFonts w:eastAsia="Times New Roman" w:cs="Times New Roman"/>
      <w:kern w:val="0"/>
      <w:sz w:val="16"/>
      <w:szCs w:val="16"/>
      <w:lang w:eastAsia="ro-RO"/>
      <w14:ligatures w14:val="none"/>
    </w:rPr>
  </w:style>
  <w:style w:type="paragraph" w:styleId="BodyText">
    <w:name w:val="Body Text"/>
    <w:basedOn w:val="Normal"/>
    <w:link w:val="BodyTextChar"/>
    <w:rsid w:val="00075971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075971"/>
    <w:rPr>
      <w:rFonts w:eastAsia="Times New Roman" w:cs="Times New Roman"/>
      <w:kern w:val="0"/>
      <w:szCs w:val="24"/>
      <w:lang w:eastAsia="ro-RO"/>
      <w14:ligatures w14:val="none"/>
    </w:rPr>
  </w:style>
  <w:style w:type="paragraph" w:styleId="HTMLPreformatted">
    <w:name w:val="HTML Preformatted"/>
    <w:basedOn w:val="Normal"/>
    <w:link w:val="HTMLPreformattedChar"/>
    <w:rsid w:val="000759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 w:eastAsia="en-US" w:bidi="ne-NP"/>
    </w:rPr>
  </w:style>
  <w:style w:type="character" w:customStyle="1" w:styleId="HTMLPreformattedChar">
    <w:name w:val="HTML Preformatted Char"/>
    <w:basedOn w:val="DefaultParagraphFont"/>
    <w:link w:val="HTMLPreformatted"/>
    <w:rsid w:val="00075971"/>
    <w:rPr>
      <w:rFonts w:ascii="Courier New" w:eastAsia="Times New Roman" w:hAnsi="Courier New" w:cs="Courier New"/>
      <w:kern w:val="0"/>
      <w:sz w:val="20"/>
      <w:szCs w:val="20"/>
      <w:lang w:val="en-US" w:bidi="ne-NP"/>
      <w14:ligatures w14:val="none"/>
    </w:rPr>
  </w:style>
  <w:style w:type="character" w:styleId="CommentReference">
    <w:name w:val="annotation reference"/>
    <w:semiHidden/>
    <w:rsid w:val="00075971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0759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75971"/>
    <w:rPr>
      <w:rFonts w:eastAsia="Times New Roman" w:cs="Times New Roman"/>
      <w:kern w:val="0"/>
      <w:sz w:val="20"/>
      <w:szCs w:val="20"/>
      <w:lang w:eastAsia="ro-RO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0759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075971"/>
    <w:rPr>
      <w:rFonts w:eastAsia="Times New Roman" w:cs="Times New Roman"/>
      <w:b/>
      <w:bCs/>
      <w:kern w:val="0"/>
      <w:sz w:val="20"/>
      <w:szCs w:val="20"/>
      <w:lang w:eastAsia="ro-RO"/>
      <w14:ligatures w14:val="none"/>
    </w:rPr>
  </w:style>
  <w:style w:type="paragraph" w:styleId="BalloonText">
    <w:name w:val="Balloon Text"/>
    <w:basedOn w:val="Normal"/>
    <w:link w:val="BalloonTextChar"/>
    <w:semiHidden/>
    <w:rsid w:val="0007597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75971"/>
    <w:rPr>
      <w:rFonts w:ascii="Tahoma" w:eastAsia="Times New Roman" w:hAnsi="Tahoma" w:cs="Tahoma"/>
      <w:kern w:val="0"/>
      <w:sz w:val="16"/>
      <w:szCs w:val="16"/>
      <w:lang w:eastAsia="ro-RO"/>
      <w14:ligatures w14:val="none"/>
    </w:rPr>
  </w:style>
  <w:style w:type="paragraph" w:styleId="TOC1">
    <w:name w:val="toc 1"/>
    <w:basedOn w:val="Normal"/>
    <w:next w:val="Normal"/>
    <w:autoRedefine/>
    <w:rsid w:val="00075971"/>
    <w:pPr>
      <w:spacing w:line="360" w:lineRule="auto"/>
    </w:pPr>
    <w:rPr>
      <w:lang w:val="en-US" w:eastAsia="en-US"/>
    </w:rPr>
  </w:style>
  <w:style w:type="paragraph" w:styleId="TOC2">
    <w:name w:val="toc 2"/>
    <w:basedOn w:val="Normal"/>
    <w:next w:val="Normal"/>
    <w:autoRedefine/>
    <w:rsid w:val="00075971"/>
    <w:pPr>
      <w:tabs>
        <w:tab w:val="right" w:leader="dot" w:pos="9639"/>
      </w:tabs>
      <w:spacing w:line="360" w:lineRule="auto"/>
      <w:ind w:left="240"/>
    </w:pPr>
    <w:rPr>
      <w:lang w:val="en-US" w:eastAsia="en-US"/>
    </w:rPr>
  </w:style>
  <w:style w:type="character" w:styleId="Hyperlink">
    <w:name w:val="Hyperlink"/>
    <w:rsid w:val="00075971"/>
    <w:rPr>
      <w:color w:val="0000FF"/>
      <w:u w:val="single"/>
    </w:rPr>
  </w:style>
  <w:style w:type="paragraph" w:styleId="TOC3">
    <w:name w:val="toc 3"/>
    <w:basedOn w:val="Normal"/>
    <w:next w:val="Normal"/>
    <w:autoRedefine/>
    <w:semiHidden/>
    <w:rsid w:val="00075971"/>
    <w:pPr>
      <w:ind w:left="480"/>
    </w:pPr>
  </w:style>
  <w:style w:type="character" w:customStyle="1" w:styleId="FontStyle98">
    <w:name w:val="Font Style98"/>
    <w:rsid w:val="00075971"/>
    <w:rPr>
      <w:rFonts w:ascii="Times New Roman" w:hAnsi="Times New Roman" w:cs="Times New Roman"/>
      <w:sz w:val="22"/>
      <w:szCs w:val="22"/>
    </w:rPr>
  </w:style>
  <w:style w:type="paragraph" w:customStyle="1" w:styleId="Style2">
    <w:name w:val="Style2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4">
    <w:name w:val="Style4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5">
    <w:name w:val="Style5"/>
    <w:basedOn w:val="Normal"/>
    <w:rsid w:val="00075971"/>
    <w:pPr>
      <w:widowControl w:val="0"/>
      <w:autoSpaceDE w:val="0"/>
      <w:autoSpaceDN w:val="0"/>
      <w:adjustRightInd w:val="0"/>
      <w:jc w:val="both"/>
    </w:pPr>
    <w:rPr>
      <w:lang w:val="en-US" w:eastAsia="en-US"/>
    </w:rPr>
  </w:style>
  <w:style w:type="paragraph" w:customStyle="1" w:styleId="Style8">
    <w:name w:val="Style8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9">
    <w:name w:val="Style9"/>
    <w:basedOn w:val="Normal"/>
    <w:rsid w:val="00075971"/>
    <w:pPr>
      <w:widowControl w:val="0"/>
      <w:autoSpaceDE w:val="0"/>
      <w:autoSpaceDN w:val="0"/>
      <w:adjustRightInd w:val="0"/>
      <w:spacing w:line="278" w:lineRule="exact"/>
    </w:pPr>
    <w:rPr>
      <w:lang w:val="en-US" w:eastAsia="en-US"/>
    </w:rPr>
  </w:style>
  <w:style w:type="paragraph" w:customStyle="1" w:styleId="Style11">
    <w:name w:val="Style11"/>
    <w:basedOn w:val="Normal"/>
    <w:rsid w:val="00075971"/>
    <w:pPr>
      <w:widowControl w:val="0"/>
      <w:autoSpaceDE w:val="0"/>
      <w:autoSpaceDN w:val="0"/>
      <w:adjustRightInd w:val="0"/>
      <w:spacing w:line="276" w:lineRule="exact"/>
      <w:jc w:val="both"/>
    </w:pPr>
    <w:rPr>
      <w:lang w:val="en-US" w:eastAsia="en-US"/>
    </w:rPr>
  </w:style>
  <w:style w:type="paragraph" w:customStyle="1" w:styleId="Style14">
    <w:name w:val="Style14"/>
    <w:basedOn w:val="Normal"/>
    <w:rsid w:val="00075971"/>
    <w:pPr>
      <w:widowControl w:val="0"/>
      <w:autoSpaceDE w:val="0"/>
      <w:autoSpaceDN w:val="0"/>
      <w:adjustRightInd w:val="0"/>
      <w:spacing w:line="442" w:lineRule="exact"/>
      <w:ind w:firstLine="7618"/>
    </w:pPr>
    <w:rPr>
      <w:lang w:val="en-US" w:eastAsia="en-US"/>
    </w:rPr>
  </w:style>
  <w:style w:type="paragraph" w:customStyle="1" w:styleId="Style19">
    <w:name w:val="Style19"/>
    <w:basedOn w:val="Normal"/>
    <w:rsid w:val="00075971"/>
    <w:pPr>
      <w:widowControl w:val="0"/>
      <w:autoSpaceDE w:val="0"/>
      <w:autoSpaceDN w:val="0"/>
      <w:adjustRightInd w:val="0"/>
      <w:spacing w:line="278" w:lineRule="exact"/>
      <w:jc w:val="both"/>
    </w:pPr>
    <w:rPr>
      <w:lang w:val="en-US" w:eastAsia="en-US"/>
    </w:rPr>
  </w:style>
  <w:style w:type="character" w:customStyle="1" w:styleId="FontStyle26">
    <w:name w:val="Font Style26"/>
    <w:rsid w:val="00075971"/>
    <w:rPr>
      <w:rFonts w:ascii="Times New Roman" w:hAnsi="Times New Roman" w:cs="Times New Roman"/>
      <w:b/>
      <w:bCs/>
      <w:sz w:val="26"/>
      <w:szCs w:val="26"/>
    </w:rPr>
  </w:style>
  <w:style w:type="character" w:customStyle="1" w:styleId="FontStyle28">
    <w:name w:val="Font Style28"/>
    <w:rsid w:val="00075971"/>
    <w:rPr>
      <w:rFonts w:ascii="Times New Roman" w:hAnsi="Times New Roman" w:cs="Times New Roman"/>
      <w:b/>
      <w:bCs/>
      <w:smallCaps/>
      <w:sz w:val="22"/>
      <w:szCs w:val="22"/>
    </w:rPr>
  </w:style>
  <w:style w:type="character" w:customStyle="1" w:styleId="FontStyle29">
    <w:name w:val="Font Style29"/>
    <w:rsid w:val="00075971"/>
    <w:rPr>
      <w:rFonts w:ascii="Times New Roman" w:hAnsi="Times New Roman" w:cs="Times New Roman"/>
      <w:b/>
      <w:bCs/>
      <w:i/>
      <w:iCs/>
      <w:sz w:val="24"/>
      <w:szCs w:val="24"/>
    </w:rPr>
  </w:style>
  <w:style w:type="character" w:customStyle="1" w:styleId="FontStyle30">
    <w:name w:val="Font Style30"/>
    <w:rsid w:val="00075971"/>
    <w:rPr>
      <w:rFonts w:ascii="Times New Roman" w:hAnsi="Times New Roman" w:cs="Times New Roman"/>
      <w:i/>
      <w:iCs/>
      <w:sz w:val="24"/>
      <w:szCs w:val="24"/>
    </w:rPr>
  </w:style>
  <w:style w:type="paragraph" w:customStyle="1" w:styleId="Style13">
    <w:name w:val="Style13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15">
    <w:name w:val="Style15"/>
    <w:basedOn w:val="Normal"/>
    <w:rsid w:val="00075971"/>
    <w:pPr>
      <w:widowControl w:val="0"/>
      <w:autoSpaceDE w:val="0"/>
      <w:autoSpaceDN w:val="0"/>
      <w:adjustRightInd w:val="0"/>
      <w:spacing w:line="278" w:lineRule="exact"/>
      <w:jc w:val="both"/>
    </w:pPr>
    <w:rPr>
      <w:lang w:val="en-US" w:eastAsia="en-US"/>
    </w:rPr>
  </w:style>
  <w:style w:type="paragraph" w:customStyle="1" w:styleId="Style18">
    <w:name w:val="Style18"/>
    <w:basedOn w:val="Normal"/>
    <w:rsid w:val="00075971"/>
    <w:pPr>
      <w:widowControl w:val="0"/>
      <w:autoSpaceDE w:val="0"/>
      <w:autoSpaceDN w:val="0"/>
      <w:adjustRightInd w:val="0"/>
      <w:spacing w:line="276" w:lineRule="exact"/>
    </w:pPr>
    <w:rPr>
      <w:lang w:val="en-US" w:eastAsia="en-US"/>
    </w:rPr>
  </w:style>
  <w:style w:type="paragraph" w:customStyle="1" w:styleId="Style21">
    <w:name w:val="Style21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22">
    <w:name w:val="Style22"/>
    <w:basedOn w:val="Normal"/>
    <w:rsid w:val="00075971"/>
    <w:pPr>
      <w:widowControl w:val="0"/>
      <w:autoSpaceDE w:val="0"/>
      <w:autoSpaceDN w:val="0"/>
      <w:adjustRightInd w:val="0"/>
      <w:spacing w:line="413" w:lineRule="exact"/>
    </w:pPr>
    <w:rPr>
      <w:lang w:val="en-US" w:eastAsia="en-US"/>
    </w:rPr>
  </w:style>
  <w:style w:type="paragraph" w:customStyle="1" w:styleId="Style23">
    <w:name w:val="Style23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24">
    <w:name w:val="Style24"/>
    <w:basedOn w:val="Normal"/>
    <w:rsid w:val="00075971"/>
    <w:pPr>
      <w:widowControl w:val="0"/>
      <w:autoSpaceDE w:val="0"/>
      <w:autoSpaceDN w:val="0"/>
      <w:adjustRightInd w:val="0"/>
      <w:spacing w:line="413" w:lineRule="exact"/>
      <w:jc w:val="both"/>
    </w:pPr>
    <w:rPr>
      <w:lang w:val="en-US" w:eastAsia="en-US"/>
    </w:rPr>
  </w:style>
  <w:style w:type="paragraph" w:customStyle="1" w:styleId="Style27">
    <w:name w:val="Style27"/>
    <w:basedOn w:val="Normal"/>
    <w:rsid w:val="00075971"/>
    <w:pPr>
      <w:widowControl w:val="0"/>
      <w:autoSpaceDE w:val="0"/>
      <w:autoSpaceDN w:val="0"/>
      <w:adjustRightInd w:val="0"/>
      <w:jc w:val="both"/>
    </w:pPr>
    <w:rPr>
      <w:lang w:val="en-US" w:eastAsia="en-US"/>
    </w:rPr>
  </w:style>
  <w:style w:type="character" w:customStyle="1" w:styleId="FontStyle32">
    <w:name w:val="Font Style32"/>
    <w:rsid w:val="00075971"/>
    <w:rPr>
      <w:rFonts w:ascii="Times New Roman" w:hAnsi="Times New Roman" w:cs="Times New Roman"/>
      <w:b/>
      <w:bCs/>
      <w:sz w:val="26"/>
      <w:szCs w:val="26"/>
    </w:rPr>
  </w:style>
  <w:style w:type="character" w:customStyle="1" w:styleId="FontStyle33">
    <w:name w:val="Font Style33"/>
    <w:rsid w:val="00075971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FontStyle35">
    <w:name w:val="Font Style35"/>
    <w:rsid w:val="00075971"/>
    <w:rPr>
      <w:rFonts w:ascii="Times New Roman" w:hAnsi="Times New Roman" w:cs="Times New Roman"/>
      <w:b/>
      <w:bCs/>
      <w:sz w:val="22"/>
      <w:szCs w:val="22"/>
    </w:rPr>
  </w:style>
  <w:style w:type="character" w:customStyle="1" w:styleId="FontStyle36">
    <w:name w:val="Font Style36"/>
    <w:rsid w:val="00075971"/>
    <w:rPr>
      <w:rFonts w:ascii="Times New Roman" w:hAnsi="Times New Roman" w:cs="Times New Roman"/>
      <w:b/>
      <w:bCs/>
      <w:i/>
      <w:iCs/>
      <w:sz w:val="22"/>
      <w:szCs w:val="22"/>
    </w:rPr>
  </w:style>
  <w:style w:type="character" w:customStyle="1" w:styleId="FontStyle37">
    <w:name w:val="Font Style37"/>
    <w:rsid w:val="00075971"/>
    <w:rPr>
      <w:rFonts w:ascii="Times New Roman" w:hAnsi="Times New Roman" w:cs="Times New Roman"/>
      <w:sz w:val="22"/>
      <w:szCs w:val="22"/>
    </w:rPr>
  </w:style>
  <w:style w:type="character" w:customStyle="1" w:styleId="FontStyle38">
    <w:name w:val="Font Style38"/>
    <w:rsid w:val="00075971"/>
    <w:rPr>
      <w:rFonts w:ascii="Times New Roman" w:hAnsi="Times New Roman" w:cs="Times New Roman"/>
      <w:i/>
      <w:iCs/>
      <w:sz w:val="22"/>
      <w:szCs w:val="22"/>
    </w:rPr>
  </w:style>
  <w:style w:type="paragraph" w:customStyle="1" w:styleId="Style1">
    <w:name w:val="Style1"/>
    <w:basedOn w:val="Normal"/>
    <w:rsid w:val="00075971"/>
    <w:pPr>
      <w:widowControl w:val="0"/>
      <w:autoSpaceDE w:val="0"/>
      <w:autoSpaceDN w:val="0"/>
      <w:adjustRightInd w:val="0"/>
      <w:jc w:val="both"/>
    </w:pPr>
    <w:rPr>
      <w:lang w:val="en-US" w:eastAsia="en-US"/>
    </w:rPr>
  </w:style>
  <w:style w:type="paragraph" w:customStyle="1" w:styleId="Style3">
    <w:name w:val="Style3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6">
    <w:name w:val="Style6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7">
    <w:name w:val="Style7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10">
    <w:name w:val="Style10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12">
    <w:name w:val="Style12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16">
    <w:name w:val="Style16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17">
    <w:name w:val="Style17"/>
    <w:basedOn w:val="Normal"/>
    <w:rsid w:val="00075971"/>
    <w:pPr>
      <w:widowControl w:val="0"/>
      <w:autoSpaceDE w:val="0"/>
      <w:autoSpaceDN w:val="0"/>
      <w:adjustRightInd w:val="0"/>
      <w:jc w:val="both"/>
    </w:pPr>
    <w:rPr>
      <w:lang w:val="en-US" w:eastAsia="en-US"/>
    </w:rPr>
  </w:style>
  <w:style w:type="paragraph" w:customStyle="1" w:styleId="Style20">
    <w:name w:val="Style20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character" w:customStyle="1" w:styleId="FontStyle23">
    <w:name w:val="Font Style23"/>
    <w:rsid w:val="00075971"/>
    <w:rPr>
      <w:rFonts w:ascii="Times New Roman" w:hAnsi="Times New Roman" w:cs="Times New Roman"/>
      <w:b/>
      <w:bCs/>
      <w:sz w:val="8"/>
      <w:szCs w:val="8"/>
    </w:rPr>
  </w:style>
  <w:style w:type="character" w:customStyle="1" w:styleId="FontStyle24">
    <w:name w:val="Font Style24"/>
    <w:rsid w:val="00075971"/>
    <w:rPr>
      <w:rFonts w:ascii="Times New Roman" w:hAnsi="Times New Roman" w:cs="Times New Roman"/>
      <w:b/>
      <w:bCs/>
      <w:sz w:val="20"/>
      <w:szCs w:val="20"/>
    </w:rPr>
  </w:style>
  <w:style w:type="character" w:customStyle="1" w:styleId="FontStyle25">
    <w:name w:val="Font Style25"/>
    <w:rsid w:val="00075971"/>
    <w:rPr>
      <w:rFonts w:ascii="Times New Roman" w:hAnsi="Times New Roman" w:cs="Times New Roman"/>
      <w:smallCaps/>
      <w:sz w:val="18"/>
      <w:szCs w:val="18"/>
    </w:rPr>
  </w:style>
  <w:style w:type="character" w:customStyle="1" w:styleId="FontStyle27">
    <w:name w:val="Font Style27"/>
    <w:rsid w:val="00075971"/>
    <w:rPr>
      <w:rFonts w:ascii="Calibri" w:hAnsi="Calibri" w:cs="Calibri"/>
      <w:i/>
      <w:iCs/>
      <w:sz w:val="58"/>
      <w:szCs w:val="58"/>
    </w:rPr>
  </w:style>
  <w:style w:type="character" w:customStyle="1" w:styleId="FontStyle31">
    <w:name w:val="Font Style31"/>
    <w:rsid w:val="00075971"/>
    <w:rPr>
      <w:rFonts w:ascii="Times New Roman" w:hAnsi="Times New Roman" w:cs="Times New Roman"/>
      <w:smallCaps/>
      <w:sz w:val="18"/>
      <w:szCs w:val="18"/>
    </w:rPr>
  </w:style>
  <w:style w:type="paragraph" w:styleId="TOC4">
    <w:name w:val="toc 4"/>
    <w:basedOn w:val="Normal"/>
    <w:next w:val="Normal"/>
    <w:autoRedefine/>
    <w:rsid w:val="00075971"/>
    <w:pPr>
      <w:ind w:left="720"/>
    </w:pPr>
    <w:rPr>
      <w:lang w:eastAsia="en-US"/>
    </w:rPr>
  </w:style>
  <w:style w:type="paragraph" w:customStyle="1" w:styleId="ListParagraph1">
    <w:name w:val="List Paragraph1"/>
    <w:basedOn w:val="Normal"/>
    <w:qFormat/>
    <w:rsid w:val="00075971"/>
    <w:pPr>
      <w:spacing w:after="200" w:line="276" w:lineRule="auto"/>
      <w:ind w:left="720"/>
    </w:pPr>
    <w:rPr>
      <w:rFonts w:ascii="Calibri" w:hAnsi="Calibri"/>
      <w:sz w:val="22"/>
      <w:szCs w:val="22"/>
      <w:lang w:eastAsia="en-US"/>
    </w:rPr>
  </w:style>
  <w:style w:type="character" w:customStyle="1" w:styleId="FootnoteTextChar">
    <w:name w:val="Footnote Text Char"/>
    <w:link w:val="FootnoteText"/>
    <w:uiPriority w:val="99"/>
    <w:locked/>
    <w:rsid w:val="00075971"/>
    <w:rPr>
      <w:rFonts w:ascii="Calibri" w:eastAsia="Calibri" w:hAnsi="Calibri"/>
    </w:rPr>
  </w:style>
  <w:style w:type="paragraph" w:styleId="FootnoteText">
    <w:name w:val="footnote text"/>
    <w:basedOn w:val="Normal"/>
    <w:link w:val="FootnoteTextChar"/>
    <w:uiPriority w:val="99"/>
    <w:rsid w:val="00075971"/>
    <w:rPr>
      <w:rFonts w:ascii="Calibri" w:eastAsia="Calibri" w:hAnsi="Calibri" w:cstheme="minorBidi"/>
      <w:kern w:val="2"/>
      <w:szCs w:val="22"/>
      <w:lang w:eastAsia="en-US"/>
      <w14:ligatures w14:val="standardContextual"/>
    </w:rPr>
  </w:style>
  <w:style w:type="character" w:customStyle="1" w:styleId="TextnotdesubsolCaracter1">
    <w:name w:val="Text notă de subsol Caracter1"/>
    <w:basedOn w:val="DefaultParagraphFont"/>
    <w:uiPriority w:val="99"/>
    <w:semiHidden/>
    <w:rsid w:val="00075971"/>
    <w:rPr>
      <w:rFonts w:eastAsia="Times New Roman" w:cs="Times New Roman"/>
      <w:kern w:val="0"/>
      <w:sz w:val="20"/>
      <w:szCs w:val="20"/>
      <w:lang w:eastAsia="ro-RO"/>
      <w14:ligatures w14:val="none"/>
    </w:rPr>
  </w:style>
  <w:style w:type="paragraph" w:customStyle="1" w:styleId="msolistparagraph0">
    <w:name w:val="msolistparagraph"/>
    <w:basedOn w:val="Normal"/>
    <w:rsid w:val="00075971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Default">
    <w:name w:val="Default"/>
    <w:rsid w:val="00075971"/>
    <w:pPr>
      <w:autoSpaceDE w:val="0"/>
      <w:autoSpaceDN w:val="0"/>
      <w:adjustRightInd w:val="0"/>
      <w:jc w:val="left"/>
    </w:pPr>
    <w:rPr>
      <w:rFonts w:eastAsia="Times New Roman" w:cs="Times New Roman"/>
      <w:color w:val="000000"/>
      <w:kern w:val="0"/>
      <w:szCs w:val="24"/>
      <w:lang w:val="en-GB" w:eastAsia="ro-RO"/>
      <w14:ligatures w14:val="none"/>
    </w:rPr>
  </w:style>
  <w:style w:type="character" w:styleId="FootnoteReference">
    <w:name w:val="footnote reference"/>
    <w:uiPriority w:val="99"/>
    <w:rsid w:val="00075971"/>
    <w:rPr>
      <w:vertAlign w:val="superscript"/>
    </w:rPr>
  </w:style>
  <w:style w:type="paragraph" w:styleId="NormalWeb">
    <w:name w:val="Normal (Web)"/>
    <w:basedOn w:val="Normal"/>
    <w:rsid w:val="00075971"/>
    <w:pPr>
      <w:spacing w:before="100" w:beforeAutospacing="1" w:after="100" w:afterAutospacing="1"/>
    </w:pPr>
    <w:rPr>
      <w:lang w:eastAsia="en-US"/>
    </w:rPr>
  </w:style>
  <w:style w:type="paragraph" w:customStyle="1" w:styleId="1text">
    <w:name w:val="1. text"/>
    <w:basedOn w:val="Normal"/>
    <w:rsid w:val="00075971"/>
    <w:pPr>
      <w:autoSpaceDE w:val="0"/>
      <w:autoSpaceDN w:val="0"/>
      <w:adjustRightInd w:val="0"/>
      <w:spacing w:line="259" w:lineRule="auto"/>
      <w:ind w:firstLine="720"/>
      <w:jc w:val="both"/>
    </w:pPr>
    <w:rPr>
      <w:rFonts w:ascii="Cambria" w:hAnsi="Cambria" w:cs="Cambria"/>
      <w:sz w:val="22"/>
      <w:szCs w:val="22"/>
      <w:lang w:eastAsia="en-US"/>
    </w:rPr>
  </w:style>
  <w:style w:type="table" w:customStyle="1" w:styleId="TableGrid0">
    <w:name w:val="TableGrid"/>
    <w:rsid w:val="00075971"/>
    <w:pPr>
      <w:jc w:val="left"/>
    </w:pPr>
    <w:rPr>
      <w:rFonts w:asciiTheme="minorHAnsi" w:eastAsiaTheme="minorEastAsia" w:hAnsiTheme="minorHAnsi"/>
      <w:szCs w:val="24"/>
      <w:lang w:val="en-US" w:eastAsia="en-GB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Temă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CA36D3-44CE-429D-945F-D83B50FC30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9</TotalTime>
  <Pages>10</Pages>
  <Words>4410</Words>
  <Characters>27525</Characters>
  <Application>Microsoft Office Word</Application>
  <DocSecurity>0</DocSecurity>
  <Lines>500</Lines>
  <Paragraphs>28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01</dc:creator>
  <cp:keywords/>
  <dc:description/>
  <cp:lastModifiedBy>USMSV</cp:lastModifiedBy>
  <cp:revision>151</cp:revision>
  <cp:lastPrinted>2025-11-12T09:48:00Z</cp:lastPrinted>
  <dcterms:created xsi:type="dcterms:W3CDTF">2025-11-09T07:53:00Z</dcterms:created>
  <dcterms:modified xsi:type="dcterms:W3CDTF">2025-11-21T0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aeb9552-4e82-403e-986f-4513b5ae6ea2</vt:lpwstr>
  </property>
</Properties>
</file>